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82A743" w14:textId="5F476202" w:rsidR="00223701" w:rsidRPr="00D01D10" w:rsidRDefault="00223701" w:rsidP="001F6C51">
      <w:pPr>
        <w:spacing w:line="276" w:lineRule="auto"/>
        <w:ind w:left="284"/>
        <w:rPr>
          <w:rFonts w:ascii="Palatino Linotype" w:hAnsi="Palatino Linotype" w:cs="Calibri"/>
          <w:iCs/>
          <w:sz w:val="22"/>
          <w:szCs w:val="22"/>
        </w:rPr>
      </w:pPr>
    </w:p>
    <w:p w14:paraId="63215BBF" w14:textId="77777777" w:rsidR="007E2FEE" w:rsidRPr="00771C50" w:rsidRDefault="007E2FEE" w:rsidP="007E2FEE">
      <w:pPr>
        <w:spacing w:line="276" w:lineRule="auto"/>
        <w:jc w:val="center"/>
        <w:rPr>
          <w:rFonts w:ascii="Palatino Linotype" w:hAnsi="Palatino Linotype" w:cstheme="majorHAnsi"/>
          <w:b/>
          <w:bCs/>
          <w:sz w:val="25"/>
          <w:szCs w:val="25"/>
        </w:rPr>
      </w:pPr>
      <w:bookmarkStart w:id="0" w:name="_GoBack"/>
      <w:r w:rsidRPr="00771C50">
        <w:rPr>
          <w:rFonts w:ascii="Palatino Linotype" w:hAnsi="Palatino Linotype" w:cstheme="majorHAnsi"/>
          <w:b/>
          <w:bCs/>
          <w:sz w:val="25"/>
          <w:szCs w:val="25"/>
        </w:rPr>
        <w:t>Statement of Cambodia</w:t>
      </w:r>
    </w:p>
    <w:p w14:paraId="11C99E7C" w14:textId="77777777" w:rsidR="007E2FEE" w:rsidRPr="00771C50" w:rsidRDefault="007E2FEE" w:rsidP="007E2FEE">
      <w:pPr>
        <w:spacing w:line="276" w:lineRule="auto"/>
        <w:jc w:val="center"/>
        <w:rPr>
          <w:rFonts w:ascii="Palatino Linotype" w:hAnsi="Palatino Linotype" w:cstheme="majorHAnsi"/>
          <w:b/>
          <w:bCs/>
          <w:sz w:val="25"/>
          <w:szCs w:val="25"/>
        </w:rPr>
      </w:pPr>
      <w:r w:rsidRPr="00771C50">
        <w:rPr>
          <w:rFonts w:ascii="Palatino Linotype" w:hAnsi="Palatino Linotype" w:cstheme="majorHAnsi"/>
          <w:b/>
          <w:bCs/>
          <w:sz w:val="25"/>
          <w:szCs w:val="25"/>
        </w:rPr>
        <w:t>At the 38</w:t>
      </w:r>
      <w:r w:rsidRPr="00771C50">
        <w:rPr>
          <w:rFonts w:ascii="Palatino Linotype" w:hAnsi="Palatino Linotype" w:cstheme="majorHAnsi"/>
          <w:b/>
          <w:bCs/>
          <w:sz w:val="25"/>
          <w:szCs w:val="25"/>
          <w:vertAlign w:val="superscript"/>
        </w:rPr>
        <w:t>th</w:t>
      </w:r>
      <w:r w:rsidRPr="00771C50">
        <w:rPr>
          <w:rFonts w:ascii="Palatino Linotype" w:hAnsi="Palatino Linotype" w:cstheme="majorHAnsi"/>
          <w:b/>
          <w:bCs/>
          <w:sz w:val="25"/>
          <w:szCs w:val="25"/>
        </w:rPr>
        <w:t xml:space="preserve"> Session of the UPR Working Group</w:t>
      </w:r>
    </w:p>
    <w:p w14:paraId="7ED1A454" w14:textId="77777777" w:rsidR="007E2FEE" w:rsidRPr="00771C50" w:rsidRDefault="007E2FEE" w:rsidP="007E2FEE">
      <w:pPr>
        <w:spacing w:line="276" w:lineRule="auto"/>
        <w:jc w:val="center"/>
        <w:rPr>
          <w:rFonts w:ascii="Palatino Linotype" w:hAnsi="Palatino Linotype" w:cstheme="majorHAnsi"/>
          <w:b/>
          <w:bCs/>
          <w:sz w:val="25"/>
          <w:szCs w:val="25"/>
        </w:rPr>
      </w:pPr>
      <w:r w:rsidRPr="00771C50">
        <w:rPr>
          <w:rFonts w:ascii="Palatino Linotype" w:hAnsi="Palatino Linotype" w:cstheme="majorHAnsi"/>
          <w:b/>
          <w:bCs/>
          <w:sz w:val="25"/>
          <w:szCs w:val="25"/>
        </w:rPr>
        <w:t>UPR of Mozambique</w:t>
      </w:r>
    </w:p>
    <w:p w14:paraId="4B9A2DF1" w14:textId="77777777" w:rsidR="007E2FEE" w:rsidRPr="00771C50" w:rsidRDefault="007E2FEE" w:rsidP="007E2FEE">
      <w:pPr>
        <w:spacing w:line="276" w:lineRule="auto"/>
        <w:jc w:val="center"/>
        <w:rPr>
          <w:rFonts w:ascii="Palatino Linotype" w:hAnsi="Palatino Linotype" w:cstheme="majorHAnsi"/>
          <w:b/>
          <w:bCs/>
          <w:sz w:val="25"/>
          <w:szCs w:val="25"/>
        </w:rPr>
      </w:pPr>
      <w:r w:rsidRPr="00771C50">
        <w:rPr>
          <w:rFonts w:ascii="Palatino Linotype" w:hAnsi="Palatino Linotype" w:cstheme="majorHAnsi"/>
          <w:b/>
          <w:bCs/>
          <w:sz w:val="25"/>
          <w:szCs w:val="25"/>
        </w:rPr>
        <w:t>4 May 2021</w:t>
      </w:r>
    </w:p>
    <w:bookmarkEnd w:id="0"/>
    <w:p w14:paraId="74E1411A" w14:textId="77777777" w:rsidR="007E2FEE" w:rsidRPr="006B1AE1" w:rsidRDefault="007E2FEE" w:rsidP="007E2FEE">
      <w:pPr>
        <w:spacing w:line="276" w:lineRule="auto"/>
        <w:jc w:val="center"/>
        <w:rPr>
          <w:rFonts w:ascii="Palatino Linotype" w:hAnsi="Palatino Linotype" w:cstheme="majorHAnsi"/>
          <w:sz w:val="25"/>
          <w:szCs w:val="25"/>
        </w:rPr>
      </w:pPr>
      <w:r w:rsidRPr="006B1AE1">
        <w:rPr>
          <w:rFonts w:ascii="Palatino Linotype" w:hAnsi="Palatino Linotype" w:cstheme="majorHAnsi"/>
          <w:sz w:val="25"/>
          <w:szCs w:val="25"/>
        </w:rPr>
        <w:t>-------</w:t>
      </w:r>
    </w:p>
    <w:p w14:paraId="01961DD9" w14:textId="77777777" w:rsidR="007E2FEE" w:rsidRPr="006B1AE1" w:rsidRDefault="007E2FEE" w:rsidP="007E2FEE">
      <w:pPr>
        <w:spacing w:line="276" w:lineRule="auto"/>
        <w:jc w:val="both"/>
        <w:rPr>
          <w:rFonts w:ascii="Palatino Linotype" w:hAnsi="Palatino Linotype" w:cstheme="majorHAnsi"/>
          <w:sz w:val="25"/>
          <w:szCs w:val="25"/>
        </w:rPr>
      </w:pPr>
      <w:r w:rsidRPr="006B1AE1">
        <w:rPr>
          <w:rFonts w:ascii="Palatino Linotype" w:hAnsi="Palatino Linotype" w:cstheme="majorHAnsi"/>
          <w:sz w:val="25"/>
          <w:szCs w:val="25"/>
        </w:rPr>
        <w:t>Madam President!</w:t>
      </w:r>
    </w:p>
    <w:p w14:paraId="7703C3EE" w14:textId="07B2517D" w:rsidR="007E2FEE" w:rsidRPr="006B1AE1" w:rsidRDefault="00942DEB" w:rsidP="007E2FEE">
      <w:pPr>
        <w:pStyle w:val="ListParagraph"/>
        <w:numPr>
          <w:ilvl w:val="0"/>
          <w:numId w:val="44"/>
        </w:numPr>
        <w:spacing w:before="240" w:line="276" w:lineRule="auto"/>
        <w:jc w:val="both"/>
        <w:rPr>
          <w:rFonts w:ascii="Palatino Linotype" w:hAnsi="Palatino Linotype" w:cstheme="majorHAnsi"/>
          <w:sz w:val="25"/>
          <w:szCs w:val="25"/>
        </w:rPr>
      </w:pPr>
      <w:r>
        <w:rPr>
          <w:rFonts w:ascii="Palatino Linotype" w:hAnsi="Palatino Linotype" w:cstheme="majorHAnsi"/>
          <w:sz w:val="25"/>
          <w:szCs w:val="25"/>
        </w:rPr>
        <w:t>Cambodia</w:t>
      </w:r>
      <w:r w:rsidR="007E2FEE" w:rsidRPr="006B1AE1">
        <w:rPr>
          <w:rFonts w:ascii="Palatino Linotype" w:hAnsi="Palatino Linotype" w:cstheme="majorHAnsi"/>
          <w:sz w:val="25"/>
          <w:szCs w:val="25"/>
        </w:rPr>
        <w:t xml:space="preserve"> </w:t>
      </w:r>
      <w:r w:rsidR="007E2FEE">
        <w:rPr>
          <w:rFonts w:ascii="Palatino Linotype" w:hAnsi="Palatino Linotype" w:cstheme="majorHAnsi"/>
          <w:sz w:val="25"/>
          <w:szCs w:val="25"/>
        </w:rPr>
        <w:t>welcome</w:t>
      </w:r>
      <w:r>
        <w:rPr>
          <w:rFonts w:ascii="Palatino Linotype" w:hAnsi="Palatino Linotype" w:cstheme="majorHAnsi"/>
          <w:sz w:val="25"/>
          <w:szCs w:val="25"/>
        </w:rPr>
        <w:t>s</w:t>
      </w:r>
      <w:r w:rsidR="007E2FEE" w:rsidRPr="006B1AE1">
        <w:rPr>
          <w:rFonts w:ascii="Palatino Linotype" w:hAnsi="Palatino Linotype" w:cstheme="majorHAnsi"/>
          <w:sz w:val="25"/>
          <w:szCs w:val="25"/>
        </w:rPr>
        <w:t xml:space="preserve"> Mozambique’s efforts to ratify various regional and international instruments </w:t>
      </w:r>
      <w:r w:rsidR="007E2FEE">
        <w:rPr>
          <w:rFonts w:ascii="Palatino Linotype" w:hAnsi="Palatino Linotype" w:cstheme="majorHAnsi"/>
          <w:sz w:val="25"/>
          <w:szCs w:val="25"/>
        </w:rPr>
        <w:t>in advancement of</w:t>
      </w:r>
      <w:r w:rsidR="007E2FEE" w:rsidRPr="006B1AE1">
        <w:rPr>
          <w:rFonts w:ascii="Palatino Linotype" w:hAnsi="Palatino Linotype" w:cstheme="majorHAnsi"/>
          <w:sz w:val="25"/>
          <w:szCs w:val="25"/>
        </w:rPr>
        <w:t xml:space="preserve"> child</w:t>
      </w:r>
      <w:r w:rsidR="007E2FEE">
        <w:rPr>
          <w:rFonts w:ascii="Palatino Linotype" w:hAnsi="Palatino Linotype" w:cstheme="majorHAnsi"/>
          <w:sz w:val="25"/>
          <w:szCs w:val="25"/>
        </w:rPr>
        <w:t>’s</w:t>
      </w:r>
      <w:r w:rsidR="007E2FEE" w:rsidRPr="006B1AE1">
        <w:rPr>
          <w:rFonts w:ascii="Palatino Linotype" w:hAnsi="Palatino Linotype" w:cstheme="majorHAnsi"/>
          <w:sz w:val="25"/>
          <w:szCs w:val="25"/>
        </w:rPr>
        <w:t xml:space="preserve"> rights.  </w:t>
      </w:r>
    </w:p>
    <w:p w14:paraId="66806C57" w14:textId="77777777" w:rsidR="007E2FEE" w:rsidRPr="006B1AE1" w:rsidRDefault="007E2FEE" w:rsidP="007E2FEE">
      <w:pPr>
        <w:pStyle w:val="ListParagraph"/>
        <w:rPr>
          <w:rFonts w:ascii="Palatino Linotype" w:hAnsi="Palatino Linotype" w:cstheme="majorHAnsi"/>
          <w:sz w:val="25"/>
          <w:szCs w:val="25"/>
        </w:rPr>
      </w:pPr>
    </w:p>
    <w:p w14:paraId="67C94641" w14:textId="11410D92" w:rsidR="007E2FEE" w:rsidRPr="006B1AE1" w:rsidRDefault="00942DEB" w:rsidP="007E2FEE">
      <w:pPr>
        <w:pStyle w:val="ListParagraph"/>
        <w:numPr>
          <w:ilvl w:val="0"/>
          <w:numId w:val="44"/>
        </w:numPr>
        <w:spacing w:before="240" w:line="276" w:lineRule="auto"/>
        <w:jc w:val="both"/>
        <w:rPr>
          <w:rFonts w:ascii="Palatino Linotype" w:hAnsi="Palatino Linotype" w:cstheme="majorHAnsi"/>
          <w:sz w:val="25"/>
          <w:szCs w:val="25"/>
        </w:rPr>
      </w:pPr>
      <w:r>
        <w:rPr>
          <w:rFonts w:ascii="Palatino Linotype" w:hAnsi="Palatino Linotype" w:cstheme="majorHAnsi"/>
          <w:sz w:val="25"/>
          <w:szCs w:val="25"/>
        </w:rPr>
        <w:t>We</w:t>
      </w:r>
      <w:r w:rsidR="007E2FEE" w:rsidRPr="006B1AE1">
        <w:rPr>
          <w:rFonts w:ascii="Palatino Linotype" w:hAnsi="Palatino Linotype" w:cstheme="majorHAnsi"/>
          <w:sz w:val="25"/>
          <w:szCs w:val="25"/>
        </w:rPr>
        <w:t xml:space="preserve"> also </w:t>
      </w:r>
      <w:r>
        <w:rPr>
          <w:rFonts w:ascii="Palatino Linotype" w:hAnsi="Palatino Linotype" w:cstheme="majorHAnsi"/>
          <w:sz w:val="25"/>
          <w:szCs w:val="25"/>
        </w:rPr>
        <w:t>recognize</w:t>
      </w:r>
      <w:r w:rsidR="007E2FEE" w:rsidRPr="006B1AE1">
        <w:rPr>
          <w:rFonts w:ascii="Palatino Linotype" w:hAnsi="Palatino Linotype" w:cstheme="majorHAnsi"/>
          <w:sz w:val="25"/>
          <w:szCs w:val="25"/>
        </w:rPr>
        <w:t xml:space="preserve"> Mozambique’s </w:t>
      </w:r>
      <w:r w:rsidR="007E2FEE">
        <w:rPr>
          <w:rFonts w:ascii="Palatino Linotype" w:hAnsi="Palatino Linotype" w:cstheme="majorHAnsi"/>
          <w:sz w:val="25"/>
          <w:szCs w:val="25"/>
        </w:rPr>
        <w:t>extensive endeavors</w:t>
      </w:r>
      <w:r w:rsidR="007E2FEE" w:rsidRPr="006B1AE1">
        <w:rPr>
          <w:rFonts w:ascii="Palatino Linotype" w:hAnsi="Palatino Linotype" w:cstheme="majorHAnsi"/>
          <w:sz w:val="25"/>
          <w:szCs w:val="25"/>
        </w:rPr>
        <w:t xml:space="preserve"> to </w:t>
      </w:r>
      <w:r w:rsidR="007E2FEE">
        <w:rPr>
          <w:rFonts w:ascii="Palatino Linotype" w:hAnsi="Palatino Linotype" w:cstheme="majorHAnsi"/>
          <w:sz w:val="25"/>
          <w:szCs w:val="25"/>
        </w:rPr>
        <w:t>engage</w:t>
      </w:r>
      <w:r w:rsidR="007E2FEE" w:rsidRPr="006B1AE1">
        <w:rPr>
          <w:rFonts w:ascii="Palatino Linotype" w:hAnsi="Palatino Linotype" w:cstheme="majorHAnsi"/>
          <w:sz w:val="25"/>
          <w:szCs w:val="25"/>
        </w:rPr>
        <w:t xml:space="preserve"> with </w:t>
      </w:r>
      <w:r w:rsidR="007E2FEE">
        <w:rPr>
          <w:rFonts w:ascii="Palatino Linotype" w:hAnsi="Palatino Linotype" w:cstheme="majorHAnsi"/>
          <w:sz w:val="25"/>
          <w:szCs w:val="25"/>
        </w:rPr>
        <w:t xml:space="preserve">the </w:t>
      </w:r>
      <w:r w:rsidR="007E2FEE" w:rsidRPr="006B1AE1">
        <w:rPr>
          <w:rFonts w:ascii="Palatino Linotype" w:hAnsi="Palatino Linotype" w:cstheme="majorHAnsi"/>
          <w:sz w:val="25"/>
          <w:szCs w:val="25"/>
        </w:rPr>
        <w:t xml:space="preserve">UN human rights mechanisms and special procedures.   </w:t>
      </w:r>
    </w:p>
    <w:p w14:paraId="2F992719" w14:textId="77777777" w:rsidR="007E2FEE" w:rsidRPr="006B1AE1" w:rsidRDefault="007E2FEE" w:rsidP="007E2FEE">
      <w:pPr>
        <w:pStyle w:val="ListParagraph"/>
        <w:rPr>
          <w:rFonts w:ascii="Palatino Linotype" w:hAnsi="Palatino Linotype" w:cstheme="majorHAnsi"/>
          <w:sz w:val="25"/>
          <w:szCs w:val="25"/>
        </w:rPr>
      </w:pPr>
    </w:p>
    <w:p w14:paraId="217DAABF" w14:textId="5EECEBC5" w:rsidR="007E2FEE" w:rsidRPr="006B1AE1" w:rsidRDefault="007E2FEE" w:rsidP="007E2FE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="Palatino Linotype" w:hAnsi="Palatino Linotype" w:cstheme="majorHAnsi"/>
          <w:sz w:val="25"/>
          <w:szCs w:val="25"/>
        </w:rPr>
      </w:pPr>
      <w:r w:rsidRPr="006B1AE1">
        <w:rPr>
          <w:rFonts w:ascii="Palatino Linotype" w:hAnsi="Palatino Linotype" w:cstheme="majorHAnsi"/>
          <w:sz w:val="25"/>
          <w:szCs w:val="25"/>
        </w:rPr>
        <w:t>Cambodia would like to put forward t</w:t>
      </w:r>
      <w:r w:rsidR="00446206">
        <w:rPr>
          <w:rFonts w:ascii="Palatino Linotype" w:hAnsi="Palatino Linotype" w:cstheme="majorHAnsi"/>
          <w:sz w:val="25"/>
          <w:szCs w:val="25"/>
        </w:rPr>
        <w:t>wo</w:t>
      </w:r>
      <w:r w:rsidRPr="006B1AE1">
        <w:rPr>
          <w:rFonts w:ascii="Palatino Linotype" w:hAnsi="Palatino Linotype" w:cstheme="majorHAnsi"/>
          <w:sz w:val="25"/>
          <w:szCs w:val="25"/>
        </w:rPr>
        <w:t xml:space="preserve"> recommendations to Mozambique:</w:t>
      </w:r>
    </w:p>
    <w:p w14:paraId="07E1A1E9" w14:textId="66305B24" w:rsidR="007E2FEE" w:rsidRPr="00AB20D3" w:rsidRDefault="007E2FEE" w:rsidP="007E2FEE">
      <w:pPr>
        <w:pStyle w:val="ListParagraph"/>
        <w:numPr>
          <w:ilvl w:val="0"/>
          <w:numId w:val="45"/>
        </w:numPr>
        <w:spacing w:line="276" w:lineRule="auto"/>
        <w:jc w:val="both"/>
        <w:rPr>
          <w:rFonts w:ascii="Palatino Linotype" w:hAnsi="Palatino Linotype" w:cstheme="majorHAnsi"/>
          <w:sz w:val="25"/>
          <w:szCs w:val="25"/>
        </w:rPr>
      </w:pPr>
      <w:r w:rsidRPr="006B1AE1">
        <w:rPr>
          <w:rFonts w:ascii="Palatino Linotype" w:hAnsi="Palatino Linotype" w:cs="Arial"/>
          <w:sz w:val="25"/>
          <w:szCs w:val="25"/>
        </w:rPr>
        <w:t>Intensify cooperation and efforts with support of international community to further enlarge programmatic interventions and investment that seek to</w:t>
      </w:r>
      <w:r>
        <w:rPr>
          <w:rFonts w:ascii="Palatino Linotype" w:hAnsi="Palatino Linotype" w:cs="Arial"/>
          <w:sz w:val="25"/>
          <w:szCs w:val="25"/>
        </w:rPr>
        <w:t xml:space="preserve"> further reduce</w:t>
      </w:r>
      <w:r w:rsidRPr="006B1AE1">
        <w:rPr>
          <w:rFonts w:ascii="Palatino Linotype" w:hAnsi="Palatino Linotype" w:cs="Arial"/>
          <w:sz w:val="25"/>
          <w:szCs w:val="25"/>
        </w:rPr>
        <w:t xml:space="preserve"> the prevalence of HIV/AIDS and malaria</w:t>
      </w:r>
      <w:r w:rsidR="008032D2">
        <w:rPr>
          <w:rFonts w:ascii="Palatino Linotype" w:hAnsi="Palatino Linotype" w:cs="Arial"/>
          <w:sz w:val="25"/>
          <w:szCs w:val="25"/>
        </w:rPr>
        <w:t>.</w:t>
      </w:r>
    </w:p>
    <w:p w14:paraId="760D2B27" w14:textId="77777777" w:rsidR="007E2FEE" w:rsidRPr="00AB20D3" w:rsidRDefault="007E2FEE" w:rsidP="007E2FEE">
      <w:pPr>
        <w:pStyle w:val="ListParagraph"/>
        <w:numPr>
          <w:ilvl w:val="0"/>
          <w:numId w:val="45"/>
        </w:numPr>
        <w:spacing w:line="276" w:lineRule="auto"/>
        <w:jc w:val="both"/>
        <w:rPr>
          <w:rFonts w:ascii="Palatino Linotype" w:hAnsi="Palatino Linotype" w:cstheme="majorHAnsi"/>
          <w:sz w:val="25"/>
          <w:szCs w:val="25"/>
        </w:rPr>
      </w:pPr>
      <w:r w:rsidRPr="00AB20D3">
        <w:rPr>
          <w:rFonts w:ascii="Palatino Linotype" w:hAnsi="Palatino Linotype" w:cstheme="majorHAnsi"/>
          <w:sz w:val="25"/>
          <w:szCs w:val="25"/>
        </w:rPr>
        <w:t xml:space="preserve">Continue taking additional measures to integrate human rights education into the curricula of the National Education System. </w:t>
      </w:r>
    </w:p>
    <w:p w14:paraId="723D6A41" w14:textId="77777777" w:rsidR="007E2FEE" w:rsidRPr="006B1AE1" w:rsidRDefault="007E2FEE" w:rsidP="007E2FEE">
      <w:pPr>
        <w:pStyle w:val="ListParagraph"/>
        <w:spacing w:before="240" w:line="276" w:lineRule="auto"/>
        <w:jc w:val="both"/>
        <w:rPr>
          <w:rFonts w:ascii="Palatino Linotype" w:hAnsi="Palatino Linotype" w:cstheme="majorHAnsi"/>
          <w:sz w:val="25"/>
          <w:szCs w:val="25"/>
        </w:rPr>
      </w:pPr>
    </w:p>
    <w:p w14:paraId="71F706AB" w14:textId="421DC9B8" w:rsidR="007E2FEE" w:rsidRDefault="007E2FEE" w:rsidP="007E2FEE">
      <w:pPr>
        <w:pStyle w:val="ListParagraph"/>
        <w:numPr>
          <w:ilvl w:val="0"/>
          <w:numId w:val="44"/>
        </w:numPr>
        <w:spacing w:before="240" w:line="276" w:lineRule="auto"/>
        <w:jc w:val="both"/>
        <w:rPr>
          <w:rFonts w:ascii="Palatino Linotype" w:hAnsi="Palatino Linotype" w:cstheme="majorHAnsi"/>
          <w:sz w:val="25"/>
          <w:szCs w:val="25"/>
        </w:rPr>
      </w:pPr>
      <w:r w:rsidRPr="006B1AE1">
        <w:rPr>
          <w:rFonts w:ascii="Palatino Linotype" w:hAnsi="Palatino Linotype" w:cstheme="majorHAnsi"/>
          <w:sz w:val="25"/>
          <w:szCs w:val="25"/>
        </w:rPr>
        <w:t xml:space="preserve">I wish the delegation of Mozambique every success in this exercise. </w:t>
      </w:r>
    </w:p>
    <w:p w14:paraId="04843D58" w14:textId="77777777" w:rsidR="002E18A3" w:rsidRPr="00FB50B9" w:rsidRDefault="002E18A3" w:rsidP="00391B7C">
      <w:pPr>
        <w:pStyle w:val="ListParagraph"/>
        <w:spacing w:before="240" w:line="276" w:lineRule="auto"/>
        <w:jc w:val="both"/>
        <w:rPr>
          <w:rFonts w:ascii="Palatino Linotype" w:hAnsi="Palatino Linotype" w:cstheme="majorHAnsi"/>
          <w:sz w:val="25"/>
          <w:szCs w:val="25"/>
        </w:rPr>
      </w:pPr>
    </w:p>
    <w:p w14:paraId="2CC7D4D8" w14:textId="77777777" w:rsidR="007E2FEE" w:rsidRPr="006B1AE1" w:rsidRDefault="007E2FEE" w:rsidP="007E2FEE">
      <w:pPr>
        <w:spacing w:before="240" w:line="276" w:lineRule="auto"/>
        <w:jc w:val="both"/>
        <w:rPr>
          <w:rFonts w:ascii="Palatino Linotype" w:hAnsi="Palatino Linotype" w:cstheme="majorHAnsi"/>
          <w:sz w:val="25"/>
          <w:szCs w:val="25"/>
          <w:lang w:bidi="km-KH"/>
        </w:rPr>
      </w:pPr>
      <w:r w:rsidRPr="006B1AE1">
        <w:rPr>
          <w:rFonts w:ascii="Palatino Linotype" w:hAnsi="Palatino Linotype" w:cstheme="majorHAnsi"/>
          <w:sz w:val="25"/>
          <w:szCs w:val="25"/>
        </w:rPr>
        <w:t>I thank you, Madam President!</w:t>
      </w:r>
    </w:p>
    <w:p w14:paraId="58D22311" w14:textId="32F75966" w:rsidR="007D6D92" w:rsidRPr="00723D4D" w:rsidRDefault="00D45DAB" w:rsidP="00723D4D">
      <w:pPr>
        <w:shd w:val="clear" w:color="auto" w:fill="FFFFFF"/>
        <w:ind w:left="4962" w:right="522"/>
        <w:jc w:val="center"/>
        <w:rPr>
          <w:rFonts w:ascii="Palatino Linotype" w:hAnsi="Palatino Linotype" w:cs="Calibri"/>
          <w:iCs/>
        </w:rPr>
      </w:pPr>
      <w:r>
        <w:rPr>
          <w:rFonts w:ascii="Palatino Linotype" w:hAnsi="Palatino Linotype" w:cs="Calibri"/>
          <w:iCs/>
        </w:rPr>
        <w:t xml:space="preserve">               </w:t>
      </w:r>
    </w:p>
    <w:sectPr w:rsidR="007D6D92" w:rsidRPr="00723D4D" w:rsidSect="005930D1">
      <w:headerReference w:type="first" r:id="rId8"/>
      <w:footerReference w:type="first" r:id="rId9"/>
      <w:pgSz w:w="11907" w:h="16840" w:code="9"/>
      <w:pgMar w:top="1247" w:right="1021" w:bottom="992" w:left="1247" w:header="1412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D6F5DA" w14:textId="77777777" w:rsidR="00BF3608" w:rsidRDefault="00BF3608" w:rsidP="004242B5">
      <w:r>
        <w:separator/>
      </w:r>
    </w:p>
  </w:endnote>
  <w:endnote w:type="continuationSeparator" w:id="0">
    <w:p w14:paraId="5C50B7B8" w14:textId="77777777" w:rsidR="00BF3608" w:rsidRDefault="00BF3608" w:rsidP="00424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hmer OS Siemreap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-Bold">
    <w:altName w:val="Times New Roman"/>
    <w:charset w:val="00"/>
    <w:family w:val="auto"/>
    <w:pitch w:val="default"/>
  </w:font>
  <w:font w:name="DaunPenh">
    <w:panose1 w:val="02000500000000020004"/>
    <w:charset w:val="00"/>
    <w:family w:val="auto"/>
    <w:pitch w:val="variable"/>
    <w:sig w:usb0="A0000007" w:usb1="00000000" w:usb2="00010000" w:usb3="00000000" w:csb0="0000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cteing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Palatino">
    <w:altName w:val="Palatino Linotype"/>
    <w:charset w:val="00"/>
    <w:family w:val="auto"/>
    <w:pitch w:val="variable"/>
    <w:sig w:usb0="00000087" w:usb1="00000000" w:usb2="00000000" w:usb3="00000000" w:csb0="0000001B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D47CA" w14:textId="16CA1B3A" w:rsidR="00DB586B" w:rsidRDefault="005930D1" w:rsidP="00DB586B">
    <w:pPr>
      <w:pStyle w:val="Footer"/>
    </w:pPr>
    <w:r w:rsidRPr="0025396C">
      <w:rPr>
        <w:rFonts w:ascii="Palatino" w:hAnsi="Palatino" w:cstheme="majorBidi"/>
        <w:noProof/>
        <w:color w:val="0000F2"/>
        <w:cs/>
        <w:lang w:bidi="km-KH"/>
      </w:rPr>
      <mc:AlternateContent>
        <mc:Choice Requires="wps">
          <w:drawing>
            <wp:anchor distT="45720" distB="45720" distL="114300" distR="114300" simplePos="0" relativeHeight="251657728" behindDoc="0" locked="1" layoutInCell="1" allowOverlap="1" wp14:anchorId="62832E60" wp14:editId="6B7D7ED0">
              <wp:simplePos x="0" y="0"/>
              <wp:positionH relativeFrom="page">
                <wp:posOffset>803910</wp:posOffset>
              </wp:positionH>
              <wp:positionV relativeFrom="bottomMargin">
                <wp:align>top</wp:align>
              </wp:positionV>
              <wp:extent cx="5954395" cy="603250"/>
              <wp:effectExtent l="0" t="0" r="0" b="635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54395" cy="6032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0F4C0C" w14:textId="77777777" w:rsidR="005930D1" w:rsidRPr="00A3546E" w:rsidRDefault="005930D1" w:rsidP="005930D1">
                          <w:pPr>
                            <w:pStyle w:val="Footer"/>
                            <w:jc w:val="center"/>
                            <w:rPr>
                              <w:b/>
                              <w:bCs/>
                              <w:color w:val="0000F2"/>
                              <w:sz w:val="14"/>
                              <w:szCs w:val="14"/>
                            </w:rPr>
                          </w:pPr>
                          <w:r w:rsidRPr="00A3546E">
                            <w:rPr>
                              <w:b/>
                              <w:bCs/>
                              <w:color w:val="0000F2"/>
                              <w:sz w:val="16"/>
                              <w:szCs w:val="16"/>
                            </w:rPr>
                            <w:t>___________________________________________________________________________________________</w:t>
                          </w:r>
                        </w:p>
                        <w:p w14:paraId="4DE51790" w14:textId="77777777" w:rsidR="005930D1" w:rsidRPr="00A3546E" w:rsidRDefault="005930D1" w:rsidP="005930D1">
                          <w:pPr>
                            <w:pStyle w:val="Footer"/>
                            <w:jc w:val="center"/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</w:pPr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bidi="km-KH"/>
                            </w:rPr>
                            <w:t>Address:</w:t>
                          </w:r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rtl/>
                              <w:cs/>
                            </w:rPr>
                            <w:t xml:space="preserve"> </w:t>
                          </w:r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 xml:space="preserve">3 </w:t>
                          </w:r>
                          <w:proofErr w:type="spellStart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>Chemin</w:t>
                          </w:r>
                          <w:proofErr w:type="spellEnd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>Taverney</w:t>
                          </w:r>
                          <w:proofErr w:type="spellEnd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 xml:space="preserve">, Case </w:t>
                          </w:r>
                          <w:proofErr w:type="spellStart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>Postale</w:t>
                          </w:r>
                          <w:proofErr w:type="spellEnd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 xml:space="preserve"> 213, 1218 Grand-</w:t>
                          </w:r>
                          <w:proofErr w:type="spellStart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>Saconnex</w:t>
                          </w:r>
                          <w:proofErr w:type="spellEnd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>, Geneva, Switzerland</w:t>
                          </w:r>
                        </w:p>
                        <w:p w14:paraId="68C5D9C9" w14:textId="77777777" w:rsidR="005930D1" w:rsidRPr="00A3546E" w:rsidRDefault="005930D1" w:rsidP="005930D1">
                          <w:pPr>
                            <w:pStyle w:val="Footer"/>
                            <w:jc w:val="center"/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/>
                            </w:rPr>
                          </w:pPr>
                          <w:r w:rsidRPr="004D0553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 w:bidi="km-KH"/>
                            </w:rPr>
                            <w:t>Phone</w:t>
                          </w:r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 w:bidi="km-KH"/>
                            </w:rPr>
                            <w:t>: (41) 22 788 77 73; Email :</w:t>
                          </w:r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rtl/>
                              <w:cs/>
                              <w:lang w:val="fr-FR"/>
                            </w:rPr>
                            <w:t xml:space="preserve"> </w:t>
                          </w:r>
                          <w:hyperlink r:id="rId1" w:history="1">
                            <w:r w:rsidRPr="00A3546E">
                              <w:rPr>
                                <w:rStyle w:val="Hyperlink"/>
                                <w:rFonts w:ascii="Book Antiqua" w:hAnsi="Book Antiqua"/>
                                <w:color w:val="0000F2"/>
                                <w:sz w:val="18"/>
                                <w:szCs w:val="18"/>
                                <w:lang w:val="fr-FR"/>
                              </w:rPr>
                              <w:t>camemb.gva@mfaic.gov.kh</w:t>
                            </w:r>
                          </w:hyperlink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/>
                            </w:rPr>
                            <w:t xml:space="preserve">; </w:t>
                          </w:r>
                          <w:proofErr w:type="spellStart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 w:bidi="km-KH"/>
                            </w:rPr>
                            <w:t>Website</w:t>
                          </w:r>
                          <w:proofErr w:type="spellEnd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 w:bidi="km-KH"/>
                            </w:rPr>
                            <w:t> :</w:t>
                          </w:r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rtl/>
                              <w:cs/>
                            </w:rPr>
                            <w:t xml:space="preserve"> </w:t>
                          </w:r>
                          <w:hyperlink r:id="rId2" w:history="1">
                            <w:r w:rsidRPr="00A3546E">
                              <w:rPr>
                                <w:rStyle w:val="Hyperlink"/>
                                <w:rFonts w:ascii="Book Antiqua" w:hAnsi="Book Antiqua"/>
                                <w:color w:val="0000F2"/>
                                <w:sz w:val="18"/>
                                <w:szCs w:val="18"/>
                                <w:lang w:val="fr-FR"/>
                              </w:rPr>
                              <w:t>http://www.cambodiaembassy.ch</w:t>
                            </w:r>
                          </w:hyperlink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62832E6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63.3pt;margin-top:0;width:468.85pt;height:47.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" filled="f" stroked="f">
              <v:textbox>
                <w:txbxContent>
                  <w:p w14:paraId="080F4C0C" w14:textId="77777777" w:rsidR="005930D1" w:rsidRPr="00A3546E" w:rsidRDefault="005930D1" w:rsidP="005930D1">
                    <w:pPr>
                      <w:pStyle w:val="Footer"/>
                      <w:jc w:val="center"/>
                      <w:rPr>
                        <w:b/>
                        <w:bCs/>
                        <w:color w:val="0000F2"/>
                        <w:sz w:val="14"/>
                        <w:szCs w:val="14"/>
                      </w:rPr>
                    </w:pPr>
                    <w:r w:rsidRPr="00A3546E">
                      <w:rPr>
                        <w:b/>
                        <w:bCs/>
                        <w:color w:val="0000F2"/>
                        <w:sz w:val="16"/>
                        <w:szCs w:val="16"/>
                      </w:rPr>
                      <w:t>___________________________________________________________________________________________</w:t>
                    </w:r>
                  </w:p>
                  <w:p w14:paraId="4DE51790" w14:textId="77777777" w:rsidR="005930D1" w:rsidRPr="00A3546E" w:rsidRDefault="005930D1" w:rsidP="005930D1">
                    <w:pPr>
                      <w:pStyle w:val="Footer"/>
                      <w:jc w:val="center"/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</w:pPr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bidi="km-KH"/>
                      </w:rPr>
                      <w:t>Address:</w:t>
                    </w:r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rtl/>
                        <w:cs/>
                      </w:rPr>
                      <w:t xml:space="preserve"> </w:t>
                    </w:r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 xml:space="preserve">3 Chemin Taverney, Case </w:t>
                    </w:r>
                    <w:proofErr w:type="spellStart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>Postale</w:t>
                    </w:r>
                    <w:proofErr w:type="spellEnd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 xml:space="preserve"> 213, 1218 Grand-</w:t>
                    </w:r>
                    <w:proofErr w:type="spellStart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>Saconnex</w:t>
                    </w:r>
                    <w:proofErr w:type="spellEnd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>, Geneva, Switzerland</w:t>
                    </w:r>
                  </w:p>
                  <w:p w14:paraId="68C5D9C9" w14:textId="77777777" w:rsidR="005930D1" w:rsidRPr="00A3546E" w:rsidRDefault="005930D1" w:rsidP="005930D1">
                    <w:pPr>
                      <w:pStyle w:val="Footer"/>
                      <w:jc w:val="center"/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/>
                      </w:rPr>
                    </w:pPr>
                    <w:proofErr w:type="gramStart"/>
                    <w:r w:rsidRPr="004D0553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 w:bidi="km-KH"/>
                      </w:rPr>
                      <w:t>Phone</w:t>
                    </w:r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 w:bidi="km-KH"/>
                      </w:rPr>
                      <w:t>:</w:t>
                    </w:r>
                    <w:proofErr w:type="gramEnd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 w:bidi="km-KH"/>
                      </w:rPr>
                      <w:t xml:space="preserve"> (41) 22 788 77 73; Email :</w:t>
                    </w:r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rtl/>
                        <w:cs/>
                        <w:lang w:val="fr-FR"/>
                      </w:rPr>
                      <w:t xml:space="preserve"> </w:t>
                    </w:r>
                    <w:hyperlink r:id="rId3" w:history="1">
                      <w:r w:rsidRPr="00A3546E">
                        <w:rPr>
                          <w:rStyle w:val="Hyperlink"/>
                          <w:rFonts w:ascii="Book Antiqua" w:hAnsi="Book Antiqua"/>
                          <w:color w:val="0000F2"/>
                          <w:sz w:val="18"/>
                          <w:szCs w:val="18"/>
                          <w:lang w:val="fr-FR"/>
                        </w:rPr>
                        <w:t>camemb.gva@mfaic.gov.kh</w:t>
                      </w:r>
                    </w:hyperlink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/>
                      </w:rPr>
                      <w:t xml:space="preserve">; </w:t>
                    </w:r>
                    <w:proofErr w:type="spellStart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 w:bidi="km-KH"/>
                      </w:rPr>
                      <w:t>Website</w:t>
                    </w:r>
                    <w:proofErr w:type="spellEnd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 w:bidi="km-KH"/>
                      </w:rPr>
                      <w:t> :</w:t>
                    </w:r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rtl/>
                        <w:cs/>
                      </w:rPr>
                      <w:t xml:space="preserve"> </w:t>
                    </w:r>
                    <w:hyperlink r:id="rId4" w:history="1">
                      <w:r w:rsidRPr="00A3546E">
                        <w:rPr>
                          <w:rStyle w:val="Hyperlink"/>
                          <w:rFonts w:ascii="Book Antiqua" w:hAnsi="Book Antiqua"/>
                          <w:color w:val="0000F2"/>
                          <w:sz w:val="18"/>
                          <w:szCs w:val="18"/>
                          <w:lang w:val="fr-FR"/>
                        </w:rPr>
                        <w:t>http://www.cambodiaembassy.ch</w:t>
                      </w:r>
                    </w:hyperlink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/>
                      </w:rPr>
                      <w:t xml:space="preserve"> </w:t>
                    </w:r>
                  </w:p>
                </w:txbxContent>
              </v:textbox>
              <w10:wrap anchorx="page" anchory="margin"/>
              <w10:anchorlock/>
            </v:shape>
          </w:pict>
        </mc:Fallback>
      </mc:AlternateContent>
    </w:r>
  </w:p>
  <w:p w14:paraId="6CEDB928" w14:textId="77777777" w:rsidR="00DB586B" w:rsidRDefault="00DB58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F862A3" w14:textId="77777777" w:rsidR="00BF3608" w:rsidRDefault="00BF3608" w:rsidP="004242B5">
      <w:r>
        <w:separator/>
      </w:r>
    </w:p>
  </w:footnote>
  <w:footnote w:type="continuationSeparator" w:id="0">
    <w:p w14:paraId="600738D4" w14:textId="77777777" w:rsidR="00BF3608" w:rsidRDefault="00BF3608" w:rsidP="004242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05646" w14:textId="62C6E1DF" w:rsidR="00DB586B" w:rsidRPr="00627D46" w:rsidRDefault="00BF3608" w:rsidP="00DB586B">
    <w:pPr>
      <w:spacing w:after="200" w:line="276" w:lineRule="auto"/>
      <w:rPr>
        <w:bCs/>
        <w:iCs/>
        <w:sz w:val="2"/>
        <w:szCs w:val="2"/>
      </w:rPr>
    </w:pPr>
    <w:r>
      <w:object w:dxaOrig="1440" w:dyaOrig="1440" w14:anchorId="76E528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5.85pt;width:68.8pt;height:75.85pt;z-index:-251657728;mso-position-horizontal:center;mso-position-horizontal-relative:margin;mso-position-vertical-relative:page" filled="t" fillcolor="white [3212]">
          <v:imagedata r:id="rId1" o:title="" croptop="-5662f" cropbottom="-6370f" cropleft="4826f"/>
          <w10:wrap anchorx="margin" anchory="page"/>
        </v:shape>
        <o:OLEObject Type="Embed" ProgID="Word.Picture.8" ShapeID="_x0000_s2050" DrawAspect="Content" ObjectID="_1681463225" r:id="rId2"/>
      </w:object>
    </w:r>
  </w:p>
  <w:p w14:paraId="7E1A6709" w14:textId="2A760FF8" w:rsidR="00DB586B" w:rsidRPr="00627D46" w:rsidRDefault="00DB586B" w:rsidP="00AC5B63">
    <w:pPr>
      <w:ind w:right="14"/>
      <w:jc w:val="center"/>
      <w:rPr>
        <w:rFonts w:ascii="Palatino Linotype" w:hAnsi="Palatino Linotype" w:cs="Times New Roman"/>
        <w:b/>
        <w:bCs/>
        <w:color w:val="0000F2"/>
        <w:sz w:val="28"/>
        <w:szCs w:val="28"/>
      </w:rPr>
    </w:pPr>
    <w:r w:rsidRPr="00627D46">
      <w:rPr>
        <w:rFonts w:ascii="Palatino Linotype" w:hAnsi="Palatino Linotype" w:cs="Times New Roman"/>
        <w:b/>
        <w:bCs/>
        <w:color w:val="0000F2"/>
        <w:sz w:val="32"/>
        <w:szCs w:val="32"/>
      </w:rPr>
      <w:t>K</w:t>
    </w:r>
    <w:r w:rsidRPr="00627D46">
      <w:rPr>
        <w:rFonts w:ascii="Palatino Linotype" w:hAnsi="Palatino Linotype" w:cs="Times New Roman"/>
        <w:b/>
        <w:bCs/>
        <w:color w:val="0000F2"/>
        <w:sz w:val="28"/>
        <w:szCs w:val="28"/>
      </w:rPr>
      <w:t xml:space="preserve">INGDOM OF </w:t>
    </w:r>
    <w:r w:rsidRPr="00627D46">
      <w:rPr>
        <w:rFonts w:ascii="Palatino Linotype" w:hAnsi="Palatino Linotype" w:cs="Times New Roman"/>
        <w:b/>
        <w:bCs/>
        <w:color w:val="0000F2"/>
        <w:sz w:val="32"/>
        <w:szCs w:val="32"/>
      </w:rPr>
      <w:t>C</w:t>
    </w:r>
    <w:r w:rsidRPr="00627D46">
      <w:rPr>
        <w:rFonts w:ascii="Palatino Linotype" w:hAnsi="Palatino Linotype" w:cs="Times New Roman"/>
        <w:b/>
        <w:bCs/>
        <w:color w:val="0000F2"/>
        <w:sz w:val="28"/>
        <w:szCs w:val="28"/>
      </w:rPr>
      <w:t>AMBODIA</w:t>
    </w:r>
  </w:p>
  <w:p w14:paraId="55EFB988" w14:textId="77777777" w:rsidR="00DB586B" w:rsidRPr="00627D46" w:rsidRDefault="00DB586B" w:rsidP="00AC5B63">
    <w:pPr>
      <w:ind w:right="14"/>
      <w:jc w:val="center"/>
      <w:rPr>
        <w:rFonts w:ascii="Book Antiqua" w:hAnsi="Book Antiqua" w:cs="Times New Roman"/>
        <w:b/>
        <w:bCs/>
        <w:color w:val="0000F2"/>
        <w:sz w:val="28"/>
        <w:szCs w:val="28"/>
      </w:rPr>
    </w:pPr>
    <w:r w:rsidRPr="00627D46">
      <w:rPr>
        <w:rFonts w:ascii="Palatino Linotype" w:hAnsi="Palatino Linotype" w:cs="Times New Roman"/>
        <w:b/>
        <w:bCs/>
        <w:color w:val="0000F2"/>
        <w:sz w:val="28"/>
        <w:szCs w:val="28"/>
      </w:rPr>
      <w:t>Nation Religion King</w:t>
    </w:r>
  </w:p>
  <w:p w14:paraId="68AD7A95" w14:textId="2CF8A34D" w:rsidR="00DB586B" w:rsidRPr="00627D46" w:rsidRDefault="00D867F5" w:rsidP="00AC5B63">
    <w:pPr>
      <w:tabs>
        <w:tab w:val="center" w:pos="4506"/>
        <w:tab w:val="left" w:pos="6669"/>
      </w:tabs>
      <w:ind w:right="14"/>
      <w:jc w:val="center"/>
      <w:rPr>
        <w:color w:val="0000CC"/>
        <w:sz w:val="10"/>
        <w:szCs w:val="10"/>
        <w:lang w:bidi="km-KH"/>
      </w:rPr>
    </w:pPr>
    <w:r w:rsidRPr="00627D46">
      <w:rPr>
        <w:noProof/>
        <w:lang w:bidi="km-KH"/>
      </w:rPr>
      <mc:AlternateContent>
        <mc:Choice Requires="wps">
          <w:drawing>
            <wp:anchor distT="45720" distB="45720" distL="114300" distR="114300" simplePos="0" relativeHeight="251656704" behindDoc="1" locked="0" layoutInCell="1" allowOverlap="1" wp14:anchorId="7DD6463F" wp14:editId="2C7DE24E">
              <wp:simplePos x="0" y="0"/>
              <wp:positionH relativeFrom="column">
                <wp:posOffset>-764540</wp:posOffset>
              </wp:positionH>
              <wp:positionV relativeFrom="paragraph">
                <wp:posOffset>124460</wp:posOffset>
              </wp:positionV>
              <wp:extent cx="3346450" cy="869950"/>
              <wp:effectExtent l="0" t="0" r="6350" b="635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46450" cy="8699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36F056" w14:textId="77777777" w:rsidR="00DB586B" w:rsidRDefault="00DB586B" w:rsidP="00DB586B">
                          <w:pPr>
                            <w:jc w:val="center"/>
                            <w:rPr>
                              <w:rFonts w:ascii="Palatino Linotype" w:hAnsi="Palatino Linotype" w:cs="Times New Roman"/>
                              <w:b/>
                              <w:bCs/>
                              <w:color w:val="0000F2"/>
                              <w:sz w:val="22"/>
                              <w:szCs w:val="22"/>
                              <w:lang w:bidi="km-KH"/>
                            </w:rPr>
                          </w:pPr>
                          <w:r>
                            <w:rPr>
                              <w:rFonts w:ascii="Palatino Linotype" w:hAnsi="Palatino Linotype" w:cs="Times New Roman"/>
                              <w:b/>
                              <w:bCs/>
                              <w:color w:val="0000F2"/>
                              <w:sz w:val="22"/>
                              <w:szCs w:val="22"/>
                              <w:lang w:bidi="km-KH"/>
                            </w:rPr>
                            <w:t>Permanent Mission of the Kingdom of Cambodia</w:t>
                          </w:r>
                        </w:p>
                        <w:p w14:paraId="7EAEEDD4" w14:textId="77777777" w:rsidR="00DB586B" w:rsidRDefault="00DB586B" w:rsidP="00DB586B">
                          <w:pPr>
                            <w:jc w:val="center"/>
                            <w:rPr>
                              <w:rFonts w:ascii="Palatino Linotype" w:hAnsi="Palatino Linotype" w:cs="Times New Roman"/>
                              <w:b/>
                              <w:bCs/>
                              <w:color w:val="0000F2"/>
                              <w:sz w:val="22"/>
                              <w:szCs w:val="22"/>
                              <w:lang w:bidi="km-KH"/>
                            </w:rPr>
                          </w:pPr>
                          <w:r>
                            <w:rPr>
                              <w:rFonts w:ascii="Palatino Linotype" w:hAnsi="Palatino Linotype" w:cs="Times New Roman"/>
                              <w:b/>
                              <w:bCs/>
                              <w:color w:val="0000F2"/>
                              <w:sz w:val="22"/>
                              <w:szCs w:val="22"/>
                              <w:lang w:bidi="km-KH"/>
                            </w:rPr>
                            <w:t xml:space="preserve">to the United Nations Office and other International </w:t>
                          </w:r>
                          <w:proofErr w:type="spellStart"/>
                          <w:r>
                            <w:rPr>
                              <w:rFonts w:ascii="Palatino Linotype" w:hAnsi="Palatino Linotype" w:cs="Times New Roman"/>
                              <w:b/>
                              <w:bCs/>
                              <w:color w:val="0000F2"/>
                              <w:sz w:val="22"/>
                              <w:szCs w:val="22"/>
                              <w:lang w:bidi="km-KH"/>
                            </w:rPr>
                            <w:t>Organisations</w:t>
                          </w:r>
                          <w:proofErr w:type="spellEnd"/>
                          <w:r>
                            <w:rPr>
                              <w:rFonts w:ascii="Palatino Linotype" w:hAnsi="Palatino Linotype" w:cs="Times New Roman"/>
                              <w:b/>
                              <w:bCs/>
                              <w:color w:val="0000F2"/>
                              <w:sz w:val="22"/>
                              <w:szCs w:val="22"/>
                              <w:lang w:bidi="km-KH"/>
                            </w:rPr>
                            <w:t xml:space="preserve"> at Geneva</w:t>
                          </w:r>
                        </w:p>
                        <w:p w14:paraId="17E6CF03" w14:textId="77777777" w:rsidR="00DB586B" w:rsidRDefault="00DB586B" w:rsidP="00DB586B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0000F2"/>
                              <w:sz w:val="40"/>
                              <w:szCs w:val="40"/>
                              <w:lang w:bidi="km-KH"/>
                            </w:rPr>
                          </w:pPr>
                          <w:r>
                            <w:rPr>
                              <w:rFonts w:ascii="Tacteing" w:hAnsi="Tacteing"/>
                              <w:color w:val="0000F2"/>
                              <w:sz w:val="40"/>
                              <w:szCs w:val="40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7DD6463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60.2pt;margin-top:9.8pt;width:263.5pt;height:68.5pt;z-index:-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" stroked="f">
              <v:textbox>
                <w:txbxContent>
                  <w:p w14:paraId="4836F056" w14:textId="77777777" w:rsidR="00DB586B" w:rsidRDefault="00DB586B" w:rsidP="00DB586B">
                    <w:pPr>
                      <w:jc w:val="center"/>
                      <w:rPr>
                        <w:rFonts w:ascii="Palatino Linotype" w:hAnsi="Palatino Linotype" w:cs="Times New Roman"/>
                        <w:b/>
                        <w:bCs/>
                        <w:color w:val="0000F2"/>
                        <w:sz w:val="22"/>
                        <w:szCs w:val="22"/>
                        <w:lang w:bidi="km-KH"/>
                      </w:rPr>
                    </w:pPr>
                    <w:r>
                      <w:rPr>
                        <w:rFonts w:ascii="Palatino Linotype" w:hAnsi="Palatino Linotype" w:cs="Times New Roman"/>
                        <w:b/>
                        <w:bCs/>
                        <w:color w:val="0000F2"/>
                        <w:sz w:val="22"/>
                        <w:szCs w:val="22"/>
                        <w:lang w:bidi="km-KH"/>
                      </w:rPr>
                      <w:t>Permanent Mission of the Kingdom of Cambodia</w:t>
                    </w:r>
                  </w:p>
                  <w:p w14:paraId="7EAEEDD4" w14:textId="77777777" w:rsidR="00DB586B" w:rsidRDefault="00DB586B" w:rsidP="00DB586B">
                    <w:pPr>
                      <w:jc w:val="center"/>
                      <w:rPr>
                        <w:rFonts w:ascii="Palatino Linotype" w:hAnsi="Palatino Linotype" w:cs="Times New Roman"/>
                        <w:b/>
                        <w:bCs/>
                        <w:color w:val="0000F2"/>
                        <w:sz w:val="22"/>
                        <w:szCs w:val="22"/>
                        <w:lang w:bidi="km-KH"/>
                      </w:rPr>
                    </w:pPr>
                    <w:r>
                      <w:rPr>
                        <w:rFonts w:ascii="Palatino Linotype" w:hAnsi="Palatino Linotype" w:cs="Times New Roman"/>
                        <w:b/>
                        <w:bCs/>
                        <w:color w:val="0000F2"/>
                        <w:sz w:val="22"/>
                        <w:szCs w:val="22"/>
                        <w:lang w:bidi="km-KH"/>
                      </w:rPr>
                      <w:t xml:space="preserve">to the United Nations Office and other International </w:t>
                    </w:r>
                    <w:proofErr w:type="spellStart"/>
                    <w:r>
                      <w:rPr>
                        <w:rFonts w:ascii="Palatino Linotype" w:hAnsi="Palatino Linotype" w:cs="Times New Roman"/>
                        <w:b/>
                        <w:bCs/>
                        <w:color w:val="0000F2"/>
                        <w:sz w:val="22"/>
                        <w:szCs w:val="22"/>
                        <w:lang w:bidi="km-KH"/>
                      </w:rPr>
                      <w:t>Organisations</w:t>
                    </w:r>
                    <w:proofErr w:type="spellEnd"/>
                    <w:r>
                      <w:rPr>
                        <w:rFonts w:ascii="Palatino Linotype" w:hAnsi="Palatino Linotype" w:cs="Times New Roman"/>
                        <w:b/>
                        <w:bCs/>
                        <w:color w:val="0000F2"/>
                        <w:sz w:val="22"/>
                        <w:szCs w:val="22"/>
                        <w:lang w:bidi="km-KH"/>
                      </w:rPr>
                      <w:t xml:space="preserve"> at Geneva</w:t>
                    </w:r>
                  </w:p>
                  <w:p w14:paraId="17E6CF03" w14:textId="77777777" w:rsidR="00DB586B" w:rsidRDefault="00DB586B" w:rsidP="00DB586B">
                    <w:pPr>
                      <w:jc w:val="center"/>
                      <w:rPr>
                        <w:rFonts w:ascii="Times New Roman" w:hAnsi="Times New Roman" w:cs="Times New Roman"/>
                        <w:color w:val="0000F2"/>
                        <w:sz w:val="40"/>
                        <w:szCs w:val="40"/>
                        <w:lang w:bidi="km-KH"/>
                      </w:rPr>
                    </w:pPr>
                    <w:r>
                      <w:rPr>
                        <w:rFonts w:ascii="Tacteing" w:hAnsi="Tacteing"/>
                        <w:color w:val="0000F2"/>
                        <w:sz w:val="40"/>
                        <w:szCs w:val="40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 w:rsidR="00DB586B" w:rsidRPr="00627D46">
      <w:rPr>
        <w:rFonts w:ascii="Tacteing" w:hAnsi="Tacteing"/>
        <w:color w:val="0000F2"/>
        <w:sz w:val="50"/>
        <w:szCs w:val="50"/>
      </w:rPr>
      <w:t>3</w:t>
    </w:r>
  </w:p>
  <w:p w14:paraId="6244A0B6" w14:textId="77777777" w:rsidR="00DB586B" w:rsidRDefault="00DB586B" w:rsidP="00DB586B">
    <w:pPr>
      <w:pStyle w:val="Header"/>
    </w:pPr>
  </w:p>
  <w:p w14:paraId="213FA633" w14:textId="77777777" w:rsidR="00DB586B" w:rsidRDefault="00DB58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B270FB3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A0084F"/>
    <w:multiLevelType w:val="hybridMultilevel"/>
    <w:tmpl w:val="262609D0"/>
    <w:lvl w:ilvl="0" w:tplc="C60C576C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D47B6"/>
    <w:multiLevelType w:val="hybridMultilevel"/>
    <w:tmpl w:val="1A3493C6"/>
    <w:lvl w:ilvl="0" w:tplc="66321D86">
      <w:numFmt w:val="bullet"/>
      <w:lvlText w:val="-"/>
      <w:lvlJc w:val="left"/>
      <w:pPr>
        <w:ind w:left="1353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" w15:restartNumberingAfterBreak="0">
    <w:nsid w:val="0D0401B7"/>
    <w:multiLevelType w:val="hybridMultilevel"/>
    <w:tmpl w:val="A3848F3C"/>
    <w:lvl w:ilvl="0" w:tplc="6EE26F84">
      <w:start w:val="5"/>
      <w:numFmt w:val="bullet"/>
      <w:lvlText w:val="-"/>
      <w:lvlJc w:val="left"/>
      <w:pPr>
        <w:ind w:left="108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4A0623"/>
    <w:multiLevelType w:val="hybridMultilevel"/>
    <w:tmpl w:val="D480CAAE"/>
    <w:lvl w:ilvl="0" w:tplc="BE0082A8">
      <w:start w:val="1"/>
      <w:numFmt w:val="decimal"/>
      <w:lvlText w:val="%1."/>
      <w:lvlJc w:val="left"/>
      <w:pPr>
        <w:ind w:left="1506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5BB5852"/>
    <w:multiLevelType w:val="hybridMultilevel"/>
    <w:tmpl w:val="84565258"/>
    <w:lvl w:ilvl="0" w:tplc="8BA852A2">
      <w:numFmt w:val="bullet"/>
      <w:lvlText w:val="-"/>
      <w:lvlJc w:val="left"/>
      <w:pPr>
        <w:ind w:left="72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93B85"/>
    <w:multiLevelType w:val="hybridMultilevel"/>
    <w:tmpl w:val="3710CFD6"/>
    <w:lvl w:ilvl="0" w:tplc="289C74BE">
      <w:start w:val="1"/>
      <w:numFmt w:val="bullet"/>
      <w:lvlText w:val="-"/>
      <w:lvlJc w:val="left"/>
      <w:pPr>
        <w:ind w:left="1854" w:hanging="360"/>
      </w:pPr>
      <w:rPr>
        <w:rFonts w:ascii="Book Antiqua" w:hAnsi="Book Antiqua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BD90D3A"/>
    <w:multiLevelType w:val="hybridMultilevel"/>
    <w:tmpl w:val="46E402E2"/>
    <w:lvl w:ilvl="0" w:tplc="CBDC3C86">
      <w:start w:val="1"/>
      <w:numFmt w:val="decimal"/>
      <w:lvlText w:val="%1.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8" w15:restartNumberingAfterBreak="0">
    <w:nsid w:val="1F106B31"/>
    <w:multiLevelType w:val="hybridMultilevel"/>
    <w:tmpl w:val="3B0465E8"/>
    <w:lvl w:ilvl="0" w:tplc="EF6E0A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CA64E0"/>
    <w:multiLevelType w:val="hybridMultilevel"/>
    <w:tmpl w:val="3C1AFBA4"/>
    <w:lvl w:ilvl="0" w:tplc="82BAA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5769F9"/>
    <w:multiLevelType w:val="hybridMultilevel"/>
    <w:tmpl w:val="5CF8EA3C"/>
    <w:lvl w:ilvl="0" w:tplc="6514092C">
      <w:numFmt w:val="bullet"/>
      <w:lvlText w:val="-"/>
      <w:lvlJc w:val="left"/>
      <w:pPr>
        <w:ind w:left="1353" w:hanging="360"/>
      </w:pPr>
      <w:rPr>
        <w:rFonts w:ascii="Khmer OS Siemreap" w:eastAsia="SimSun" w:hAnsi="Khmer OS Siemreap" w:cs="Khmer OS Siemreap" w:hint="default"/>
      </w:rPr>
    </w:lvl>
    <w:lvl w:ilvl="1" w:tplc="04090003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1" w15:restartNumberingAfterBreak="0">
    <w:nsid w:val="27D30279"/>
    <w:multiLevelType w:val="hybridMultilevel"/>
    <w:tmpl w:val="BA6EB254"/>
    <w:lvl w:ilvl="0" w:tplc="25408C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7EF2828"/>
    <w:multiLevelType w:val="hybridMultilevel"/>
    <w:tmpl w:val="7910E2CE"/>
    <w:lvl w:ilvl="0" w:tplc="F9AE346C">
      <w:numFmt w:val="bullet"/>
      <w:lvlText w:val="-"/>
      <w:lvlJc w:val="left"/>
      <w:pPr>
        <w:ind w:left="1636" w:hanging="360"/>
      </w:pPr>
      <w:rPr>
        <w:rFonts w:ascii="Khmer OS Siemreap" w:eastAsia="SimSun" w:hAnsi="Khmer OS Siemreap" w:cs="Khmer OS Siemreap" w:hint="default"/>
      </w:rPr>
    </w:lvl>
    <w:lvl w:ilvl="1" w:tplc="04090003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3" w15:restartNumberingAfterBreak="0">
    <w:nsid w:val="281435BA"/>
    <w:multiLevelType w:val="hybridMultilevel"/>
    <w:tmpl w:val="AF96C038"/>
    <w:lvl w:ilvl="0" w:tplc="289C74BE">
      <w:start w:val="1"/>
      <w:numFmt w:val="bullet"/>
      <w:lvlText w:val="-"/>
      <w:lvlJc w:val="left"/>
      <w:pPr>
        <w:ind w:left="720" w:hanging="360"/>
      </w:pPr>
      <w:rPr>
        <w:rFonts w:ascii="Book Antiqua" w:hAnsi="Book Antiqu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6022A3"/>
    <w:multiLevelType w:val="hybridMultilevel"/>
    <w:tmpl w:val="9FCCBB8C"/>
    <w:lvl w:ilvl="0" w:tplc="FF3AE07C">
      <w:numFmt w:val="bullet"/>
      <w:lvlText w:val="-"/>
      <w:lvlJc w:val="left"/>
      <w:pPr>
        <w:ind w:left="1494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5" w15:restartNumberingAfterBreak="0">
    <w:nsid w:val="28737B93"/>
    <w:multiLevelType w:val="hybridMultilevel"/>
    <w:tmpl w:val="29BC93B0"/>
    <w:lvl w:ilvl="0" w:tplc="E7DEBF9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8A03273"/>
    <w:multiLevelType w:val="hybridMultilevel"/>
    <w:tmpl w:val="C7664036"/>
    <w:lvl w:ilvl="0" w:tplc="05B8E68A">
      <w:numFmt w:val="bullet"/>
      <w:lvlText w:val="-"/>
      <w:lvlJc w:val="left"/>
      <w:pPr>
        <w:ind w:left="1636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7" w15:restartNumberingAfterBreak="0">
    <w:nsid w:val="28E80D2C"/>
    <w:multiLevelType w:val="hybridMultilevel"/>
    <w:tmpl w:val="29BC93B0"/>
    <w:lvl w:ilvl="0" w:tplc="E7DEBF9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E856CBF"/>
    <w:multiLevelType w:val="hybridMultilevel"/>
    <w:tmpl w:val="BD1C8736"/>
    <w:lvl w:ilvl="0" w:tplc="4E268996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0090D21"/>
    <w:multiLevelType w:val="hybridMultilevel"/>
    <w:tmpl w:val="1736BA0E"/>
    <w:lvl w:ilvl="0" w:tplc="43E8AC80">
      <w:start w:val="1"/>
      <w:numFmt w:val="bullet"/>
      <w:lvlText w:val="-"/>
      <w:lvlJc w:val="left"/>
      <w:pPr>
        <w:ind w:left="198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0" w15:restartNumberingAfterBreak="0">
    <w:nsid w:val="30625E92"/>
    <w:multiLevelType w:val="hybridMultilevel"/>
    <w:tmpl w:val="BAD8800E"/>
    <w:lvl w:ilvl="0" w:tplc="F272C1A8">
      <w:start w:val="1"/>
      <w:numFmt w:val="bullet"/>
      <w:lvlText w:val="-"/>
      <w:lvlJc w:val="left"/>
      <w:pPr>
        <w:ind w:left="990" w:hanging="360"/>
      </w:pPr>
      <w:rPr>
        <w:rFonts w:ascii="Khmer OS Siemreap" w:eastAsiaTheme="minorHAnsi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1" w15:restartNumberingAfterBreak="0">
    <w:nsid w:val="31891F2F"/>
    <w:multiLevelType w:val="hybridMultilevel"/>
    <w:tmpl w:val="6E38E558"/>
    <w:lvl w:ilvl="0" w:tplc="ED7E7B2A">
      <w:numFmt w:val="bullet"/>
      <w:lvlText w:val="-"/>
      <w:lvlJc w:val="left"/>
      <w:pPr>
        <w:ind w:left="1500" w:hanging="360"/>
      </w:pPr>
      <w:rPr>
        <w:rFonts w:ascii="Khmer OS Siemreap" w:eastAsia="SimSun" w:hAnsi="Khmer OS Siemreap" w:cs="Khmer OS Siemreap" w:hint="default"/>
        <w:b/>
        <w:i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2" w15:restartNumberingAfterBreak="0">
    <w:nsid w:val="325234DE"/>
    <w:multiLevelType w:val="hybridMultilevel"/>
    <w:tmpl w:val="E87A586C"/>
    <w:lvl w:ilvl="0" w:tplc="457AD63A">
      <w:start w:val="1"/>
      <w:numFmt w:val="upp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3" w15:restartNumberingAfterBreak="0">
    <w:nsid w:val="34210943"/>
    <w:multiLevelType w:val="hybridMultilevel"/>
    <w:tmpl w:val="F93C3A56"/>
    <w:lvl w:ilvl="0" w:tplc="289C74BE">
      <w:start w:val="1"/>
      <w:numFmt w:val="bullet"/>
      <w:lvlText w:val="-"/>
      <w:lvlJc w:val="left"/>
      <w:pPr>
        <w:ind w:left="1854" w:hanging="360"/>
      </w:pPr>
      <w:rPr>
        <w:rFonts w:ascii="Book Antiqua" w:hAnsi="Book Antiqua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3747602B"/>
    <w:multiLevelType w:val="hybridMultilevel"/>
    <w:tmpl w:val="80C8142A"/>
    <w:lvl w:ilvl="0" w:tplc="9AECDA40">
      <w:numFmt w:val="bullet"/>
      <w:lvlText w:val="-"/>
      <w:lvlJc w:val="left"/>
      <w:pPr>
        <w:ind w:left="1488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5" w15:restartNumberingAfterBreak="0">
    <w:nsid w:val="37CF5090"/>
    <w:multiLevelType w:val="hybridMultilevel"/>
    <w:tmpl w:val="7F9C1584"/>
    <w:lvl w:ilvl="0" w:tplc="04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6D6FE9"/>
    <w:multiLevelType w:val="hybridMultilevel"/>
    <w:tmpl w:val="19CADD1A"/>
    <w:lvl w:ilvl="0" w:tplc="56266EDA">
      <w:numFmt w:val="bullet"/>
      <w:lvlText w:val="-"/>
      <w:lvlJc w:val="left"/>
      <w:pPr>
        <w:ind w:left="1636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3D2624A8"/>
    <w:multiLevelType w:val="hybridMultilevel"/>
    <w:tmpl w:val="D2B88DFC"/>
    <w:lvl w:ilvl="0" w:tplc="E08CD8FC">
      <w:numFmt w:val="bullet"/>
      <w:lvlText w:val="-"/>
      <w:lvlJc w:val="left"/>
      <w:pPr>
        <w:ind w:left="786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3FEF6EBC"/>
    <w:multiLevelType w:val="hybridMultilevel"/>
    <w:tmpl w:val="45868A30"/>
    <w:lvl w:ilvl="0" w:tplc="E3EC934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4A5025AE"/>
    <w:multiLevelType w:val="hybridMultilevel"/>
    <w:tmpl w:val="DC5EB1A4"/>
    <w:lvl w:ilvl="0" w:tplc="8D4E7B2C">
      <w:numFmt w:val="bullet"/>
      <w:lvlText w:val="-"/>
      <w:lvlJc w:val="left"/>
      <w:pPr>
        <w:ind w:left="1440" w:hanging="360"/>
      </w:pPr>
      <w:rPr>
        <w:rFonts w:ascii="Khmer OS Siemreap" w:eastAsiaTheme="minorHAnsi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AF441BE"/>
    <w:multiLevelType w:val="hybridMultilevel"/>
    <w:tmpl w:val="7FFC6C7E"/>
    <w:lvl w:ilvl="0" w:tplc="4F12BB64">
      <w:numFmt w:val="bullet"/>
      <w:lvlText w:val="-"/>
      <w:lvlJc w:val="left"/>
      <w:pPr>
        <w:ind w:left="180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D0D1E4E"/>
    <w:multiLevelType w:val="hybridMultilevel"/>
    <w:tmpl w:val="0D9EB716"/>
    <w:lvl w:ilvl="0" w:tplc="066A939A">
      <w:numFmt w:val="bullet"/>
      <w:lvlText w:val="-"/>
      <w:lvlJc w:val="left"/>
      <w:pPr>
        <w:ind w:left="180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0B7343A"/>
    <w:multiLevelType w:val="hybridMultilevel"/>
    <w:tmpl w:val="83CC9AC4"/>
    <w:lvl w:ilvl="0" w:tplc="16341CB8">
      <w:numFmt w:val="bullet"/>
      <w:lvlText w:val="˗"/>
      <w:lvlJc w:val="left"/>
      <w:pPr>
        <w:ind w:left="1854" w:hanging="360"/>
      </w:pPr>
      <w:rPr>
        <w:rFonts w:ascii="Arial" w:eastAsiaTheme="minorHAnsi" w:hAnsi="Aria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59DB7ACD"/>
    <w:multiLevelType w:val="hybridMultilevel"/>
    <w:tmpl w:val="AC2A541A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4" w15:restartNumberingAfterBreak="0">
    <w:nsid w:val="5A38717F"/>
    <w:multiLevelType w:val="hybridMultilevel"/>
    <w:tmpl w:val="137271FE"/>
    <w:lvl w:ilvl="0" w:tplc="DFB246A8">
      <w:numFmt w:val="bullet"/>
      <w:lvlText w:val="-"/>
      <w:lvlJc w:val="left"/>
      <w:pPr>
        <w:ind w:left="1353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5" w15:restartNumberingAfterBreak="0">
    <w:nsid w:val="5AB47802"/>
    <w:multiLevelType w:val="hybridMultilevel"/>
    <w:tmpl w:val="1300300E"/>
    <w:lvl w:ilvl="0" w:tplc="E480BDC0">
      <w:numFmt w:val="bullet"/>
      <w:lvlText w:val="-"/>
      <w:lvlJc w:val="left"/>
      <w:pPr>
        <w:ind w:left="192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36" w15:restartNumberingAfterBreak="0">
    <w:nsid w:val="5DC0510E"/>
    <w:multiLevelType w:val="hybridMultilevel"/>
    <w:tmpl w:val="28464A1E"/>
    <w:lvl w:ilvl="0" w:tplc="9202E20A">
      <w:numFmt w:val="bullet"/>
      <w:lvlText w:val="-"/>
      <w:lvlJc w:val="left"/>
      <w:pPr>
        <w:ind w:left="180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21A4548"/>
    <w:multiLevelType w:val="hybridMultilevel"/>
    <w:tmpl w:val="0C8CA098"/>
    <w:lvl w:ilvl="0" w:tplc="84566548">
      <w:numFmt w:val="bullet"/>
      <w:lvlText w:val="-"/>
      <w:lvlJc w:val="left"/>
      <w:pPr>
        <w:ind w:left="720" w:hanging="360"/>
      </w:pPr>
      <w:rPr>
        <w:rFonts w:ascii="Khmer OS Siemreap" w:eastAsia="SimSun" w:hAnsi="Khmer OS Siemreap" w:cs="Khmer OS Siemreap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7C71B3"/>
    <w:multiLevelType w:val="hybridMultilevel"/>
    <w:tmpl w:val="16E8007A"/>
    <w:lvl w:ilvl="0" w:tplc="FA18F560">
      <w:numFmt w:val="bullet"/>
      <w:lvlText w:val="-"/>
      <w:lvlJc w:val="left"/>
      <w:pPr>
        <w:ind w:left="1353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9" w15:restartNumberingAfterBreak="0">
    <w:nsid w:val="62872543"/>
    <w:multiLevelType w:val="hybridMultilevel"/>
    <w:tmpl w:val="0F3CF1C4"/>
    <w:lvl w:ilvl="0" w:tplc="465A7D80">
      <w:numFmt w:val="bullet"/>
      <w:lvlText w:val="-"/>
      <w:lvlJc w:val="left"/>
      <w:pPr>
        <w:ind w:left="192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40" w15:restartNumberingAfterBreak="0">
    <w:nsid w:val="66231FC0"/>
    <w:multiLevelType w:val="hybridMultilevel"/>
    <w:tmpl w:val="6BBEDA44"/>
    <w:lvl w:ilvl="0" w:tplc="9E34CC7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C745EB7"/>
    <w:multiLevelType w:val="hybridMultilevel"/>
    <w:tmpl w:val="78D0270A"/>
    <w:lvl w:ilvl="0" w:tplc="7E84252C">
      <w:numFmt w:val="bullet"/>
      <w:lvlText w:val="-"/>
      <w:lvlJc w:val="left"/>
      <w:pPr>
        <w:ind w:left="1494" w:hanging="360"/>
      </w:pPr>
      <w:rPr>
        <w:rFonts w:ascii="Palatino Linotype" w:eastAsia="SimSun" w:hAnsi="Palatino Linotype" w:cs="Calibr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2" w15:restartNumberingAfterBreak="0">
    <w:nsid w:val="6DA05383"/>
    <w:multiLevelType w:val="hybridMultilevel"/>
    <w:tmpl w:val="50264B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00C5DAE"/>
    <w:multiLevelType w:val="hybridMultilevel"/>
    <w:tmpl w:val="C6D2115E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5">
      <w:start w:val="1"/>
      <w:numFmt w:val="upp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4" w15:restartNumberingAfterBreak="0">
    <w:nsid w:val="70110044"/>
    <w:multiLevelType w:val="hybridMultilevel"/>
    <w:tmpl w:val="96C4637E"/>
    <w:lvl w:ilvl="0" w:tplc="6BE6E534">
      <w:start w:val="1"/>
      <w:numFmt w:val="lowerRoman"/>
      <w:lvlText w:val="%1."/>
      <w:lvlJc w:val="right"/>
      <w:pPr>
        <w:ind w:left="1800" w:hanging="360"/>
      </w:pPr>
      <w:rPr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37"/>
  </w:num>
  <w:num w:numId="3">
    <w:abstractNumId w:val="9"/>
  </w:num>
  <w:num w:numId="4">
    <w:abstractNumId w:val="1"/>
  </w:num>
  <w:num w:numId="5">
    <w:abstractNumId w:val="18"/>
  </w:num>
  <w:num w:numId="6">
    <w:abstractNumId w:val="25"/>
  </w:num>
  <w:num w:numId="7">
    <w:abstractNumId w:val="20"/>
  </w:num>
  <w:num w:numId="8">
    <w:abstractNumId w:val="19"/>
  </w:num>
  <w:num w:numId="9">
    <w:abstractNumId w:val="21"/>
  </w:num>
  <w:num w:numId="10">
    <w:abstractNumId w:val="14"/>
  </w:num>
  <w:num w:numId="11">
    <w:abstractNumId w:val="22"/>
  </w:num>
  <w:num w:numId="12">
    <w:abstractNumId w:val="29"/>
  </w:num>
  <w:num w:numId="13">
    <w:abstractNumId w:val="5"/>
  </w:num>
  <w:num w:numId="14">
    <w:abstractNumId w:val="7"/>
  </w:num>
  <w:num w:numId="15">
    <w:abstractNumId w:val="34"/>
  </w:num>
  <w:num w:numId="16">
    <w:abstractNumId w:val="38"/>
  </w:num>
  <w:num w:numId="17">
    <w:abstractNumId w:val="10"/>
  </w:num>
  <w:num w:numId="18">
    <w:abstractNumId w:val="2"/>
  </w:num>
  <w:num w:numId="19">
    <w:abstractNumId w:val="12"/>
  </w:num>
  <w:num w:numId="20">
    <w:abstractNumId w:val="28"/>
  </w:num>
  <w:num w:numId="21">
    <w:abstractNumId w:val="11"/>
  </w:num>
  <w:num w:numId="22">
    <w:abstractNumId w:val="24"/>
  </w:num>
  <w:num w:numId="23">
    <w:abstractNumId w:val="0"/>
  </w:num>
  <w:num w:numId="24">
    <w:abstractNumId w:val="31"/>
  </w:num>
  <w:num w:numId="25">
    <w:abstractNumId w:val="30"/>
  </w:num>
  <w:num w:numId="26">
    <w:abstractNumId w:val="40"/>
  </w:num>
  <w:num w:numId="27">
    <w:abstractNumId w:val="16"/>
  </w:num>
  <w:num w:numId="28">
    <w:abstractNumId w:val="15"/>
  </w:num>
  <w:num w:numId="29">
    <w:abstractNumId w:val="17"/>
  </w:num>
  <w:num w:numId="30">
    <w:abstractNumId w:val="27"/>
  </w:num>
  <w:num w:numId="31">
    <w:abstractNumId w:val="26"/>
  </w:num>
  <w:num w:numId="32">
    <w:abstractNumId w:val="3"/>
  </w:num>
  <w:num w:numId="33">
    <w:abstractNumId w:val="35"/>
  </w:num>
  <w:num w:numId="34">
    <w:abstractNumId w:val="39"/>
  </w:num>
  <w:num w:numId="35">
    <w:abstractNumId w:val="36"/>
  </w:num>
  <w:num w:numId="36">
    <w:abstractNumId w:val="43"/>
  </w:num>
  <w:num w:numId="37">
    <w:abstractNumId w:val="6"/>
  </w:num>
  <w:num w:numId="38">
    <w:abstractNumId w:val="13"/>
  </w:num>
  <w:num w:numId="39">
    <w:abstractNumId w:val="23"/>
  </w:num>
  <w:num w:numId="40">
    <w:abstractNumId w:val="32"/>
  </w:num>
  <w:num w:numId="41">
    <w:abstractNumId w:val="41"/>
  </w:num>
  <w:num w:numId="42">
    <w:abstractNumId w:val="33"/>
  </w:num>
  <w:num w:numId="43">
    <w:abstractNumId w:val="4"/>
  </w:num>
  <w:num w:numId="44">
    <w:abstractNumId w:val="8"/>
  </w:num>
  <w:num w:numId="45">
    <w:abstractNumId w:val="4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tzA3MTY0tTQyNjRS0lEKTi0uzszPAykwrAUAbMZXMiwAAAA="/>
  </w:docVars>
  <w:rsids>
    <w:rsidRoot w:val="00BF0CDC"/>
    <w:rsid w:val="000020B2"/>
    <w:rsid w:val="0000321D"/>
    <w:rsid w:val="00003231"/>
    <w:rsid w:val="00004973"/>
    <w:rsid w:val="00005AF1"/>
    <w:rsid w:val="00006733"/>
    <w:rsid w:val="0000777E"/>
    <w:rsid w:val="000103DA"/>
    <w:rsid w:val="000113BD"/>
    <w:rsid w:val="0001179A"/>
    <w:rsid w:val="000119D4"/>
    <w:rsid w:val="00011DE4"/>
    <w:rsid w:val="000121C0"/>
    <w:rsid w:val="000123F7"/>
    <w:rsid w:val="00012436"/>
    <w:rsid w:val="000126AE"/>
    <w:rsid w:val="00012BA7"/>
    <w:rsid w:val="00013321"/>
    <w:rsid w:val="0001332B"/>
    <w:rsid w:val="00013972"/>
    <w:rsid w:val="0001490A"/>
    <w:rsid w:val="00014E3E"/>
    <w:rsid w:val="000159C7"/>
    <w:rsid w:val="000165DD"/>
    <w:rsid w:val="000168E9"/>
    <w:rsid w:val="00017A95"/>
    <w:rsid w:val="00020A1F"/>
    <w:rsid w:val="00021145"/>
    <w:rsid w:val="00022CF9"/>
    <w:rsid w:val="000231B1"/>
    <w:rsid w:val="00023D82"/>
    <w:rsid w:val="00023FA0"/>
    <w:rsid w:val="00024C0D"/>
    <w:rsid w:val="00027180"/>
    <w:rsid w:val="000276A7"/>
    <w:rsid w:val="00027FF2"/>
    <w:rsid w:val="000300E4"/>
    <w:rsid w:val="000303D5"/>
    <w:rsid w:val="000309C1"/>
    <w:rsid w:val="00030C4E"/>
    <w:rsid w:val="0003178D"/>
    <w:rsid w:val="0003232A"/>
    <w:rsid w:val="00033120"/>
    <w:rsid w:val="0003313A"/>
    <w:rsid w:val="00033999"/>
    <w:rsid w:val="00033C58"/>
    <w:rsid w:val="00033DFF"/>
    <w:rsid w:val="00035739"/>
    <w:rsid w:val="00037788"/>
    <w:rsid w:val="00037B03"/>
    <w:rsid w:val="00037DB9"/>
    <w:rsid w:val="00041B5D"/>
    <w:rsid w:val="000428D4"/>
    <w:rsid w:val="00042CC3"/>
    <w:rsid w:val="000435E2"/>
    <w:rsid w:val="0004450D"/>
    <w:rsid w:val="00044995"/>
    <w:rsid w:val="00045964"/>
    <w:rsid w:val="00046644"/>
    <w:rsid w:val="000511E2"/>
    <w:rsid w:val="0005134E"/>
    <w:rsid w:val="00052641"/>
    <w:rsid w:val="00052864"/>
    <w:rsid w:val="000532BA"/>
    <w:rsid w:val="00053B5C"/>
    <w:rsid w:val="0005676F"/>
    <w:rsid w:val="00057C4E"/>
    <w:rsid w:val="0006258E"/>
    <w:rsid w:val="00063AD0"/>
    <w:rsid w:val="00064AFF"/>
    <w:rsid w:val="00064EFF"/>
    <w:rsid w:val="0006593F"/>
    <w:rsid w:val="00065B50"/>
    <w:rsid w:val="000667E7"/>
    <w:rsid w:val="00066BF4"/>
    <w:rsid w:val="00066C34"/>
    <w:rsid w:val="00067D0D"/>
    <w:rsid w:val="00070692"/>
    <w:rsid w:val="00070A3E"/>
    <w:rsid w:val="00071A01"/>
    <w:rsid w:val="00071B6A"/>
    <w:rsid w:val="00071BDB"/>
    <w:rsid w:val="00071E09"/>
    <w:rsid w:val="000731E9"/>
    <w:rsid w:val="00073393"/>
    <w:rsid w:val="0007418A"/>
    <w:rsid w:val="00075B19"/>
    <w:rsid w:val="000761A6"/>
    <w:rsid w:val="000773B5"/>
    <w:rsid w:val="000816D3"/>
    <w:rsid w:val="00081F3F"/>
    <w:rsid w:val="00082080"/>
    <w:rsid w:val="00082736"/>
    <w:rsid w:val="00082F39"/>
    <w:rsid w:val="00083E71"/>
    <w:rsid w:val="00083F1A"/>
    <w:rsid w:val="00084004"/>
    <w:rsid w:val="00087460"/>
    <w:rsid w:val="00087672"/>
    <w:rsid w:val="00087A61"/>
    <w:rsid w:val="0009048D"/>
    <w:rsid w:val="00090821"/>
    <w:rsid w:val="00091CAF"/>
    <w:rsid w:val="00092901"/>
    <w:rsid w:val="0009301E"/>
    <w:rsid w:val="00093081"/>
    <w:rsid w:val="0009311D"/>
    <w:rsid w:val="00093D9A"/>
    <w:rsid w:val="00094613"/>
    <w:rsid w:val="00094D22"/>
    <w:rsid w:val="0009572A"/>
    <w:rsid w:val="000969AB"/>
    <w:rsid w:val="00096B7E"/>
    <w:rsid w:val="00097F15"/>
    <w:rsid w:val="000A0E35"/>
    <w:rsid w:val="000A118A"/>
    <w:rsid w:val="000A1433"/>
    <w:rsid w:val="000A18E4"/>
    <w:rsid w:val="000A1E86"/>
    <w:rsid w:val="000A27F4"/>
    <w:rsid w:val="000A5270"/>
    <w:rsid w:val="000A5D96"/>
    <w:rsid w:val="000A7045"/>
    <w:rsid w:val="000A7993"/>
    <w:rsid w:val="000A7F6B"/>
    <w:rsid w:val="000B0323"/>
    <w:rsid w:val="000B1191"/>
    <w:rsid w:val="000B12BC"/>
    <w:rsid w:val="000B13A4"/>
    <w:rsid w:val="000B2109"/>
    <w:rsid w:val="000B3C84"/>
    <w:rsid w:val="000B4D89"/>
    <w:rsid w:val="000B4FAE"/>
    <w:rsid w:val="000B4FB2"/>
    <w:rsid w:val="000B57F6"/>
    <w:rsid w:val="000B5AE1"/>
    <w:rsid w:val="000B5AE7"/>
    <w:rsid w:val="000B60B4"/>
    <w:rsid w:val="000B6622"/>
    <w:rsid w:val="000B6C9D"/>
    <w:rsid w:val="000B73FA"/>
    <w:rsid w:val="000B78D0"/>
    <w:rsid w:val="000C01F9"/>
    <w:rsid w:val="000C0588"/>
    <w:rsid w:val="000C06BC"/>
    <w:rsid w:val="000C06CC"/>
    <w:rsid w:val="000C0940"/>
    <w:rsid w:val="000C2783"/>
    <w:rsid w:val="000C2C4C"/>
    <w:rsid w:val="000C3FFC"/>
    <w:rsid w:val="000C4999"/>
    <w:rsid w:val="000C4FD6"/>
    <w:rsid w:val="000C5C33"/>
    <w:rsid w:val="000C5DC3"/>
    <w:rsid w:val="000C605B"/>
    <w:rsid w:val="000C6070"/>
    <w:rsid w:val="000C626C"/>
    <w:rsid w:val="000C6909"/>
    <w:rsid w:val="000C7579"/>
    <w:rsid w:val="000C795F"/>
    <w:rsid w:val="000C7F05"/>
    <w:rsid w:val="000D11F6"/>
    <w:rsid w:val="000D291A"/>
    <w:rsid w:val="000D2942"/>
    <w:rsid w:val="000D5704"/>
    <w:rsid w:val="000D5AB0"/>
    <w:rsid w:val="000D60A8"/>
    <w:rsid w:val="000D65DC"/>
    <w:rsid w:val="000D6682"/>
    <w:rsid w:val="000D7DC3"/>
    <w:rsid w:val="000E052A"/>
    <w:rsid w:val="000E0DEF"/>
    <w:rsid w:val="000E1168"/>
    <w:rsid w:val="000E14C3"/>
    <w:rsid w:val="000E14EA"/>
    <w:rsid w:val="000E282F"/>
    <w:rsid w:val="000E2D3E"/>
    <w:rsid w:val="000E35BC"/>
    <w:rsid w:val="000E5C12"/>
    <w:rsid w:val="000E5ED1"/>
    <w:rsid w:val="000E60EB"/>
    <w:rsid w:val="000E62DB"/>
    <w:rsid w:val="000E743F"/>
    <w:rsid w:val="000E7FDA"/>
    <w:rsid w:val="000F1746"/>
    <w:rsid w:val="000F21CF"/>
    <w:rsid w:val="000F2268"/>
    <w:rsid w:val="000F31AE"/>
    <w:rsid w:val="000F3410"/>
    <w:rsid w:val="000F357F"/>
    <w:rsid w:val="000F3704"/>
    <w:rsid w:val="000F41E9"/>
    <w:rsid w:val="000F50DC"/>
    <w:rsid w:val="000F542B"/>
    <w:rsid w:val="000F5A19"/>
    <w:rsid w:val="000F5CF1"/>
    <w:rsid w:val="000F6EE3"/>
    <w:rsid w:val="000F703D"/>
    <w:rsid w:val="000F70AB"/>
    <w:rsid w:val="000F731A"/>
    <w:rsid w:val="000F7F4B"/>
    <w:rsid w:val="0010014F"/>
    <w:rsid w:val="0010063F"/>
    <w:rsid w:val="001006FC"/>
    <w:rsid w:val="00101161"/>
    <w:rsid w:val="00102076"/>
    <w:rsid w:val="00102BA6"/>
    <w:rsid w:val="0010310E"/>
    <w:rsid w:val="00103CCE"/>
    <w:rsid w:val="00104AF4"/>
    <w:rsid w:val="00104F98"/>
    <w:rsid w:val="00105011"/>
    <w:rsid w:val="001060C0"/>
    <w:rsid w:val="00106289"/>
    <w:rsid w:val="00106446"/>
    <w:rsid w:val="001079AF"/>
    <w:rsid w:val="00107D30"/>
    <w:rsid w:val="00107FBC"/>
    <w:rsid w:val="00110222"/>
    <w:rsid w:val="0011058D"/>
    <w:rsid w:val="001108E7"/>
    <w:rsid w:val="00110CDC"/>
    <w:rsid w:val="00111679"/>
    <w:rsid w:val="0011182D"/>
    <w:rsid w:val="0011194C"/>
    <w:rsid w:val="001151C3"/>
    <w:rsid w:val="00115F28"/>
    <w:rsid w:val="00117963"/>
    <w:rsid w:val="0012002B"/>
    <w:rsid w:val="0012029B"/>
    <w:rsid w:val="001208DF"/>
    <w:rsid w:val="00121D69"/>
    <w:rsid w:val="00122EA1"/>
    <w:rsid w:val="0012345D"/>
    <w:rsid w:val="00123A60"/>
    <w:rsid w:val="00123B65"/>
    <w:rsid w:val="00125F66"/>
    <w:rsid w:val="00130687"/>
    <w:rsid w:val="00130986"/>
    <w:rsid w:val="001312A2"/>
    <w:rsid w:val="00132E62"/>
    <w:rsid w:val="001337E7"/>
    <w:rsid w:val="001346AF"/>
    <w:rsid w:val="0013516F"/>
    <w:rsid w:val="0013529D"/>
    <w:rsid w:val="00135FE1"/>
    <w:rsid w:val="00136CD7"/>
    <w:rsid w:val="00137336"/>
    <w:rsid w:val="001377C4"/>
    <w:rsid w:val="0014172A"/>
    <w:rsid w:val="00141C23"/>
    <w:rsid w:val="00141E1E"/>
    <w:rsid w:val="00143199"/>
    <w:rsid w:val="001434B4"/>
    <w:rsid w:val="00143EDB"/>
    <w:rsid w:val="001456D7"/>
    <w:rsid w:val="001462B3"/>
    <w:rsid w:val="0014634F"/>
    <w:rsid w:val="001468E9"/>
    <w:rsid w:val="001473C2"/>
    <w:rsid w:val="0015069B"/>
    <w:rsid w:val="001509A0"/>
    <w:rsid w:val="00150FA0"/>
    <w:rsid w:val="00151763"/>
    <w:rsid w:val="00151803"/>
    <w:rsid w:val="00153913"/>
    <w:rsid w:val="00153EE9"/>
    <w:rsid w:val="0015475E"/>
    <w:rsid w:val="0015525E"/>
    <w:rsid w:val="001553DC"/>
    <w:rsid w:val="0015673D"/>
    <w:rsid w:val="00160166"/>
    <w:rsid w:val="001604DA"/>
    <w:rsid w:val="0016079D"/>
    <w:rsid w:val="00160AC0"/>
    <w:rsid w:val="00162F23"/>
    <w:rsid w:val="0016303B"/>
    <w:rsid w:val="001630BE"/>
    <w:rsid w:val="00163177"/>
    <w:rsid w:val="00163776"/>
    <w:rsid w:val="001638B4"/>
    <w:rsid w:val="0016397B"/>
    <w:rsid w:val="0016415D"/>
    <w:rsid w:val="001643B9"/>
    <w:rsid w:val="00165333"/>
    <w:rsid w:val="00165538"/>
    <w:rsid w:val="00165BA4"/>
    <w:rsid w:val="00165BFF"/>
    <w:rsid w:val="00165DBF"/>
    <w:rsid w:val="00166035"/>
    <w:rsid w:val="00166735"/>
    <w:rsid w:val="00166D28"/>
    <w:rsid w:val="00167CBD"/>
    <w:rsid w:val="00171332"/>
    <w:rsid w:val="0017148E"/>
    <w:rsid w:val="00172580"/>
    <w:rsid w:val="00172657"/>
    <w:rsid w:val="001729C3"/>
    <w:rsid w:val="00172DEE"/>
    <w:rsid w:val="00174590"/>
    <w:rsid w:val="00174593"/>
    <w:rsid w:val="001748CA"/>
    <w:rsid w:val="00174B3E"/>
    <w:rsid w:val="00174B6E"/>
    <w:rsid w:val="00174C0D"/>
    <w:rsid w:val="00175430"/>
    <w:rsid w:val="00175C9E"/>
    <w:rsid w:val="00175CD8"/>
    <w:rsid w:val="0018066F"/>
    <w:rsid w:val="00181F50"/>
    <w:rsid w:val="00182425"/>
    <w:rsid w:val="0018266F"/>
    <w:rsid w:val="00182D1F"/>
    <w:rsid w:val="001835EB"/>
    <w:rsid w:val="00184042"/>
    <w:rsid w:val="001853FD"/>
    <w:rsid w:val="001856D6"/>
    <w:rsid w:val="001906A7"/>
    <w:rsid w:val="001926FE"/>
    <w:rsid w:val="00192AFF"/>
    <w:rsid w:val="00193CA1"/>
    <w:rsid w:val="00193F53"/>
    <w:rsid w:val="00193F92"/>
    <w:rsid w:val="0019481F"/>
    <w:rsid w:val="00194B68"/>
    <w:rsid w:val="00195395"/>
    <w:rsid w:val="0019720B"/>
    <w:rsid w:val="00197FC3"/>
    <w:rsid w:val="001A1DB4"/>
    <w:rsid w:val="001A20F9"/>
    <w:rsid w:val="001A30BC"/>
    <w:rsid w:val="001A3949"/>
    <w:rsid w:val="001A434A"/>
    <w:rsid w:val="001A6243"/>
    <w:rsid w:val="001A7D11"/>
    <w:rsid w:val="001A7DD3"/>
    <w:rsid w:val="001B06B2"/>
    <w:rsid w:val="001B0FA4"/>
    <w:rsid w:val="001B2947"/>
    <w:rsid w:val="001B2F42"/>
    <w:rsid w:val="001B3831"/>
    <w:rsid w:val="001B5571"/>
    <w:rsid w:val="001B5C68"/>
    <w:rsid w:val="001B695F"/>
    <w:rsid w:val="001B79D7"/>
    <w:rsid w:val="001B7CC5"/>
    <w:rsid w:val="001C0348"/>
    <w:rsid w:val="001C06DE"/>
    <w:rsid w:val="001C09BA"/>
    <w:rsid w:val="001C1384"/>
    <w:rsid w:val="001C1700"/>
    <w:rsid w:val="001C1A15"/>
    <w:rsid w:val="001C2841"/>
    <w:rsid w:val="001C362A"/>
    <w:rsid w:val="001C3C7E"/>
    <w:rsid w:val="001C3E26"/>
    <w:rsid w:val="001C40F5"/>
    <w:rsid w:val="001C4DB6"/>
    <w:rsid w:val="001C4DF3"/>
    <w:rsid w:val="001C4EF6"/>
    <w:rsid w:val="001C5AE5"/>
    <w:rsid w:val="001C6886"/>
    <w:rsid w:val="001C7E60"/>
    <w:rsid w:val="001D0835"/>
    <w:rsid w:val="001D1812"/>
    <w:rsid w:val="001D2127"/>
    <w:rsid w:val="001D2133"/>
    <w:rsid w:val="001D220B"/>
    <w:rsid w:val="001D29A0"/>
    <w:rsid w:val="001D3468"/>
    <w:rsid w:val="001D4536"/>
    <w:rsid w:val="001D47D0"/>
    <w:rsid w:val="001D4829"/>
    <w:rsid w:val="001D5A3F"/>
    <w:rsid w:val="001D5F15"/>
    <w:rsid w:val="001D6488"/>
    <w:rsid w:val="001D6A4C"/>
    <w:rsid w:val="001D6EA0"/>
    <w:rsid w:val="001E04F1"/>
    <w:rsid w:val="001E0BF8"/>
    <w:rsid w:val="001E1D11"/>
    <w:rsid w:val="001E286F"/>
    <w:rsid w:val="001E4EF7"/>
    <w:rsid w:val="001E5A4C"/>
    <w:rsid w:val="001E5ABD"/>
    <w:rsid w:val="001E5B10"/>
    <w:rsid w:val="001E5EC9"/>
    <w:rsid w:val="001E7287"/>
    <w:rsid w:val="001E72E4"/>
    <w:rsid w:val="001E7BEA"/>
    <w:rsid w:val="001F0A79"/>
    <w:rsid w:val="001F2415"/>
    <w:rsid w:val="001F41AC"/>
    <w:rsid w:val="001F4B6A"/>
    <w:rsid w:val="001F5569"/>
    <w:rsid w:val="001F5A24"/>
    <w:rsid w:val="001F6AF9"/>
    <w:rsid w:val="001F6C51"/>
    <w:rsid w:val="001F7FE8"/>
    <w:rsid w:val="00200F55"/>
    <w:rsid w:val="002013D5"/>
    <w:rsid w:val="002018AC"/>
    <w:rsid w:val="002018CB"/>
    <w:rsid w:val="00202790"/>
    <w:rsid w:val="00202CCA"/>
    <w:rsid w:val="002036F1"/>
    <w:rsid w:val="00204417"/>
    <w:rsid w:val="002047CF"/>
    <w:rsid w:val="00206811"/>
    <w:rsid w:val="0020685A"/>
    <w:rsid w:val="00206E9E"/>
    <w:rsid w:val="00207A3F"/>
    <w:rsid w:val="00207AAE"/>
    <w:rsid w:val="00210060"/>
    <w:rsid w:val="00210BCA"/>
    <w:rsid w:val="00211741"/>
    <w:rsid w:val="00211D31"/>
    <w:rsid w:val="0021269E"/>
    <w:rsid w:val="002131C7"/>
    <w:rsid w:val="002139DB"/>
    <w:rsid w:val="002140E3"/>
    <w:rsid w:val="0021429C"/>
    <w:rsid w:val="0021488E"/>
    <w:rsid w:val="002149C8"/>
    <w:rsid w:val="002151F7"/>
    <w:rsid w:val="002154C5"/>
    <w:rsid w:val="002163C5"/>
    <w:rsid w:val="00216469"/>
    <w:rsid w:val="00216C8B"/>
    <w:rsid w:val="0021757D"/>
    <w:rsid w:val="00217CE4"/>
    <w:rsid w:val="00220939"/>
    <w:rsid w:val="00220948"/>
    <w:rsid w:val="00220E1D"/>
    <w:rsid w:val="00221304"/>
    <w:rsid w:val="00221614"/>
    <w:rsid w:val="00221A74"/>
    <w:rsid w:val="002227AA"/>
    <w:rsid w:val="00222B2A"/>
    <w:rsid w:val="00223701"/>
    <w:rsid w:val="00224ABA"/>
    <w:rsid w:val="00224BF2"/>
    <w:rsid w:val="00225C5F"/>
    <w:rsid w:val="00225EA6"/>
    <w:rsid w:val="00226FC6"/>
    <w:rsid w:val="00232698"/>
    <w:rsid w:val="0023468C"/>
    <w:rsid w:val="0023637D"/>
    <w:rsid w:val="00236E20"/>
    <w:rsid w:val="00236EC4"/>
    <w:rsid w:val="00236F51"/>
    <w:rsid w:val="002370A3"/>
    <w:rsid w:val="002372D0"/>
    <w:rsid w:val="00240DD3"/>
    <w:rsid w:val="00241754"/>
    <w:rsid w:val="00241DC2"/>
    <w:rsid w:val="00241F22"/>
    <w:rsid w:val="00242846"/>
    <w:rsid w:val="00242DFD"/>
    <w:rsid w:val="0024367D"/>
    <w:rsid w:val="002438A7"/>
    <w:rsid w:val="00243DB6"/>
    <w:rsid w:val="00243F8D"/>
    <w:rsid w:val="002440C2"/>
    <w:rsid w:val="00244148"/>
    <w:rsid w:val="00245255"/>
    <w:rsid w:val="00250018"/>
    <w:rsid w:val="002508EB"/>
    <w:rsid w:val="00251020"/>
    <w:rsid w:val="002519AC"/>
    <w:rsid w:val="00251D19"/>
    <w:rsid w:val="00252AB9"/>
    <w:rsid w:val="00252B70"/>
    <w:rsid w:val="0025396C"/>
    <w:rsid w:val="00253FFF"/>
    <w:rsid w:val="002548F8"/>
    <w:rsid w:val="00257226"/>
    <w:rsid w:val="002573D9"/>
    <w:rsid w:val="00257D19"/>
    <w:rsid w:val="00261117"/>
    <w:rsid w:val="00261A98"/>
    <w:rsid w:val="00261C91"/>
    <w:rsid w:val="002620D4"/>
    <w:rsid w:val="002628D7"/>
    <w:rsid w:val="00262FA9"/>
    <w:rsid w:val="002634B6"/>
    <w:rsid w:val="002637CA"/>
    <w:rsid w:val="00265055"/>
    <w:rsid w:val="00265168"/>
    <w:rsid w:val="00265CD5"/>
    <w:rsid w:val="00266E9E"/>
    <w:rsid w:val="00267C0C"/>
    <w:rsid w:val="00271194"/>
    <w:rsid w:val="002717F9"/>
    <w:rsid w:val="0027201A"/>
    <w:rsid w:val="0027297D"/>
    <w:rsid w:val="00272B21"/>
    <w:rsid w:val="00272D45"/>
    <w:rsid w:val="0027314E"/>
    <w:rsid w:val="00273491"/>
    <w:rsid w:val="002738B7"/>
    <w:rsid w:val="00273D85"/>
    <w:rsid w:val="002744BA"/>
    <w:rsid w:val="002753B9"/>
    <w:rsid w:val="00275733"/>
    <w:rsid w:val="00275C5D"/>
    <w:rsid w:val="00276839"/>
    <w:rsid w:val="002800EB"/>
    <w:rsid w:val="00280213"/>
    <w:rsid w:val="002820ED"/>
    <w:rsid w:val="00282FF4"/>
    <w:rsid w:val="00283C41"/>
    <w:rsid w:val="00284662"/>
    <w:rsid w:val="00284A1A"/>
    <w:rsid w:val="00284C79"/>
    <w:rsid w:val="002904D7"/>
    <w:rsid w:val="002911F8"/>
    <w:rsid w:val="00291331"/>
    <w:rsid w:val="00291DC0"/>
    <w:rsid w:val="002932D0"/>
    <w:rsid w:val="002935D2"/>
    <w:rsid w:val="00293938"/>
    <w:rsid w:val="00293F2C"/>
    <w:rsid w:val="002948F3"/>
    <w:rsid w:val="00294ECE"/>
    <w:rsid w:val="00296676"/>
    <w:rsid w:val="00296AA0"/>
    <w:rsid w:val="002A019B"/>
    <w:rsid w:val="002A04CA"/>
    <w:rsid w:val="002A0983"/>
    <w:rsid w:val="002A1CA5"/>
    <w:rsid w:val="002A23D1"/>
    <w:rsid w:val="002A2E3E"/>
    <w:rsid w:val="002A3269"/>
    <w:rsid w:val="002A3370"/>
    <w:rsid w:val="002A363B"/>
    <w:rsid w:val="002A392F"/>
    <w:rsid w:val="002A51DB"/>
    <w:rsid w:val="002A5D99"/>
    <w:rsid w:val="002A7F86"/>
    <w:rsid w:val="002B1515"/>
    <w:rsid w:val="002B2750"/>
    <w:rsid w:val="002B2FEE"/>
    <w:rsid w:val="002B3D11"/>
    <w:rsid w:val="002B5030"/>
    <w:rsid w:val="002B527B"/>
    <w:rsid w:val="002B58A5"/>
    <w:rsid w:val="002B5C3E"/>
    <w:rsid w:val="002B60D6"/>
    <w:rsid w:val="002B66EB"/>
    <w:rsid w:val="002B68FA"/>
    <w:rsid w:val="002C0712"/>
    <w:rsid w:val="002C19C2"/>
    <w:rsid w:val="002C1DCF"/>
    <w:rsid w:val="002C2243"/>
    <w:rsid w:val="002C23A2"/>
    <w:rsid w:val="002C24A4"/>
    <w:rsid w:val="002C25B8"/>
    <w:rsid w:val="002C288C"/>
    <w:rsid w:val="002C2AC5"/>
    <w:rsid w:val="002C2B26"/>
    <w:rsid w:val="002C34FE"/>
    <w:rsid w:val="002C43E7"/>
    <w:rsid w:val="002C5482"/>
    <w:rsid w:val="002C59BC"/>
    <w:rsid w:val="002C5A09"/>
    <w:rsid w:val="002C79C2"/>
    <w:rsid w:val="002D0B0B"/>
    <w:rsid w:val="002D0D42"/>
    <w:rsid w:val="002D1501"/>
    <w:rsid w:val="002D16D1"/>
    <w:rsid w:val="002D2372"/>
    <w:rsid w:val="002D3339"/>
    <w:rsid w:val="002D371A"/>
    <w:rsid w:val="002D3D69"/>
    <w:rsid w:val="002D4362"/>
    <w:rsid w:val="002D4D17"/>
    <w:rsid w:val="002D5A7C"/>
    <w:rsid w:val="002D64CE"/>
    <w:rsid w:val="002D71EF"/>
    <w:rsid w:val="002D7A28"/>
    <w:rsid w:val="002D7E37"/>
    <w:rsid w:val="002E09BB"/>
    <w:rsid w:val="002E18A3"/>
    <w:rsid w:val="002E3E8C"/>
    <w:rsid w:val="002E43E9"/>
    <w:rsid w:val="002E4BCB"/>
    <w:rsid w:val="002E6115"/>
    <w:rsid w:val="002E70B5"/>
    <w:rsid w:val="002F13AD"/>
    <w:rsid w:val="002F1918"/>
    <w:rsid w:val="002F292D"/>
    <w:rsid w:val="002F4369"/>
    <w:rsid w:val="002F592E"/>
    <w:rsid w:val="002F6F0B"/>
    <w:rsid w:val="003004CE"/>
    <w:rsid w:val="0030173E"/>
    <w:rsid w:val="00301938"/>
    <w:rsid w:val="00301DEE"/>
    <w:rsid w:val="00301E18"/>
    <w:rsid w:val="00302117"/>
    <w:rsid w:val="00302D85"/>
    <w:rsid w:val="00302DC8"/>
    <w:rsid w:val="00303359"/>
    <w:rsid w:val="00303814"/>
    <w:rsid w:val="00303F44"/>
    <w:rsid w:val="00305069"/>
    <w:rsid w:val="00305A30"/>
    <w:rsid w:val="00305F21"/>
    <w:rsid w:val="003067A0"/>
    <w:rsid w:val="00306D3B"/>
    <w:rsid w:val="00310A0D"/>
    <w:rsid w:val="00310AF0"/>
    <w:rsid w:val="00311017"/>
    <w:rsid w:val="0031164E"/>
    <w:rsid w:val="003116D3"/>
    <w:rsid w:val="003119DA"/>
    <w:rsid w:val="0031298C"/>
    <w:rsid w:val="00312C99"/>
    <w:rsid w:val="003132E8"/>
    <w:rsid w:val="00313760"/>
    <w:rsid w:val="003146EF"/>
    <w:rsid w:val="00315241"/>
    <w:rsid w:val="00315599"/>
    <w:rsid w:val="0031698B"/>
    <w:rsid w:val="00316BCA"/>
    <w:rsid w:val="0031769B"/>
    <w:rsid w:val="0032069C"/>
    <w:rsid w:val="00322075"/>
    <w:rsid w:val="00323833"/>
    <w:rsid w:val="00325C1E"/>
    <w:rsid w:val="00325FE1"/>
    <w:rsid w:val="003264A7"/>
    <w:rsid w:val="0032694C"/>
    <w:rsid w:val="00326C74"/>
    <w:rsid w:val="00327DF1"/>
    <w:rsid w:val="003307D4"/>
    <w:rsid w:val="00331693"/>
    <w:rsid w:val="00331E01"/>
    <w:rsid w:val="003348DB"/>
    <w:rsid w:val="00334CC6"/>
    <w:rsid w:val="00335F28"/>
    <w:rsid w:val="003360B8"/>
    <w:rsid w:val="0034054E"/>
    <w:rsid w:val="00340BF4"/>
    <w:rsid w:val="00340FA9"/>
    <w:rsid w:val="0034105D"/>
    <w:rsid w:val="00341116"/>
    <w:rsid w:val="003414C8"/>
    <w:rsid w:val="00341854"/>
    <w:rsid w:val="003429F2"/>
    <w:rsid w:val="00343582"/>
    <w:rsid w:val="00343B6D"/>
    <w:rsid w:val="0034463E"/>
    <w:rsid w:val="003470EE"/>
    <w:rsid w:val="00347327"/>
    <w:rsid w:val="00347D0C"/>
    <w:rsid w:val="00347DCA"/>
    <w:rsid w:val="00350062"/>
    <w:rsid w:val="00351C15"/>
    <w:rsid w:val="00352631"/>
    <w:rsid w:val="00352D57"/>
    <w:rsid w:val="003533C3"/>
    <w:rsid w:val="003537B5"/>
    <w:rsid w:val="00354079"/>
    <w:rsid w:val="00354312"/>
    <w:rsid w:val="003544F1"/>
    <w:rsid w:val="0035507E"/>
    <w:rsid w:val="003554A4"/>
    <w:rsid w:val="003564CA"/>
    <w:rsid w:val="00360025"/>
    <w:rsid w:val="00360EFB"/>
    <w:rsid w:val="00360F9D"/>
    <w:rsid w:val="003618BC"/>
    <w:rsid w:val="00362779"/>
    <w:rsid w:val="00362DF5"/>
    <w:rsid w:val="0036391D"/>
    <w:rsid w:val="00364D42"/>
    <w:rsid w:val="00364EF1"/>
    <w:rsid w:val="00366546"/>
    <w:rsid w:val="00370C20"/>
    <w:rsid w:val="00370CBE"/>
    <w:rsid w:val="0037177D"/>
    <w:rsid w:val="003718FB"/>
    <w:rsid w:val="00372451"/>
    <w:rsid w:val="0037247F"/>
    <w:rsid w:val="00372556"/>
    <w:rsid w:val="00372C7D"/>
    <w:rsid w:val="00373D70"/>
    <w:rsid w:val="00375940"/>
    <w:rsid w:val="00375BB5"/>
    <w:rsid w:val="00376FF9"/>
    <w:rsid w:val="00377E0A"/>
    <w:rsid w:val="003803C4"/>
    <w:rsid w:val="00380E51"/>
    <w:rsid w:val="00380EAD"/>
    <w:rsid w:val="00381C50"/>
    <w:rsid w:val="0038202F"/>
    <w:rsid w:val="00382F5D"/>
    <w:rsid w:val="00384B27"/>
    <w:rsid w:val="00385585"/>
    <w:rsid w:val="003856DE"/>
    <w:rsid w:val="00385CAC"/>
    <w:rsid w:val="00385EC4"/>
    <w:rsid w:val="00390C4D"/>
    <w:rsid w:val="003912A7"/>
    <w:rsid w:val="00391904"/>
    <w:rsid w:val="00391B7C"/>
    <w:rsid w:val="00391FC2"/>
    <w:rsid w:val="00392247"/>
    <w:rsid w:val="00392B54"/>
    <w:rsid w:val="00392C01"/>
    <w:rsid w:val="00394670"/>
    <w:rsid w:val="003949AB"/>
    <w:rsid w:val="00394B56"/>
    <w:rsid w:val="00395A68"/>
    <w:rsid w:val="003A020B"/>
    <w:rsid w:val="003A28E8"/>
    <w:rsid w:val="003A3101"/>
    <w:rsid w:val="003A532B"/>
    <w:rsid w:val="003A645E"/>
    <w:rsid w:val="003A6718"/>
    <w:rsid w:val="003A7BE8"/>
    <w:rsid w:val="003A7E21"/>
    <w:rsid w:val="003A7E7A"/>
    <w:rsid w:val="003B069B"/>
    <w:rsid w:val="003B1CDC"/>
    <w:rsid w:val="003B20AB"/>
    <w:rsid w:val="003B2158"/>
    <w:rsid w:val="003B2A42"/>
    <w:rsid w:val="003B4844"/>
    <w:rsid w:val="003B4F79"/>
    <w:rsid w:val="003B5B4D"/>
    <w:rsid w:val="003B7F30"/>
    <w:rsid w:val="003C0113"/>
    <w:rsid w:val="003C1BED"/>
    <w:rsid w:val="003C2E0B"/>
    <w:rsid w:val="003C367C"/>
    <w:rsid w:val="003C593D"/>
    <w:rsid w:val="003C5BA9"/>
    <w:rsid w:val="003C64DD"/>
    <w:rsid w:val="003C681B"/>
    <w:rsid w:val="003C6ACB"/>
    <w:rsid w:val="003D01FB"/>
    <w:rsid w:val="003D0C25"/>
    <w:rsid w:val="003D2EEA"/>
    <w:rsid w:val="003D2FFD"/>
    <w:rsid w:val="003D372F"/>
    <w:rsid w:val="003D53A5"/>
    <w:rsid w:val="003D63D5"/>
    <w:rsid w:val="003D77A9"/>
    <w:rsid w:val="003D77E3"/>
    <w:rsid w:val="003E0CE5"/>
    <w:rsid w:val="003E2037"/>
    <w:rsid w:val="003E2198"/>
    <w:rsid w:val="003E410C"/>
    <w:rsid w:val="003E42AF"/>
    <w:rsid w:val="003E4C6B"/>
    <w:rsid w:val="003E4C87"/>
    <w:rsid w:val="003E512B"/>
    <w:rsid w:val="003E744C"/>
    <w:rsid w:val="003E7E03"/>
    <w:rsid w:val="003F0742"/>
    <w:rsid w:val="003F0B7A"/>
    <w:rsid w:val="003F1F97"/>
    <w:rsid w:val="003F3BE4"/>
    <w:rsid w:val="003F4203"/>
    <w:rsid w:val="003F4254"/>
    <w:rsid w:val="003F42E0"/>
    <w:rsid w:val="003F61F2"/>
    <w:rsid w:val="003F67EF"/>
    <w:rsid w:val="003F6C0F"/>
    <w:rsid w:val="003F7F4D"/>
    <w:rsid w:val="004003AB"/>
    <w:rsid w:val="00400DCC"/>
    <w:rsid w:val="00400EBF"/>
    <w:rsid w:val="00401A78"/>
    <w:rsid w:val="004032EC"/>
    <w:rsid w:val="00403AC2"/>
    <w:rsid w:val="00403F06"/>
    <w:rsid w:val="00405D51"/>
    <w:rsid w:val="004065E9"/>
    <w:rsid w:val="00406AC4"/>
    <w:rsid w:val="004071D7"/>
    <w:rsid w:val="00410231"/>
    <w:rsid w:val="00410273"/>
    <w:rsid w:val="004108AE"/>
    <w:rsid w:val="00410B56"/>
    <w:rsid w:val="00410C92"/>
    <w:rsid w:val="00412855"/>
    <w:rsid w:val="00412F4B"/>
    <w:rsid w:val="004138F4"/>
    <w:rsid w:val="0041524B"/>
    <w:rsid w:val="00416FC0"/>
    <w:rsid w:val="00417EFE"/>
    <w:rsid w:val="00422747"/>
    <w:rsid w:val="00422C60"/>
    <w:rsid w:val="00422D67"/>
    <w:rsid w:val="0042379A"/>
    <w:rsid w:val="00423BF3"/>
    <w:rsid w:val="004242B5"/>
    <w:rsid w:val="00424E48"/>
    <w:rsid w:val="004270EE"/>
    <w:rsid w:val="00430088"/>
    <w:rsid w:val="00430244"/>
    <w:rsid w:val="0043085A"/>
    <w:rsid w:val="00430D71"/>
    <w:rsid w:val="00432C96"/>
    <w:rsid w:val="00432D28"/>
    <w:rsid w:val="00433D8E"/>
    <w:rsid w:val="0043431B"/>
    <w:rsid w:val="00434FE7"/>
    <w:rsid w:val="0043533B"/>
    <w:rsid w:val="00435570"/>
    <w:rsid w:val="00435DA1"/>
    <w:rsid w:val="00435DD0"/>
    <w:rsid w:val="00435F99"/>
    <w:rsid w:val="00437E89"/>
    <w:rsid w:val="00441CDD"/>
    <w:rsid w:val="00442165"/>
    <w:rsid w:val="00442A4C"/>
    <w:rsid w:val="00442F2A"/>
    <w:rsid w:val="00444916"/>
    <w:rsid w:val="00444BD1"/>
    <w:rsid w:val="00444C3C"/>
    <w:rsid w:val="004450B5"/>
    <w:rsid w:val="00445F9F"/>
    <w:rsid w:val="00446206"/>
    <w:rsid w:val="004469EB"/>
    <w:rsid w:val="00446D1A"/>
    <w:rsid w:val="004503BB"/>
    <w:rsid w:val="00450F2A"/>
    <w:rsid w:val="00450F7D"/>
    <w:rsid w:val="004512C1"/>
    <w:rsid w:val="00454D9F"/>
    <w:rsid w:val="004553E0"/>
    <w:rsid w:val="00456723"/>
    <w:rsid w:val="00460666"/>
    <w:rsid w:val="00460C9A"/>
    <w:rsid w:val="00461790"/>
    <w:rsid w:val="004620A2"/>
    <w:rsid w:val="004621DF"/>
    <w:rsid w:val="0046225F"/>
    <w:rsid w:val="00462301"/>
    <w:rsid w:val="0046394D"/>
    <w:rsid w:val="00463D1A"/>
    <w:rsid w:val="004640C8"/>
    <w:rsid w:val="00464E9E"/>
    <w:rsid w:val="00465AC5"/>
    <w:rsid w:val="004668AB"/>
    <w:rsid w:val="0046785D"/>
    <w:rsid w:val="004678D7"/>
    <w:rsid w:val="00467C17"/>
    <w:rsid w:val="004700DE"/>
    <w:rsid w:val="004708E3"/>
    <w:rsid w:val="00470AC3"/>
    <w:rsid w:val="00470CFA"/>
    <w:rsid w:val="0047155A"/>
    <w:rsid w:val="00471A59"/>
    <w:rsid w:val="0047372E"/>
    <w:rsid w:val="00473F49"/>
    <w:rsid w:val="00474181"/>
    <w:rsid w:val="00474F87"/>
    <w:rsid w:val="004752CE"/>
    <w:rsid w:val="00477E29"/>
    <w:rsid w:val="00480753"/>
    <w:rsid w:val="00480E0A"/>
    <w:rsid w:val="00481219"/>
    <w:rsid w:val="00481FBE"/>
    <w:rsid w:val="004828FF"/>
    <w:rsid w:val="00482A3E"/>
    <w:rsid w:val="00482EA2"/>
    <w:rsid w:val="00483657"/>
    <w:rsid w:val="00483B34"/>
    <w:rsid w:val="00484680"/>
    <w:rsid w:val="00484EC0"/>
    <w:rsid w:val="004853B1"/>
    <w:rsid w:val="004856EF"/>
    <w:rsid w:val="00486904"/>
    <w:rsid w:val="004879C2"/>
    <w:rsid w:val="00490199"/>
    <w:rsid w:val="0049111D"/>
    <w:rsid w:val="004915D3"/>
    <w:rsid w:val="004916FB"/>
    <w:rsid w:val="004918B6"/>
    <w:rsid w:val="00492B30"/>
    <w:rsid w:val="00493975"/>
    <w:rsid w:val="0049440E"/>
    <w:rsid w:val="004953AE"/>
    <w:rsid w:val="00495440"/>
    <w:rsid w:val="00496315"/>
    <w:rsid w:val="00496E74"/>
    <w:rsid w:val="00497838"/>
    <w:rsid w:val="00497CC7"/>
    <w:rsid w:val="004A0174"/>
    <w:rsid w:val="004A039C"/>
    <w:rsid w:val="004A05F0"/>
    <w:rsid w:val="004A1159"/>
    <w:rsid w:val="004A126C"/>
    <w:rsid w:val="004A198B"/>
    <w:rsid w:val="004A4078"/>
    <w:rsid w:val="004A4D8A"/>
    <w:rsid w:val="004A531F"/>
    <w:rsid w:val="004A6B37"/>
    <w:rsid w:val="004A7A8D"/>
    <w:rsid w:val="004B0884"/>
    <w:rsid w:val="004B1A5E"/>
    <w:rsid w:val="004B2568"/>
    <w:rsid w:val="004B3118"/>
    <w:rsid w:val="004B3CC6"/>
    <w:rsid w:val="004B4CDE"/>
    <w:rsid w:val="004B591C"/>
    <w:rsid w:val="004B6CC6"/>
    <w:rsid w:val="004B7A83"/>
    <w:rsid w:val="004C0019"/>
    <w:rsid w:val="004C0559"/>
    <w:rsid w:val="004C1634"/>
    <w:rsid w:val="004C176C"/>
    <w:rsid w:val="004C18CF"/>
    <w:rsid w:val="004C29D1"/>
    <w:rsid w:val="004C392A"/>
    <w:rsid w:val="004C4CA5"/>
    <w:rsid w:val="004C5717"/>
    <w:rsid w:val="004C5AEB"/>
    <w:rsid w:val="004C5E62"/>
    <w:rsid w:val="004C7981"/>
    <w:rsid w:val="004D0553"/>
    <w:rsid w:val="004D0A15"/>
    <w:rsid w:val="004D0CEF"/>
    <w:rsid w:val="004D27E8"/>
    <w:rsid w:val="004D5525"/>
    <w:rsid w:val="004D58E1"/>
    <w:rsid w:val="004D59A4"/>
    <w:rsid w:val="004D6094"/>
    <w:rsid w:val="004D6273"/>
    <w:rsid w:val="004D77F0"/>
    <w:rsid w:val="004E0433"/>
    <w:rsid w:val="004E0D1B"/>
    <w:rsid w:val="004E183E"/>
    <w:rsid w:val="004E18A9"/>
    <w:rsid w:val="004E1CB0"/>
    <w:rsid w:val="004E1E63"/>
    <w:rsid w:val="004E2D0F"/>
    <w:rsid w:val="004E34B3"/>
    <w:rsid w:val="004E66EA"/>
    <w:rsid w:val="004E7523"/>
    <w:rsid w:val="004F17CF"/>
    <w:rsid w:val="004F2277"/>
    <w:rsid w:val="004F2693"/>
    <w:rsid w:val="004F2A32"/>
    <w:rsid w:val="004F2BDA"/>
    <w:rsid w:val="004F5BFA"/>
    <w:rsid w:val="004F5DBC"/>
    <w:rsid w:val="004F60A3"/>
    <w:rsid w:val="004F6E91"/>
    <w:rsid w:val="00500E72"/>
    <w:rsid w:val="005015AC"/>
    <w:rsid w:val="00501EFD"/>
    <w:rsid w:val="005023FA"/>
    <w:rsid w:val="0050245D"/>
    <w:rsid w:val="00503DB5"/>
    <w:rsid w:val="00505C27"/>
    <w:rsid w:val="00505FD7"/>
    <w:rsid w:val="005072F0"/>
    <w:rsid w:val="005074AF"/>
    <w:rsid w:val="00507CFF"/>
    <w:rsid w:val="005104E1"/>
    <w:rsid w:val="00511110"/>
    <w:rsid w:val="00511731"/>
    <w:rsid w:val="0051201C"/>
    <w:rsid w:val="00512FFC"/>
    <w:rsid w:val="00513889"/>
    <w:rsid w:val="00514086"/>
    <w:rsid w:val="005144E3"/>
    <w:rsid w:val="00515527"/>
    <w:rsid w:val="00516371"/>
    <w:rsid w:val="0051685F"/>
    <w:rsid w:val="00517FAF"/>
    <w:rsid w:val="00520B0D"/>
    <w:rsid w:val="00520F26"/>
    <w:rsid w:val="00521701"/>
    <w:rsid w:val="00521E00"/>
    <w:rsid w:val="00522A4E"/>
    <w:rsid w:val="00522D73"/>
    <w:rsid w:val="005238E4"/>
    <w:rsid w:val="00523E50"/>
    <w:rsid w:val="00524926"/>
    <w:rsid w:val="005253D7"/>
    <w:rsid w:val="0052589D"/>
    <w:rsid w:val="00527CCC"/>
    <w:rsid w:val="00527D95"/>
    <w:rsid w:val="0053001B"/>
    <w:rsid w:val="00530F60"/>
    <w:rsid w:val="005315FB"/>
    <w:rsid w:val="0053319C"/>
    <w:rsid w:val="00534A51"/>
    <w:rsid w:val="005354A4"/>
    <w:rsid w:val="0053694D"/>
    <w:rsid w:val="00536A89"/>
    <w:rsid w:val="0053704C"/>
    <w:rsid w:val="00541754"/>
    <w:rsid w:val="00542039"/>
    <w:rsid w:val="00543AC9"/>
    <w:rsid w:val="00545030"/>
    <w:rsid w:val="005453E9"/>
    <w:rsid w:val="005460D0"/>
    <w:rsid w:val="0054630B"/>
    <w:rsid w:val="00546BA3"/>
    <w:rsid w:val="005475E0"/>
    <w:rsid w:val="00547B28"/>
    <w:rsid w:val="00547CC6"/>
    <w:rsid w:val="005518D7"/>
    <w:rsid w:val="00551C24"/>
    <w:rsid w:val="00551FCD"/>
    <w:rsid w:val="00552AD1"/>
    <w:rsid w:val="00552C6B"/>
    <w:rsid w:val="00552E81"/>
    <w:rsid w:val="00553407"/>
    <w:rsid w:val="005535CB"/>
    <w:rsid w:val="005544F6"/>
    <w:rsid w:val="00554917"/>
    <w:rsid w:val="00554EE9"/>
    <w:rsid w:val="005563B0"/>
    <w:rsid w:val="00556E1A"/>
    <w:rsid w:val="005579DD"/>
    <w:rsid w:val="00560814"/>
    <w:rsid w:val="005610B0"/>
    <w:rsid w:val="00562230"/>
    <w:rsid w:val="00563749"/>
    <w:rsid w:val="00564347"/>
    <w:rsid w:val="00564927"/>
    <w:rsid w:val="00565760"/>
    <w:rsid w:val="005662DD"/>
    <w:rsid w:val="005672C7"/>
    <w:rsid w:val="00567F11"/>
    <w:rsid w:val="00567F95"/>
    <w:rsid w:val="00570E24"/>
    <w:rsid w:val="005716A3"/>
    <w:rsid w:val="00572A6F"/>
    <w:rsid w:val="00573324"/>
    <w:rsid w:val="0057446F"/>
    <w:rsid w:val="00574642"/>
    <w:rsid w:val="00574AC6"/>
    <w:rsid w:val="005752F7"/>
    <w:rsid w:val="0057704E"/>
    <w:rsid w:val="00577717"/>
    <w:rsid w:val="0058139D"/>
    <w:rsid w:val="00581B10"/>
    <w:rsid w:val="0058386A"/>
    <w:rsid w:val="00583E03"/>
    <w:rsid w:val="00585B38"/>
    <w:rsid w:val="00586212"/>
    <w:rsid w:val="00586963"/>
    <w:rsid w:val="005872FF"/>
    <w:rsid w:val="00590C78"/>
    <w:rsid w:val="0059117C"/>
    <w:rsid w:val="00591339"/>
    <w:rsid w:val="005913FF"/>
    <w:rsid w:val="0059176C"/>
    <w:rsid w:val="005917D9"/>
    <w:rsid w:val="005930D1"/>
    <w:rsid w:val="00594B3A"/>
    <w:rsid w:val="005959C8"/>
    <w:rsid w:val="00595F31"/>
    <w:rsid w:val="005978F8"/>
    <w:rsid w:val="005A076C"/>
    <w:rsid w:val="005A0B15"/>
    <w:rsid w:val="005A2161"/>
    <w:rsid w:val="005A2EC4"/>
    <w:rsid w:val="005A35B2"/>
    <w:rsid w:val="005A36C4"/>
    <w:rsid w:val="005A410B"/>
    <w:rsid w:val="005A48A9"/>
    <w:rsid w:val="005A550F"/>
    <w:rsid w:val="005A579F"/>
    <w:rsid w:val="005A6ACE"/>
    <w:rsid w:val="005A7CF8"/>
    <w:rsid w:val="005B00E7"/>
    <w:rsid w:val="005B0309"/>
    <w:rsid w:val="005B0CFD"/>
    <w:rsid w:val="005B1449"/>
    <w:rsid w:val="005B2D3E"/>
    <w:rsid w:val="005B320B"/>
    <w:rsid w:val="005B3542"/>
    <w:rsid w:val="005B39B6"/>
    <w:rsid w:val="005B3BC3"/>
    <w:rsid w:val="005B3E0B"/>
    <w:rsid w:val="005B45BB"/>
    <w:rsid w:val="005B589D"/>
    <w:rsid w:val="005B5DFD"/>
    <w:rsid w:val="005B5F1E"/>
    <w:rsid w:val="005B646C"/>
    <w:rsid w:val="005B647D"/>
    <w:rsid w:val="005B75CE"/>
    <w:rsid w:val="005C1B8D"/>
    <w:rsid w:val="005C1BA4"/>
    <w:rsid w:val="005C2E0D"/>
    <w:rsid w:val="005C3164"/>
    <w:rsid w:val="005C5CDC"/>
    <w:rsid w:val="005C5F81"/>
    <w:rsid w:val="005C6086"/>
    <w:rsid w:val="005C6BFD"/>
    <w:rsid w:val="005C778A"/>
    <w:rsid w:val="005C78F1"/>
    <w:rsid w:val="005D0C18"/>
    <w:rsid w:val="005D2C3E"/>
    <w:rsid w:val="005D3840"/>
    <w:rsid w:val="005D4B4D"/>
    <w:rsid w:val="005D4B69"/>
    <w:rsid w:val="005D4D54"/>
    <w:rsid w:val="005D5965"/>
    <w:rsid w:val="005D744A"/>
    <w:rsid w:val="005E01EF"/>
    <w:rsid w:val="005E0626"/>
    <w:rsid w:val="005E0D5A"/>
    <w:rsid w:val="005E0EB8"/>
    <w:rsid w:val="005E26FB"/>
    <w:rsid w:val="005E314B"/>
    <w:rsid w:val="005E4265"/>
    <w:rsid w:val="005E426F"/>
    <w:rsid w:val="005E5054"/>
    <w:rsid w:val="005E5130"/>
    <w:rsid w:val="005E5520"/>
    <w:rsid w:val="005E5963"/>
    <w:rsid w:val="005E5E77"/>
    <w:rsid w:val="005E7ED2"/>
    <w:rsid w:val="005F332A"/>
    <w:rsid w:val="005F342D"/>
    <w:rsid w:val="005F38DB"/>
    <w:rsid w:val="005F3C2F"/>
    <w:rsid w:val="005F4059"/>
    <w:rsid w:val="005F4A23"/>
    <w:rsid w:val="005F5C98"/>
    <w:rsid w:val="005F7FFB"/>
    <w:rsid w:val="00601D98"/>
    <w:rsid w:val="00601F1A"/>
    <w:rsid w:val="0060233B"/>
    <w:rsid w:val="00604008"/>
    <w:rsid w:val="006047F5"/>
    <w:rsid w:val="00604D75"/>
    <w:rsid w:val="006057D0"/>
    <w:rsid w:val="006060C7"/>
    <w:rsid w:val="00606EE3"/>
    <w:rsid w:val="00610019"/>
    <w:rsid w:val="00612486"/>
    <w:rsid w:val="00612DF0"/>
    <w:rsid w:val="00613055"/>
    <w:rsid w:val="0061513C"/>
    <w:rsid w:val="00615F48"/>
    <w:rsid w:val="00616895"/>
    <w:rsid w:val="006168A0"/>
    <w:rsid w:val="00616BF1"/>
    <w:rsid w:val="00616E93"/>
    <w:rsid w:val="006210FE"/>
    <w:rsid w:val="00621505"/>
    <w:rsid w:val="00622793"/>
    <w:rsid w:val="00622A3F"/>
    <w:rsid w:val="0062301A"/>
    <w:rsid w:val="00624AED"/>
    <w:rsid w:val="00624C5C"/>
    <w:rsid w:val="00624F90"/>
    <w:rsid w:val="0062524A"/>
    <w:rsid w:val="006257AB"/>
    <w:rsid w:val="00626BC6"/>
    <w:rsid w:val="00627D46"/>
    <w:rsid w:val="00631312"/>
    <w:rsid w:val="006326F1"/>
    <w:rsid w:val="0063299C"/>
    <w:rsid w:val="006329BB"/>
    <w:rsid w:val="00632E60"/>
    <w:rsid w:val="0063535D"/>
    <w:rsid w:val="00635759"/>
    <w:rsid w:val="00635EC4"/>
    <w:rsid w:val="0063619A"/>
    <w:rsid w:val="00636442"/>
    <w:rsid w:val="00636524"/>
    <w:rsid w:val="006370F8"/>
    <w:rsid w:val="00637AA4"/>
    <w:rsid w:val="00637FD4"/>
    <w:rsid w:val="0064150F"/>
    <w:rsid w:val="00641528"/>
    <w:rsid w:val="0064253F"/>
    <w:rsid w:val="00643030"/>
    <w:rsid w:val="00643A4C"/>
    <w:rsid w:val="00644FFF"/>
    <w:rsid w:val="0064514B"/>
    <w:rsid w:val="00646103"/>
    <w:rsid w:val="00647F58"/>
    <w:rsid w:val="006501E5"/>
    <w:rsid w:val="006547FD"/>
    <w:rsid w:val="00654BDE"/>
    <w:rsid w:val="006558B9"/>
    <w:rsid w:val="006560FE"/>
    <w:rsid w:val="00656311"/>
    <w:rsid w:val="006564CF"/>
    <w:rsid w:val="0065697A"/>
    <w:rsid w:val="00656E6B"/>
    <w:rsid w:val="00657891"/>
    <w:rsid w:val="006579A3"/>
    <w:rsid w:val="006616E3"/>
    <w:rsid w:val="00661A05"/>
    <w:rsid w:val="006620C7"/>
    <w:rsid w:val="00662ABE"/>
    <w:rsid w:val="006649ED"/>
    <w:rsid w:val="006663FD"/>
    <w:rsid w:val="00667551"/>
    <w:rsid w:val="006709CA"/>
    <w:rsid w:val="00672516"/>
    <w:rsid w:val="006733CD"/>
    <w:rsid w:val="006743DA"/>
    <w:rsid w:val="00674737"/>
    <w:rsid w:val="00676040"/>
    <w:rsid w:val="006764EE"/>
    <w:rsid w:val="006774AB"/>
    <w:rsid w:val="006806EB"/>
    <w:rsid w:val="00680D50"/>
    <w:rsid w:val="00681BE8"/>
    <w:rsid w:val="006826E3"/>
    <w:rsid w:val="0068285B"/>
    <w:rsid w:val="00683458"/>
    <w:rsid w:val="0068423A"/>
    <w:rsid w:val="00684875"/>
    <w:rsid w:val="00684BFB"/>
    <w:rsid w:val="00685731"/>
    <w:rsid w:val="00686593"/>
    <w:rsid w:val="006869D3"/>
    <w:rsid w:val="00687AED"/>
    <w:rsid w:val="00690988"/>
    <w:rsid w:val="00690AF0"/>
    <w:rsid w:val="00690ECD"/>
    <w:rsid w:val="00691082"/>
    <w:rsid w:val="00691184"/>
    <w:rsid w:val="0069185E"/>
    <w:rsid w:val="006933BA"/>
    <w:rsid w:val="00693B7A"/>
    <w:rsid w:val="00694101"/>
    <w:rsid w:val="0069473A"/>
    <w:rsid w:val="006954DE"/>
    <w:rsid w:val="00695DE9"/>
    <w:rsid w:val="0069654D"/>
    <w:rsid w:val="00696F1E"/>
    <w:rsid w:val="00696FD0"/>
    <w:rsid w:val="00697CE6"/>
    <w:rsid w:val="006A01F6"/>
    <w:rsid w:val="006A0609"/>
    <w:rsid w:val="006A1590"/>
    <w:rsid w:val="006A1982"/>
    <w:rsid w:val="006A294F"/>
    <w:rsid w:val="006A2B6C"/>
    <w:rsid w:val="006A37DB"/>
    <w:rsid w:val="006A38BD"/>
    <w:rsid w:val="006A3A39"/>
    <w:rsid w:val="006A49C6"/>
    <w:rsid w:val="006B05BF"/>
    <w:rsid w:val="006B09AD"/>
    <w:rsid w:val="006B15DC"/>
    <w:rsid w:val="006B33DF"/>
    <w:rsid w:val="006B448B"/>
    <w:rsid w:val="006B4D9F"/>
    <w:rsid w:val="006B58E1"/>
    <w:rsid w:val="006B64CB"/>
    <w:rsid w:val="006B65C4"/>
    <w:rsid w:val="006B7D76"/>
    <w:rsid w:val="006C1464"/>
    <w:rsid w:val="006C1EE1"/>
    <w:rsid w:val="006C51B7"/>
    <w:rsid w:val="006C6EA9"/>
    <w:rsid w:val="006C6F70"/>
    <w:rsid w:val="006C738D"/>
    <w:rsid w:val="006C7390"/>
    <w:rsid w:val="006C7A47"/>
    <w:rsid w:val="006D010E"/>
    <w:rsid w:val="006D0635"/>
    <w:rsid w:val="006D07FC"/>
    <w:rsid w:val="006D0BE3"/>
    <w:rsid w:val="006D0F08"/>
    <w:rsid w:val="006D0FAD"/>
    <w:rsid w:val="006D1377"/>
    <w:rsid w:val="006D1773"/>
    <w:rsid w:val="006D1E16"/>
    <w:rsid w:val="006D2BD9"/>
    <w:rsid w:val="006D33DA"/>
    <w:rsid w:val="006D3B03"/>
    <w:rsid w:val="006D3E52"/>
    <w:rsid w:val="006D4D02"/>
    <w:rsid w:val="006D5AA0"/>
    <w:rsid w:val="006D615F"/>
    <w:rsid w:val="006D6373"/>
    <w:rsid w:val="006D7DA5"/>
    <w:rsid w:val="006E03BC"/>
    <w:rsid w:val="006E0578"/>
    <w:rsid w:val="006E06A7"/>
    <w:rsid w:val="006E1C1C"/>
    <w:rsid w:val="006E21EB"/>
    <w:rsid w:val="006E23C6"/>
    <w:rsid w:val="006E2D14"/>
    <w:rsid w:val="006E4BF0"/>
    <w:rsid w:val="006E5262"/>
    <w:rsid w:val="006E5669"/>
    <w:rsid w:val="006E578A"/>
    <w:rsid w:val="006E5AB3"/>
    <w:rsid w:val="006E5CFC"/>
    <w:rsid w:val="006E60D4"/>
    <w:rsid w:val="006E651B"/>
    <w:rsid w:val="006E6B99"/>
    <w:rsid w:val="006F09B0"/>
    <w:rsid w:val="006F23CF"/>
    <w:rsid w:val="006F47A5"/>
    <w:rsid w:val="006F4B4E"/>
    <w:rsid w:val="006F53D8"/>
    <w:rsid w:val="007024A6"/>
    <w:rsid w:val="007038C7"/>
    <w:rsid w:val="00703FD2"/>
    <w:rsid w:val="00704A34"/>
    <w:rsid w:val="007052F7"/>
    <w:rsid w:val="007063D2"/>
    <w:rsid w:val="007073F0"/>
    <w:rsid w:val="00707697"/>
    <w:rsid w:val="00711D16"/>
    <w:rsid w:val="007129FA"/>
    <w:rsid w:val="00713608"/>
    <w:rsid w:val="007145BF"/>
    <w:rsid w:val="00715F8F"/>
    <w:rsid w:val="007168FE"/>
    <w:rsid w:val="00716DF5"/>
    <w:rsid w:val="007172CA"/>
    <w:rsid w:val="007175F3"/>
    <w:rsid w:val="00717756"/>
    <w:rsid w:val="00717C34"/>
    <w:rsid w:val="00720487"/>
    <w:rsid w:val="00721FA9"/>
    <w:rsid w:val="00722BA9"/>
    <w:rsid w:val="00722EFD"/>
    <w:rsid w:val="00722F40"/>
    <w:rsid w:val="00723BDE"/>
    <w:rsid w:val="00723D4D"/>
    <w:rsid w:val="00724462"/>
    <w:rsid w:val="0072502D"/>
    <w:rsid w:val="007255F0"/>
    <w:rsid w:val="0072647C"/>
    <w:rsid w:val="00727077"/>
    <w:rsid w:val="007305E9"/>
    <w:rsid w:val="007306CC"/>
    <w:rsid w:val="00731181"/>
    <w:rsid w:val="007343DD"/>
    <w:rsid w:val="00734C76"/>
    <w:rsid w:val="007351B9"/>
    <w:rsid w:val="0073564E"/>
    <w:rsid w:val="00735F96"/>
    <w:rsid w:val="007364FE"/>
    <w:rsid w:val="00736608"/>
    <w:rsid w:val="00736A6B"/>
    <w:rsid w:val="00740094"/>
    <w:rsid w:val="007400DE"/>
    <w:rsid w:val="00740394"/>
    <w:rsid w:val="0074084F"/>
    <w:rsid w:val="0074114F"/>
    <w:rsid w:val="00741A5E"/>
    <w:rsid w:val="007420FD"/>
    <w:rsid w:val="0074437D"/>
    <w:rsid w:val="00745676"/>
    <w:rsid w:val="007470DD"/>
    <w:rsid w:val="00747EFA"/>
    <w:rsid w:val="00750A70"/>
    <w:rsid w:val="00751DCF"/>
    <w:rsid w:val="00752DE0"/>
    <w:rsid w:val="007543E7"/>
    <w:rsid w:val="007554F0"/>
    <w:rsid w:val="00755CCE"/>
    <w:rsid w:val="00757505"/>
    <w:rsid w:val="00757851"/>
    <w:rsid w:val="00757D96"/>
    <w:rsid w:val="00760155"/>
    <w:rsid w:val="0076063A"/>
    <w:rsid w:val="00762903"/>
    <w:rsid w:val="00762C1A"/>
    <w:rsid w:val="00764273"/>
    <w:rsid w:val="00764304"/>
    <w:rsid w:val="007648BF"/>
    <w:rsid w:val="00764F85"/>
    <w:rsid w:val="00766B44"/>
    <w:rsid w:val="007670D5"/>
    <w:rsid w:val="00767878"/>
    <w:rsid w:val="00770471"/>
    <w:rsid w:val="00770792"/>
    <w:rsid w:val="00770F00"/>
    <w:rsid w:val="00771189"/>
    <w:rsid w:val="00771A2C"/>
    <w:rsid w:val="00771C50"/>
    <w:rsid w:val="00772894"/>
    <w:rsid w:val="00772974"/>
    <w:rsid w:val="00773997"/>
    <w:rsid w:val="00773FA0"/>
    <w:rsid w:val="0077578A"/>
    <w:rsid w:val="007757DF"/>
    <w:rsid w:val="00775ADB"/>
    <w:rsid w:val="00775FC2"/>
    <w:rsid w:val="00776650"/>
    <w:rsid w:val="00783539"/>
    <w:rsid w:val="007839C9"/>
    <w:rsid w:val="00783D58"/>
    <w:rsid w:val="00783D79"/>
    <w:rsid w:val="00783F66"/>
    <w:rsid w:val="007841F8"/>
    <w:rsid w:val="0078442B"/>
    <w:rsid w:val="00784B42"/>
    <w:rsid w:val="00784FF4"/>
    <w:rsid w:val="007850BB"/>
    <w:rsid w:val="00785290"/>
    <w:rsid w:val="007853BE"/>
    <w:rsid w:val="00786EB0"/>
    <w:rsid w:val="00790423"/>
    <w:rsid w:val="00790EC1"/>
    <w:rsid w:val="00791B97"/>
    <w:rsid w:val="00793A35"/>
    <w:rsid w:val="00793B70"/>
    <w:rsid w:val="0079446E"/>
    <w:rsid w:val="00796874"/>
    <w:rsid w:val="00797CA6"/>
    <w:rsid w:val="007A0343"/>
    <w:rsid w:val="007A1A9E"/>
    <w:rsid w:val="007A3EB9"/>
    <w:rsid w:val="007A5780"/>
    <w:rsid w:val="007A62C7"/>
    <w:rsid w:val="007A7375"/>
    <w:rsid w:val="007A7ABD"/>
    <w:rsid w:val="007A7EA0"/>
    <w:rsid w:val="007B00E0"/>
    <w:rsid w:val="007B0F2C"/>
    <w:rsid w:val="007B1C83"/>
    <w:rsid w:val="007B28EB"/>
    <w:rsid w:val="007B2CCE"/>
    <w:rsid w:val="007B3DAE"/>
    <w:rsid w:val="007B4AFB"/>
    <w:rsid w:val="007B6A5A"/>
    <w:rsid w:val="007B708A"/>
    <w:rsid w:val="007B7ECB"/>
    <w:rsid w:val="007C13A0"/>
    <w:rsid w:val="007C1761"/>
    <w:rsid w:val="007C1C28"/>
    <w:rsid w:val="007C310D"/>
    <w:rsid w:val="007C3700"/>
    <w:rsid w:val="007C4C93"/>
    <w:rsid w:val="007C689F"/>
    <w:rsid w:val="007C6E54"/>
    <w:rsid w:val="007C7049"/>
    <w:rsid w:val="007D108C"/>
    <w:rsid w:val="007D10AC"/>
    <w:rsid w:val="007D1C7B"/>
    <w:rsid w:val="007D1D7F"/>
    <w:rsid w:val="007D2DF6"/>
    <w:rsid w:val="007D3B67"/>
    <w:rsid w:val="007D41FB"/>
    <w:rsid w:val="007D6684"/>
    <w:rsid w:val="007D6B8A"/>
    <w:rsid w:val="007D6D92"/>
    <w:rsid w:val="007D7066"/>
    <w:rsid w:val="007D791C"/>
    <w:rsid w:val="007D7EC0"/>
    <w:rsid w:val="007D7EF5"/>
    <w:rsid w:val="007E00AA"/>
    <w:rsid w:val="007E0AFF"/>
    <w:rsid w:val="007E2525"/>
    <w:rsid w:val="007E2AC4"/>
    <w:rsid w:val="007E2FEE"/>
    <w:rsid w:val="007E48A3"/>
    <w:rsid w:val="007E4EC6"/>
    <w:rsid w:val="007E4F5D"/>
    <w:rsid w:val="007E6ED0"/>
    <w:rsid w:val="007E703E"/>
    <w:rsid w:val="007E71ED"/>
    <w:rsid w:val="007E72C6"/>
    <w:rsid w:val="007E751C"/>
    <w:rsid w:val="007E769C"/>
    <w:rsid w:val="007E77D1"/>
    <w:rsid w:val="007E7C73"/>
    <w:rsid w:val="007E7FA7"/>
    <w:rsid w:val="007F0473"/>
    <w:rsid w:val="007F0681"/>
    <w:rsid w:val="007F0B96"/>
    <w:rsid w:val="007F0F9C"/>
    <w:rsid w:val="007F0FF2"/>
    <w:rsid w:val="007F14C8"/>
    <w:rsid w:val="007F40B7"/>
    <w:rsid w:val="007F465F"/>
    <w:rsid w:val="007F4F02"/>
    <w:rsid w:val="007F51CE"/>
    <w:rsid w:val="007F53BA"/>
    <w:rsid w:val="007F5CDF"/>
    <w:rsid w:val="007F61ED"/>
    <w:rsid w:val="008001A0"/>
    <w:rsid w:val="0080073E"/>
    <w:rsid w:val="00800E45"/>
    <w:rsid w:val="00803251"/>
    <w:rsid w:val="008032D2"/>
    <w:rsid w:val="008039DE"/>
    <w:rsid w:val="008049FA"/>
    <w:rsid w:val="00806DE5"/>
    <w:rsid w:val="00806E9D"/>
    <w:rsid w:val="008072C9"/>
    <w:rsid w:val="008102F6"/>
    <w:rsid w:val="00812A5A"/>
    <w:rsid w:val="008137B5"/>
    <w:rsid w:val="00817AA9"/>
    <w:rsid w:val="00820484"/>
    <w:rsid w:val="00820537"/>
    <w:rsid w:val="008205E9"/>
    <w:rsid w:val="00820954"/>
    <w:rsid w:val="00820F21"/>
    <w:rsid w:val="00821026"/>
    <w:rsid w:val="00821EFA"/>
    <w:rsid w:val="008227D0"/>
    <w:rsid w:val="00822ABA"/>
    <w:rsid w:val="008233A4"/>
    <w:rsid w:val="00823EA3"/>
    <w:rsid w:val="00825E2E"/>
    <w:rsid w:val="008265D8"/>
    <w:rsid w:val="00826825"/>
    <w:rsid w:val="00826A2A"/>
    <w:rsid w:val="0082767C"/>
    <w:rsid w:val="00827C71"/>
    <w:rsid w:val="008323B1"/>
    <w:rsid w:val="00832DD5"/>
    <w:rsid w:val="0083380C"/>
    <w:rsid w:val="008338B1"/>
    <w:rsid w:val="00833DFE"/>
    <w:rsid w:val="008350B6"/>
    <w:rsid w:val="00835ABE"/>
    <w:rsid w:val="00835D48"/>
    <w:rsid w:val="00836DD3"/>
    <w:rsid w:val="00840C66"/>
    <w:rsid w:val="00842254"/>
    <w:rsid w:val="008422EC"/>
    <w:rsid w:val="00842EC3"/>
    <w:rsid w:val="008432C6"/>
    <w:rsid w:val="00843B4C"/>
    <w:rsid w:val="00843D0B"/>
    <w:rsid w:val="00844ACF"/>
    <w:rsid w:val="0084566D"/>
    <w:rsid w:val="0084681A"/>
    <w:rsid w:val="0084791A"/>
    <w:rsid w:val="008503C6"/>
    <w:rsid w:val="0085198F"/>
    <w:rsid w:val="00851FF0"/>
    <w:rsid w:val="00852408"/>
    <w:rsid w:val="008529BC"/>
    <w:rsid w:val="008545C0"/>
    <w:rsid w:val="00855744"/>
    <w:rsid w:val="00856024"/>
    <w:rsid w:val="00856283"/>
    <w:rsid w:val="008562EC"/>
    <w:rsid w:val="00857678"/>
    <w:rsid w:val="008601D6"/>
    <w:rsid w:val="008612E2"/>
    <w:rsid w:val="00861F45"/>
    <w:rsid w:val="0086206E"/>
    <w:rsid w:val="008621E4"/>
    <w:rsid w:val="00862C97"/>
    <w:rsid w:val="00863871"/>
    <w:rsid w:val="00864189"/>
    <w:rsid w:val="00864740"/>
    <w:rsid w:val="00865909"/>
    <w:rsid w:val="00867470"/>
    <w:rsid w:val="008708B1"/>
    <w:rsid w:val="00870B39"/>
    <w:rsid w:val="00870EE8"/>
    <w:rsid w:val="00871113"/>
    <w:rsid w:val="00871A53"/>
    <w:rsid w:val="00871EFA"/>
    <w:rsid w:val="00872461"/>
    <w:rsid w:val="00872AC3"/>
    <w:rsid w:val="008746A9"/>
    <w:rsid w:val="00874A47"/>
    <w:rsid w:val="008757EC"/>
    <w:rsid w:val="00875826"/>
    <w:rsid w:val="00877E22"/>
    <w:rsid w:val="00880067"/>
    <w:rsid w:val="00881862"/>
    <w:rsid w:val="00881E13"/>
    <w:rsid w:val="008825C8"/>
    <w:rsid w:val="00882F3D"/>
    <w:rsid w:val="00883086"/>
    <w:rsid w:val="00883AAE"/>
    <w:rsid w:val="0088674F"/>
    <w:rsid w:val="00886964"/>
    <w:rsid w:val="00886CFE"/>
    <w:rsid w:val="00887B39"/>
    <w:rsid w:val="00891ACD"/>
    <w:rsid w:val="008925A4"/>
    <w:rsid w:val="00894EC6"/>
    <w:rsid w:val="0089670A"/>
    <w:rsid w:val="008A08E8"/>
    <w:rsid w:val="008A1297"/>
    <w:rsid w:val="008A2C30"/>
    <w:rsid w:val="008A3595"/>
    <w:rsid w:val="008A39AC"/>
    <w:rsid w:val="008A7018"/>
    <w:rsid w:val="008A79B7"/>
    <w:rsid w:val="008B09CC"/>
    <w:rsid w:val="008B0E4B"/>
    <w:rsid w:val="008B3481"/>
    <w:rsid w:val="008B3557"/>
    <w:rsid w:val="008B4006"/>
    <w:rsid w:val="008B490E"/>
    <w:rsid w:val="008B5514"/>
    <w:rsid w:val="008B565B"/>
    <w:rsid w:val="008B6B26"/>
    <w:rsid w:val="008C06FE"/>
    <w:rsid w:val="008C29BC"/>
    <w:rsid w:val="008C4332"/>
    <w:rsid w:val="008C4A4D"/>
    <w:rsid w:val="008C4CD6"/>
    <w:rsid w:val="008C538D"/>
    <w:rsid w:val="008C6618"/>
    <w:rsid w:val="008C669D"/>
    <w:rsid w:val="008C6C0E"/>
    <w:rsid w:val="008D1070"/>
    <w:rsid w:val="008D3905"/>
    <w:rsid w:val="008D3C38"/>
    <w:rsid w:val="008D48F8"/>
    <w:rsid w:val="008D4BA5"/>
    <w:rsid w:val="008D5467"/>
    <w:rsid w:val="008D6B54"/>
    <w:rsid w:val="008D7159"/>
    <w:rsid w:val="008E2518"/>
    <w:rsid w:val="008E2DE8"/>
    <w:rsid w:val="008E308A"/>
    <w:rsid w:val="008E508C"/>
    <w:rsid w:val="008E5E79"/>
    <w:rsid w:val="008E64ED"/>
    <w:rsid w:val="008E7894"/>
    <w:rsid w:val="008E7B59"/>
    <w:rsid w:val="008F0F72"/>
    <w:rsid w:val="008F28B1"/>
    <w:rsid w:val="008F40E3"/>
    <w:rsid w:val="008F6404"/>
    <w:rsid w:val="008F64D0"/>
    <w:rsid w:val="008F64EE"/>
    <w:rsid w:val="008F6B24"/>
    <w:rsid w:val="008F6F96"/>
    <w:rsid w:val="008F7BDD"/>
    <w:rsid w:val="00900D22"/>
    <w:rsid w:val="009012D9"/>
    <w:rsid w:val="00901A44"/>
    <w:rsid w:val="00902301"/>
    <w:rsid w:val="009029F0"/>
    <w:rsid w:val="00902A3D"/>
    <w:rsid w:val="00902BA7"/>
    <w:rsid w:val="00902FBF"/>
    <w:rsid w:val="00903F0F"/>
    <w:rsid w:val="00904508"/>
    <w:rsid w:val="00905115"/>
    <w:rsid w:val="00905498"/>
    <w:rsid w:val="00905596"/>
    <w:rsid w:val="0090780C"/>
    <w:rsid w:val="009105C8"/>
    <w:rsid w:val="0091074B"/>
    <w:rsid w:val="00912C6E"/>
    <w:rsid w:val="009134ED"/>
    <w:rsid w:val="00914742"/>
    <w:rsid w:val="009150F0"/>
    <w:rsid w:val="0091517D"/>
    <w:rsid w:val="00915805"/>
    <w:rsid w:val="00916B09"/>
    <w:rsid w:val="00916C8A"/>
    <w:rsid w:val="00916DDC"/>
    <w:rsid w:val="00916FF5"/>
    <w:rsid w:val="00917461"/>
    <w:rsid w:val="00917B88"/>
    <w:rsid w:val="00917D49"/>
    <w:rsid w:val="009208B7"/>
    <w:rsid w:val="00920F4D"/>
    <w:rsid w:val="0092122F"/>
    <w:rsid w:val="009215E7"/>
    <w:rsid w:val="009217E5"/>
    <w:rsid w:val="009219CB"/>
    <w:rsid w:val="00922E12"/>
    <w:rsid w:val="00923252"/>
    <w:rsid w:val="00923309"/>
    <w:rsid w:val="00923AD8"/>
    <w:rsid w:val="00923E9B"/>
    <w:rsid w:val="00925885"/>
    <w:rsid w:val="00925B84"/>
    <w:rsid w:val="009267A9"/>
    <w:rsid w:val="00927CF3"/>
    <w:rsid w:val="00930E89"/>
    <w:rsid w:val="00931B18"/>
    <w:rsid w:val="00932657"/>
    <w:rsid w:val="00932CE1"/>
    <w:rsid w:val="00932E75"/>
    <w:rsid w:val="00933022"/>
    <w:rsid w:val="009337CC"/>
    <w:rsid w:val="009340DC"/>
    <w:rsid w:val="0093418C"/>
    <w:rsid w:val="0093444B"/>
    <w:rsid w:val="00934B95"/>
    <w:rsid w:val="0093647C"/>
    <w:rsid w:val="00936927"/>
    <w:rsid w:val="00937CFD"/>
    <w:rsid w:val="00940E5B"/>
    <w:rsid w:val="009418E8"/>
    <w:rsid w:val="00942486"/>
    <w:rsid w:val="00942A23"/>
    <w:rsid w:val="00942DEB"/>
    <w:rsid w:val="00942F91"/>
    <w:rsid w:val="00943CBB"/>
    <w:rsid w:val="00944143"/>
    <w:rsid w:val="0094479D"/>
    <w:rsid w:val="00944ECE"/>
    <w:rsid w:val="009526E7"/>
    <w:rsid w:val="00952A45"/>
    <w:rsid w:val="00953EF6"/>
    <w:rsid w:val="00953FA0"/>
    <w:rsid w:val="009558B7"/>
    <w:rsid w:val="00955EEB"/>
    <w:rsid w:val="00956E8C"/>
    <w:rsid w:val="00961DC4"/>
    <w:rsid w:val="009626B4"/>
    <w:rsid w:val="00962721"/>
    <w:rsid w:val="00963133"/>
    <w:rsid w:val="00963950"/>
    <w:rsid w:val="0096581D"/>
    <w:rsid w:val="00965AD6"/>
    <w:rsid w:val="00966DA4"/>
    <w:rsid w:val="0096743D"/>
    <w:rsid w:val="00967522"/>
    <w:rsid w:val="00967692"/>
    <w:rsid w:val="00967EA8"/>
    <w:rsid w:val="0097025E"/>
    <w:rsid w:val="00970AE4"/>
    <w:rsid w:val="00971A1A"/>
    <w:rsid w:val="00971D0E"/>
    <w:rsid w:val="0097231B"/>
    <w:rsid w:val="009726A2"/>
    <w:rsid w:val="00972CF9"/>
    <w:rsid w:val="009731BF"/>
    <w:rsid w:val="00973B91"/>
    <w:rsid w:val="00975395"/>
    <w:rsid w:val="00975CA6"/>
    <w:rsid w:val="00976C45"/>
    <w:rsid w:val="00976FA2"/>
    <w:rsid w:val="00977D6D"/>
    <w:rsid w:val="00977E06"/>
    <w:rsid w:val="00977F61"/>
    <w:rsid w:val="00980161"/>
    <w:rsid w:val="009805BA"/>
    <w:rsid w:val="00980D99"/>
    <w:rsid w:val="0098170A"/>
    <w:rsid w:val="00982359"/>
    <w:rsid w:val="009825F1"/>
    <w:rsid w:val="00983949"/>
    <w:rsid w:val="00983F54"/>
    <w:rsid w:val="00986BA4"/>
    <w:rsid w:val="00987143"/>
    <w:rsid w:val="00992831"/>
    <w:rsid w:val="0099457A"/>
    <w:rsid w:val="00995510"/>
    <w:rsid w:val="00995CE6"/>
    <w:rsid w:val="0099708A"/>
    <w:rsid w:val="009A05E4"/>
    <w:rsid w:val="009A0B72"/>
    <w:rsid w:val="009A184E"/>
    <w:rsid w:val="009A390F"/>
    <w:rsid w:val="009A3940"/>
    <w:rsid w:val="009A3D42"/>
    <w:rsid w:val="009A4556"/>
    <w:rsid w:val="009A4B17"/>
    <w:rsid w:val="009A7355"/>
    <w:rsid w:val="009A73B5"/>
    <w:rsid w:val="009A7C26"/>
    <w:rsid w:val="009A7DF5"/>
    <w:rsid w:val="009A7E66"/>
    <w:rsid w:val="009B00EA"/>
    <w:rsid w:val="009B04F0"/>
    <w:rsid w:val="009B0AE2"/>
    <w:rsid w:val="009B1B15"/>
    <w:rsid w:val="009B4D36"/>
    <w:rsid w:val="009B5B22"/>
    <w:rsid w:val="009B660F"/>
    <w:rsid w:val="009B6798"/>
    <w:rsid w:val="009B6D1A"/>
    <w:rsid w:val="009B7CE3"/>
    <w:rsid w:val="009C0160"/>
    <w:rsid w:val="009C0211"/>
    <w:rsid w:val="009C0326"/>
    <w:rsid w:val="009C2FBE"/>
    <w:rsid w:val="009C3005"/>
    <w:rsid w:val="009C35A5"/>
    <w:rsid w:val="009C3989"/>
    <w:rsid w:val="009C3D79"/>
    <w:rsid w:val="009C48EC"/>
    <w:rsid w:val="009C4C12"/>
    <w:rsid w:val="009C594F"/>
    <w:rsid w:val="009C5E05"/>
    <w:rsid w:val="009C6258"/>
    <w:rsid w:val="009C6BE1"/>
    <w:rsid w:val="009C72E3"/>
    <w:rsid w:val="009D2939"/>
    <w:rsid w:val="009D32EE"/>
    <w:rsid w:val="009D3F28"/>
    <w:rsid w:val="009D7EAB"/>
    <w:rsid w:val="009E0656"/>
    <w:rsid w:val="009E2918"/>
    <w:rsid w:val="009E2994"/>
    <w:rsid w:val="009E2B4B"/>
    <w:rsid w:val="009E394C"/>
    <w:rsid w:val="009E395B"/>
    <w:rsid w:val="009E43EE"/>
    <w:rsid w:val="009E4B82"/>
    <w:rsid w:val="009E4BB2"/>
    <w:rsid w:val="009E4F34"/>
    <w:rsid w:val="009E4F8F"/>
    <w:rsid w:val="009E57AB"/>
    <w:rsid w:val="009E656B"/>
    <w:rsid w:val="009E69C3"/>
    <w:rsid w:val="009E6C09"/>
    <w:rsid w:val="009E725A"/>
    <w:rsid w:val="009E7560"/>
    <w:rsid w:val="009E79E4"/>
    <w:rsid w:val="009F278C"/>
    <w:rsid w:val="009F28D6"/>
    <w:rsid w:val="009F3072"/>
    <w:rsid w:val="009F4FFD"/>
    <w:rsid w:val="009F5112"/>
    <w:rsid w:val="009F608C"/>
    <w:rsid w:val="009F69B0"/>
    <w:rsid w:val="009F6F55"/>
    <w:rsid w:val="009F702E"/>
    <w:rsid w:val="00A00BF7"/>
    <w:rsid w:val="00A00C4C"/>
    <w:rsid w:val="00A01CF8"/>
    <w:rsid w:val="00A0272E"/>
    <w:rsid w:val="00A02C80"/>
    <w:rsid w:val="00A04A75"/>
    <w:rsid w:val="00A04DEC"/>
    <w:rsid w:val="00A04E0F"/>
    <w:rsid w:val="00A04F19"/>
    <w:rsid w:val="00A0637E"/>
    <w:rsid w:val="00A06709"/>
    <w:rsid w:val="00A06E1E"/>
    <w:rsid w:val="00A10588"/>
    <w:rsid w:val="00A10908"/>
    <w:rsid w:val="00A11339"/>
    <w:rsid w:val="00A135F9"/>
    <w:rsid w:val="00A13CD8"/>
    <w:rsid w:val="00A146D0"/>
    <w:rsid w:val="00A14DF6"/>
    <w:rsid w:val="00A16814"/>
    <w:rsid w:val="00A16A57"/>
    <w:rsid w:val="00A20921"/>
    <w:rsid w:val="00A21C15"/>
    <w:rsid w:val="00A22EAA"/>
    <w:rsid w:val="00A233D5"/>
    <w:rsid w:val="00A23940"/>
    <w:rsid w:val="00A23DAA"/>
    <w:rsid w:val="00A23EC6"/>
    <w:rsid w:val="00A24713"/>
    <w:rsid w:val="00A252DF"/>
    <w:rsid w:val="00A25885"/>
    <w:rsid w:val="00A25C6F"/>
    <w:rsid w:val="00A25DE8"/>
    <w:rsid w:val="00A31C04"/>
    <w:rsid w:val="00A328F1"/>
    <w:rsid w:val="00A32B4D"/>
    <w:rsid w:val="00A32C28"/>
    <w:rsid w:val="00A3396C"/>
    <w:rsid w:val="00A33C45"/>
    <w:rsid w:val="00A34689"/>
    <w:rsid w:val="00A34DA6"/>
    <w:rsid w:val="00A34DB3"/>
    <w:rsid w:val="00A353E2"/>
    <w:rsid w:val="00A3546E"/>
    <w:rsid w:val="00A35524"/>
    <w:rsid w:val="00A35EBD"/>
    <w:rsid w:val="00A36192"/>
    <w:rsid w:val="00A368A7"/>
    <w:rsid w:val="00A36F33"/>
    <w:rsid w:val="00A37BF7"/>
    <w:rsid w:val="00A40319"/>
    <w:rsid w:val="00A4034E"/>
    <w:rsid w:val="00A41329"/>
    <w:rsid w:val="00A413AA"/>
    <w:rsid w:val="00A4174E"/>
    <w:rsid w:val="00A41D87"/>
    <w:rsid w:val="00A41ED5"/>
    <w:rsid w:val="00A42625"/>
    <w:rsid w:val="00A42ABB"/>
    <w:rsid w:val="00A431CE"/>
    <w:rsid w:val="00A46408"/>
    <w:rsid w:val="00A47E4B"/>
    <w:rsid w:val="00A5182B"/>
    <w:rsid w:val="00A51AD9"/>
    <w:rsid w:val="00A53124"/>
    <w:rsid w:val="00A53332"/>
    <w:rsid w:val="00A5373A"/>
    <w:rsid w:val="00A53D98"/>
    <w:rsid w:val="00A54140"/>
    <w:rsid w:val="00A5421C"/>
    <w:rsid w:val="00A549A0"/>
    <w:rsid w:val="00A55158"/>
    <w:rsid w:val="00A56FDE"/>
    <w:rsid w:val="00A57502"/>
    <w:rsid w:val="00A60A8B"/>
    <w:rsid w:val="00A615F9"/>
    <w:rsid w:val="00A61E57"/>
    <w:rsid w:val="00A628DA"/>
    <w:rsid w:val="00A62BCF"/>
    <w:rsid w:val="00A64E13"/>
    <w:rsid w:val="00A64F74"/>
    <w:rsid w:val="00A6553A"/>
    <w:rsid w:val="00A65782"/>
    <w:rsid w:val="00A65B74"/>
    <w:rsid w:val="00A66789"/>
    <w:rsid w:val="00A66A8A"/>
    <w:rsid w:val="00A6719B"/>
    <w:rsid w:val="00A70B8A"/>
    <w:rsid w:val="00A70EC9"/>
    <w:rsid w:val="00A71706"/>
    <w:rsid w:val="00A71918"/>
    <w:rsid w:val="00A727EB"/>
    <w:rsid w:val="00A7312F"/>
    <w:rsid w:val="00A73AA6"/>
    <w:rsid w:val="00A74F7A"/>
    <w:rsid w:val="00A75444"/>
    <w:rsid w:val="00A7589B"/>
    <w:rsid w:val="00A762C3"/>
    <w:rsid w:val="00A767BD"/>
    <w:rsid w:val="00A76A4B"/>
    <w:rsid w:val="00A77CC7"/>
    <w:rsid w:val="00A80611"/>
    <w:rsid w:val="00A8082A"/>
    <w:rsid w:val="00A80FBD"/>
    <w:rsid w:val="00A815A1"/>
    <w:rsid w:val="00A833D3"/>
    <w:rsid w:val="00A84F85"/>
    <w:rsid w:val="00A85865"/>
    <w:rsid w:val="00A8610B"/>
    <w:rsid w:val="00A863E4"/>
    <w:rsid w:val="00A9055E"/>
    <w:rsid w:val="00A91974"/>
    <w:rsid w:val="00A923B8"/>
    <w:rsid w:val="00A92D01"/>
    <w:rsid w:val="00A92F86"/>
    <w:rsid w:val="00A92FD9"/>
    <w:rsid w:val="00A93A9D"/>
    <w:rsid w:val="00A95865"/>
    <w:rsid w:val="00A95E40"/>
    <w:rsid w:val="00AA2C47"/>
    <w:rsid w:val="00AA2CD6"/>
    <w:rsid w:val="00AA47E6"/>
    <w:rsid w:val="00AA61F4"/>
    <w:rsid w:val="00AA77B2"/>
    <w:rsid w:val="00AA7A83"/>
    <w:rsid w:val="00AB02D0"/>
    <w:rsid w:val="00AB17AD"/>
    <w:rsid w:val="00AB289F"/>
    <w:rsid w:val="00AB326E"/>
    <w:rsid w:val="00AB4CCD"/>
    <w:rsid w:val="00AB595C"/>
    <w:rsid w:val="00AB75DA"/>
    <w:rsid w:val="00AB7C99"/>
    <w:rsid w:val="00AC0149"/>
    <w:rsid w:val="00AC1070"/>
    <w:rsid w:val="00AC13BF"/>
    <w:rsid w:val="00AC1409"/>
    <w:rsid w:val="00AC1A9C"/>
    <w:rsid w:val="00AC2B58"/>
    <w:rsid w:val="00AC2FC2"/>
    <w:rsid w:val="00AC3F0A"/>
    <w:rsid w:val="00AC48F9"/>
    <w:rsid w:val="00AC4B29"/>
    <w:rsid w:val="00AC566F"/>
    <w:rsid w:val="00AC568D"/>
    <w:rsid w:val="00AC5791"/>
    <w:rsid w:val="00AC5B63"/>
    <w:rsid w:val="00AC77D8"/>
    <w:rsid w:val="00AD01E7"/>
    <w:rsid w:val="00AD111C"/>
    <w:rsid w:val="00AD1CDE"/>
    <w:rsid w:val="00AD1E57"/>
    <w:rsid w:val="00AD28A3"/>
    <w:rsid w:val="00AD4147"/>
    <w:rsid w:val="00AD4658"/>
    <w:rsid w:val="00AD4BA3"/>
    <w:rsid w:val="00AD4DF7"/>
    <w:rsid w:val="00AD59A4"/>
    <w:rsid w:val="00AD5A8D"/>
    <w:rsid w:val="00AE0736"/>
    <w:rsid w:val="00AE0DE1"/>
    <w:rsid w:val="00AE189D"/>
    <w:rsid w:val="00AE1A32"/>
    <w:rsid w:val="00AE213F"/>
    <w:rsid w:val="00AE23C7"/>
    <w:rsid w:val="00AE3389"/>
    <w:rsid w:val="00AE4B73"/>
    <w:rsid w:val="00AE4F79"/>
    <w:rsid w:val="00AF04A1"/>
    <w:rsid w:val="00AF0A2F"/>
    <w:rsid w:val="00AF133C"/>
    <w:rsid w:val="00AF19DA"/>
    <w:rsid w:val="00AF393F"/>
    <w:rsid w:val="00AF3EB6"/>
    <w:rsid w:val="00AF46A0"/>
    <w:rsid w:val="00AF54A8"/>
    <w:rsid w:val="00AF5644"/>
    <w:rsid w:val="00AF7E9D"/>
    <w:rsid w:val="00B00282"/>
    <w:rsid w:val="00B00965"/>
    <w:rsid w:val="00B00C13"/>
    <w:rsid w:val="00B01423"/>
    <w:rsid w:val="00B02453"/>
    <w:rsid w:val="00B04923"/>
    <w:rsid w:val="00B04DC1"/>
    <w:rsid w:val="00B0548E"/>
    <w:rsid w:val="00B065A2"/>
    <w:rsid w:val="00B0699A"/>
    <w:rsid w:val="00B06A19"/>
    <w:rsid w:val="00B06ABA"/>
    <w:rsid w:val="00B070E8"/>
    <w:rsid w:val="00B0731D"/>
    <w:rsid w:val="00B07786"/>
    <w:rsid w:val="00B10729"/>
    <w:rsid w:val="00B107AB"/>
    <w:rsid w:val="00B119E2"/>
    <w:rsid w:val="00B11A95"/>
    <w:rsid w:val="00B11D41"/>
    <w:rsid w:val="00B1231C"/>
    <w:rsid w:val="00B12A47"/>
    <w:rsid w:val="00B13382"/>
    <w:rsid w:val="00B143A8"/>
    <w:rsid w:val="00B14EBA"/>
    <w:rsid w:val="00B17D88"/>
    <w:rsid w:val="00B17FB9"/>
    <w:rsid w:val="00B200DE"/>
    <w:rsid w:val="00B200F5"/>
    <w:rsid w:val="00B22928"/>
    <w:rsid w:val="00B22DC6"/>
    <w:rsid w:val="00B23871"/>
    <w:rsid w:val="00B23A46"/>
    <w:rsid w:val="00B2422A"/>
    <w:rsid w:val="00B2430D"/>
    <w:rsid w:val="00B249A1"/>
    <w:rsid w:val="00B24E2B"/>
    <w:rsid w:val="00B251F5"/>
    <w:rsid w:val="00B2524E"/>
    <w:rsid w:val="00B25953"/>
    <w:rsid w:val="00B26117"/>
    <w:rsid w:val="00B30C0B"/>
    <w:rsid w:val="00B3110A"/>
    <w:rsid w:val="00B31230"/>
    <w:rsid w:val="00B319AD"/>
    <w:rsid w:val="00B32559"/>
    <w:rsid w:val="00B33F7A"/>
    <w:rsid w:val="00B34625"/>
    <w:rsid w:val="00B3559B"/>
    <w:rsid w:val="00B36AC8"/>
    <w:rsid w:val="00B37C70"/>
    <w:rsid w:val="00B413BA"/>
    <w:rsid w:val="00B41D12"/>
    <w:rsid w:val="00B42001"/>
    <w:rsid w:val="00B44C98"/>
    <w:rsid w:val="00B45071"/>
    <w:rsid w:val="00B45405"/>
    <w:rsid w:val="00B45646"/>
    <w:rsid w:val="00B459B0"/>
    <w:rsid w:val="00B45AC3"/>
    <w:rsid w:val="00B46331"/>
    <w:rsid w:val="00B4655D"/>
    <w:rsid w:val="00B4658E"/>
    <w:rsid w:val="00B46C9A"/>
    <w:rsid w:val="00B47FB7"/>
    <w:rsid w:val="00B50546"/>
    <w:rsid w:val="00B50B20"/>
    <w:rsid w:val="00B50D63"/>
    <w:rsid w:val="00B50E69"/>
    <w:rsid w:val="00B51929"/>
    <w:rsid w:val="00B51EA4"/>
    <w:rsid w:val="00B52279"/>
    <w:rsid w:val="00B527BF"/>
    <w:rsid w:val="00B53120"/>
    <w:rsid w:val="00B5333E"/>
    <w:rsid w:val="00B538E5"/>
    <w:rsid w:val="00B53D3A"/>
    <w:rsid w:val="00B55848"/>
    <w:rsid w:val="00B60488"/>
    <w:rsid w:val="00B6103B"/>
    <w:rsid w:val="00B61AF5"/>
    <w:rsid w:val="00B623DB"/>
    <w:rsid w:val="00B63858"/>
    <w:rsid w:val="00B6393F"/>
    <w:rsid w:val="00B65108"/>
    <w:rsid w:val="00B6613A"/>
    <w:rsid w:val="00B67222"/>
    <w:rsid w:val="00B7138A"/>
    <w:rsid w:val="00B71992"/>
    <w:rsid w:val="00B71C95"/>
    <w:rsid w:val="00B73512"/>
    <w:rsid w:val="00B74019"/>
    <w:rsid w:val="00B7424A"/>
    <w:rsid w:val="00B74882"/>
    <w:rsid w:val="00B76169"/>
    <w:rsid w:val="00B76400"/>
    <w:rsid w:val="00B76919"/>
    <w:rsid w:val="00B76F4C"/>
    <w:rsid w:val="00B76F85"/>
    <w:rsid w:val="00B77C18"/>
    <w:rsid w:val="00B80929"/>
    <w:rsid w:val="00B817AF"/>
    <w:rsid w:val="00B829D9"/>
    <w:rsid w:val="00B82BE9"/>
    <w:rsid w:val="00B834B5"/>
    <w:rsid w:val="00B841A4"/>
    <w:rsid w:val="00B84426"/>
    <w:rsid w:val="00B852F5"/>
    <w:rsid w:val="00B855EA"/>
    <w:rsid w:val="00B86B92"/>
    <w:rsid w:val="00B86EF2"/>
    <w:rsid w:val="00B87BDD"/>
    <w:rsid w:val="00B90515"/>
    <w:rsid w:val="00B91832"/>
    <w:rsid w:val="00B918D5"/>
    <w:rsid w:val="00B921FD"/>
    <w:rsid w:val="00B939DA"/>
    <w:rsid w:val="00B94067"/>
    <w:rsid w:val="00B940C7"/>
    <w:rsid w:val="00B94A78"/>
    <w:rsid w:val="00B959AC"/>
    <w:rsid w:val="00B96361"/>
    <w:rsid w:val="00BA42F4"/>
    <w:rsid w:val="00BA7D44"/>
    <w:rsid w:val="00BA7EAE"/>
    <w:rsid w:val="00BB179B"/>
    <w:rsid w:val="00BB2013"/>
    <w:rsid w:val="00BB312E"/>
    <w:rsid w:val="00BB5D40"/>
    <w:rsid w:val="00BB6BC6"/>
    <w:rsid w:val="00BC0636"/>
    <w:rsid w:val="00BC147F"/>
    <w:rsid w:val="00BC16A1"/>
    <w:rsid w:val="00BC3520"/>
    <w:rsid w:val="00BC357F"/>
    <w:rsid w:val="00BC40B4"/>
    <w:rsid w:val="00BC45B6"/>
    <w:rsid w:val="00BC5256"/>
    <w:rsid w:val="00BC784C"/>
    <w:rsid w:val="00BC78BD"/>
    <w:rsid w:val="00BC7EDB"/>
    <w:rsid w:val="00BC7F46"/>
    <w:rsid w:val="00BD01AD"/>
    <w:rsid w:val="00BD0821"/>
    <w:rsid w:val="00BD211D"/>
    <w:rsid w:val="00BD2E18"/>
    <w:rsid w:val="00BD345B"/>
    <w:rsid w:val="00BD386E"/>
    <w:rsid w:val="00BD4D06"/>
    <w:rsid w:val="00BD5314"/>
    <w:rsid w:val="00BD5C16"/>
    <w:rsid w:val="00BD5ED0"/>
    <w:rsid w:val="00BD6A90"/>
    <w:rsid w:val="00BD708A"/>
    <w:rsid w:val="00BD760E"/>
    <w:rsid w:val="00BD7BBB"/>
    <w:rsid w:val="00BE049D"/>
    <w:rsid w:val="00BE2143"/>
    <w:rsid w:val="00BE2EFC"/>
    <w:rsid w:val="00BE4CFA"/>
    <w:rsid w:val="00BE5483"/>
    <w:rsid w:val="00BE5836"/>
    <w:rsid w:val="00BE66B3"/>
    <w:rsid w:val="00BE6A98"/>
    <w:rsid w:val="00BE6B74"/>
    <w:rsid w:val="00BF0171"/>
    <w:rsid w:val="00BF0587"/>
    <w:rsid w:val="00BF0CDC"/>
    <w:rsid w:val="00BF109C"/>
    <w:rsid w:val="00BF1788"/>
    <w:rsid w:val="00BF1B0C"/>
    <w:rsid w:val="00BF3608"/>
    <w:rsid w:val="00BF3886"/>
    <w:rsid w:val="00BF48A3"/>
    <w:rsid w:val="00BF4AE6"/>
    <w:rsid w:val="00BF4EEC"/>
    <w:rsid w:val="00BF5592"/>
    <w:rsid w:val="00BF562E"/>
    <w:rsid w:val="00BF6713"/>
    <w:rsid w:val="00BF740F"/>
    <w:rsid w:val="00BF7C52"/>
    <w:rsid w:val="00C00AFC"/>
    <w:rsid w:val="00C010A0"/>
    <w:rsid w:val="00C0260C"/>
    <w:rsid w:val="00C029D2"/>
    <w:rsid w:val="00C02B17"/>
    <w:rsid w:val="00C02B42"/>
    <w:rsid w:val="00C04293"/>
    <w:rsid w:val="00C048AD"/>
    <w:rsid w:val="00C04B55"/>
    <w:rsid w:val="00C062A1"/>
    <w:rsid w:val="00C078CB"/>
    <w:rsid w:val="00C10EF2"/>
    <w:rsid w:val="00C1224F"/>
    <w:rsid w:val="00C122BA"/>
    <w:rsid w:val="00C136DE"/>
    <w:rsid w:val="00C136FF"/>
    <w:rsid w:val="00C137AB"/>
    <w:rsid w:val="00C14317"/>
    <w:rsid w:val="00C14F05"/>
    <w:rsid w:val="00C16862"/>
    <w:rsid w:val="00C16C50"/>
    <w:rsid w:val="00C1730C"/>
    <w:rsid w:val="00C204CE"/>
    <w:rsid w:val="00C20F4B"/>
    <w:rsid w:val="00C216EF"/>
    <w:rsid w:val="00C22259"/>
    <w:rsid w:val="00C22695"/>
    <w:rsid w:val="00C22EDA"/>
    <w:rsid w:val="00C2382A"/>
    <w:rsid w:val="00C23A70"/>
    <w:rsid w:val="00C23B05"/>
    <w:rsid w:val="00C240A4"/>
    <w:rsid w:val="00C24CB9"/>
    <w:rsid w:val="00C259B0"/>
    <w:rsid w:val="00C25D4B"/>
    <w:rsid w:val="00C26A88"/>
    <w:rsid w:val="00C27336"/>
    <w:rsid w:val="00C27436"/>
    <w:rsid w:val="00C27722"/>
    <w:rsid w:val="00C313FF"/>
    <w:rsid w:val="00C31C5D"/>
    <w:rsid w:val="00C31EE3"/>
    <w:rsid w:val="00C31FEA"/>
    <w:rsid w:val="00C32648"/>
    <w:rsid w:val="00C32E05"/>
    <w:rsid w:val="00C33BCC"/>
    <w:rsid w:val="00C3423C"/>
    <w:rsid w:val="00C347FD"/>
    <w:rsid w:val="00C35241"/>
    <w:rsid w:val="00C3527C"/>
    <w:rsid w:val="00C36B94"/>
    <w:rsid w:val="00C3745D"/>
    <w:rsid w:val="00C37D25"/>
    <w:rsid w:val="00C403CF"/>
    <w:rsid w:val="00C403EA"/>
    <w:rsid w:val="00C40B7C"/>
    <w:rsid w:val="00C40EC5"/>
    <w:rsid w:val="00C41433"/>
    <w:rsid w:val="00C41803"/>
    <w:rsid w:val="00C421FB"/>
    <w:rsid w:val="00C42F37"/>
    <w:rsid w:val="00C43665"/>
    <w:rsid w:val="00C436ED"/>
    <w:rsid w:val="00C437DD"/>
    <w:rsid w:val="00C43892"/>
    <w:rsid w:val="00C43F77"/>
    <w:rsid w:val="00C4423B"/>
    <w:rsid w:val="00C44723"/>
    <w:rsid w:val="00C4570F"/>
    <w:rsid w:val="00C479CE"/>
    <w:rsid w:val="00C5017B"/>
    <w:rsid w:val="00C501F2"/>
    <w:rsid w:val="00C502E4"/>
    <w:rsid w:val="00C51188"/>
    <w:rsid w:val="00C530CF"/>
    <w:rsid w:val="00C53A1D"/>
    <w:rsid w:val="00C552E5"/>
    <w:rsid w:val="00C554E0"/>
    <w:rsid w:val="00C554E3"/>
    <w:rsid w:val="00C56BE1"/>
    <w:rsid w:val="00C608FD"/>
    <w:rsid w:val="00C60C36"/>
    <w:rsid w:val="00C61523"/>
    <w:rsid w:val="00C62129"/>
    <w:rsid w:val="00C633E9"/>
    <w:rsid w:val="00C651B0"/>
    <w:rsid w:val="00C652AE"/>
    <w:rsid w:val="00C65EF9"/>
    <w:rsid w:val="00C6631C"/>
    <w:rsid w:val="00C666E3"/>
    <w:rsid w:val="00C66A68"/>
    <w:rsid w:val="00C66BD5"/>
    <w:rsid w:val="00C66CBA"/>
    <w:rsid w:val="00C676FA"/>
    <w:rsid w:val="00C70602"/>
    <w:rsid w:val="00C708B5"/>
    <w:rsid w:val="00C71493"/>
    <w:rsid w:val="00C725B5"/>
    <w:rsid w:val="00C730C7"/>
    <w:rsid w:val="00C732B1"/>
    <w:rsid w:val="00C74B4A"/>
    <w:rsid w:val="00C74CC5"/>
    <w:rsid w:val="00C7688E"/>
    <w:rsid w:val="00C769C4"/>
    <w:rsid w:val="00C76B5C"/>
    <w:rsid w:val="00C771C2"/>
    <w:rsid w:val="00C7726B"/>
    <w:rsid w:val="00C77D47"/>
    <w:rsid w:val="00C802DB"/>
    <w:rsid w:val="00C80B26"/>
    <w:rsid w:val="00C80B7E"/>
    <w:rsid w:val="00C8157B"/>
    <w:rsid w:val="00C81B2E"/>
    <w:rsid w:val="00C81B73"/>
    <w:rsid w:val="00C82E23"/>
    <w:rsid w:val="00C840E9"/>
    <w:rsid w:val="00C84F5C"/>
    <w:rsid w:val="00C87E50"/>
    <w:rsid w:val="00C909E2"/>
    <w:rsid w:val="00C90D88"/>
    <w:rsid w:val="00C91FEC"/>
    <w:rsid w:val="00C921D5"/>
    <w:rsid w:val="00C92210"/>
    <w:rsid w:val="00C92FE2"/>
    <w:rsid w:val="00C95425"/>
    <w:rsid w:val="00C9562B"/>
    <w:rsid w:val="00C95D5D"/>
    <w:rsid w:val="00C963B3"/>
    <w:rsid w:val="00C96901"/>
    <w:rsid w:val="00C974DD"/>
    <w:rsid w:val="00CA0D39"/>
    <w:rsid w:val="00CA0E1B"/>
    <w:rsid w:val="00CA2299"/>
    <w:rsid w:val="00CA2DD3"/>
    <w:rsid w:val="00CA3854"/>
    <w:rsid w:val="00CA3B94"/>
    <w:rsid w:val="00CA3C30"/>
    <w:rsid w:val="00CA5B12"/>
    <w:rsid w:val="00CA6201"/>
    <w:rsid w:val="00CA658E"/>
    <w:rsid w:val="00CA67ED"/>
    <w:rsid w:val="00CA754F"/>
    <w:rsid w:val="00CB0C5A"/>
    <w:rsid w:val="00CB1C15"/>
    <w:rsid w:val="00CB23FA"/>
    <w:rsid w:val="00CB3672"/>
    <w:rsid w:val="00CB3683"/>
    <w:rsid w:val="00CB36AD"/>
    <w:rsid w:val="00CB3DAA"/>
    <w:rsid w:val="00CB3EEE"/>
    <w:rsid w:val="00CB404D"/>
    <w:rsid w:val="00CB5336"/>
    <w:rsid w:val="00CB5645"/>
    <w:rsid w:val="00CB6FA4"/>
    <w:rsid w:val="00CC10DD"/>
    <w:rsid w:val="00CC43A3"/>
    <w:rsid w:val="00CC4E4B"/>
    <w:rsid w:val="00CC501A"/>
    <w:rsid w:val="00CC5420"/>
    <w:rsid w:val="00CC5713"/>
    <w:rsid w:val="00CC6021"/>
    <w:rsid w:val="00CC655A"/>
    <w:rsid w:val="00CC6877"/>
    <w:rsid w:val="00CC6FD4"/>
    <w:rsid w:val="00CC7E9D"/>
    <w:rsid w:val="00CD1170"/>
    <w:rsid w:val="00CD1683"/>
    <w:rsid w:val="00CD1711"/>
    <w:rsid w:val="00CD2559"/>
    <w:rsid w:val="00CD2943"/>
    <w:rsid w:val="00CD3073"/>
    <w:rsid w:val="00CD44FD"/>
    <w:rsid w:val="00CD4E6F"/>
    <w:rsid w:val="00CD574B"/>
    <w:rsid w:val="00CD619A"/>
    <w:rsid w:val="00CD6CEE"/>
    <w:rsid w:val="00CD7106"/>
    <w:rsid w:val="00CE1A44"/>
    <w:rsid w:val="00CE1D0E"/>
    <w:rsid w:val="00CE24B7"/>
    <w:rsid w:val="00CE394A"/>
    <w:rsid w:val="00CE53B6"/>
    <w:rsid w:val="00CE5CEC"/>
    <w:rsid w:val="00CE75CE"/>
    <w:rsid w:val="00CE7705"/>
    <w:rsid w:val="00CE77AD"/>
    <w:rsid w:val="00CE7C85"/>
    <w:rsid w:val="00CE7EF3"/>
    <w:rsid w:val="00CF03BC"/>
    <w:rsid w:val="00CF0757"/>
    <w:rsid w:val="00CF0840"/>
    <w:rsid w:val="00CF1867"/>
    <w:rsid w:val="00CF1AF5"/>
    <w:rsid w:val="00CF23A5"/>
    <w:rsid w:val="00CF2BAA"/>
    <w:rsid w:val="00CF4523"/>
    <w:rsid w:val="00CF4577"/>
    <w:rsid w:val="00CF5041"/>
    <w:rsid w:val="00CF5827"/>
    <w:rsid w:val="00CF5E05"/>
    <w:rsid w:val="00CF6647"/>
    <w:rsid w:val="00CF67FB"/>
    <w:rsid w:val="00CF7710"/>
    <w:rsid w:val="00D008AD"/>
    <w:rsid w:val="00D00E9E"/>
    <w:rsid w:val="00D01D10"/>
    <w:rsid w:val="00D02102"/>
    <w:rsid w:val="00D02DE0"/>
    <w:rsid w:val="00D0324D"/>
    <w:rsid w:val="00D057C5"/>
    <w:rsid w:val="00D05E98"/>
    <w:rsid w:val="00D06BF2"/>
    <w:rsid w:val="00D077D0"/>
    <w:rsid w:val="00D10009"/>
    <w:rsid w:val="00D106BF"/>
    <w:rsid w:val="00D123EC"/>
    <w:rsid w:val="00D131A5"/>
    <w:rsid w:val="00D13AA1"/>
    <w:rsid w:val="00D1434E"/>
    <w:rsid w:val="00D148D5"/>
    <w:rsid w:val="00D14D04"/>
    <w:rsid w:val="00D155E3"/>
    <w:rsid w:val="00D156CA"/>
    <w:rsid w:val="00D159EA"/>
    <w:rsid w:val="00D15DB1"/>
    <w:rsid w:val="00D160D4"/>
    <w:rsid w:val="00D16449"/>
    <w:rsid w:val="00D20461"/>
    <w:rsid w:val="00D20A10"/>
    <w:rsid w:val="00D21F3C"/>
    <w:rsid w:val="00D220EA"/>
    <w:rsid w:val="00D23135"/>
    <w:rsid w:val="00D23149"/>
    <w:rsid w:val="00D2371E"/>
    <w:rsid w:val="00D238D3"/>
    <w:rsid w:val="00D25285"/>
    <w:rsid w:val="00D25389"/>
    <w:rsid w:val="00D255E3"/>
    <w:rsid w:val="00D25784"/>
    <w:rsid w:val="00D261CE"/>
    <w:rsid w:val="00D26FB1"/>
    <w:rsid w:val="00D2744C"/>
    <w:rsid w:val="00D27731"/>
    <w:rsid w:val="00D27975"/>
    <w:rsid w:val="00D30326"/>
    <w:rsid w:val="00D3053D"/>
    <w:rsid w:val="00D30A34"/>
    <w:rsid w:val="00D31389"/>
    <w:rsid w:val="00D319F5"/>
    <w:rsid w:val="00D31E27"/>
    <w:rsid w:val="00D32321"/>
    <w:rsid w:val="00D33275"/>
    <w:rsid w:val="00D3476F"/>
    <w:rsid w:val="00D35264"/>
    <w:rsid w:val="00D35CD2"/>
    <w:rsid w:val="00D36584"/>
    <w:rsid w:val="00D36CA8"/>
    <w:rsid w:val="00D3728E"/>
    <w:rsid w:val="00D4310E"/>
    <w:rsid w:val="00D45633"/>
    <w:rsid w:val="00D4575B"/>
    <w:rsid w:val="00D45DAB"/>
    <w:rsid w:val="00D4758D"/>
    <w:rsid w:val="00D47EF0"/>
    <w:rsid w:val="00D501D4"/>
    <w:rsid w:val="00D503CB"/>
    <w:rsid w:val="00D50552"/>
    <w:rsid w:val="00D51D6E"/>
    <w:rsid w:val="00D5256E"/>
    <w:rsid w:val="00D534C0"/>
    <w:rsid w:val="00D535BF"/>
    <w:rsid w:val="00D536EE"/>
    <w:rsid w:val="00D5435D"/>
    <w:rsid w:val="00D56D72"/>
    <w:rsid w:val="00D577D7"/>
    <w:rsid w:val="00D57E74"/>
    <w:rsid w:val="00D60602"/>
    <w:rsid w:val="00D6075C"/>
    <w:rsid w:val="00D61B8D"/>
    <w:rsid w:val="00D62466"/>
    <w:rsid w:val="00D63047"/>
    <w:rsid w:val="00D63143"/>
    <w:rsid w:val="00D63F32"/>
    <w:rsid w:val="00D65DC7"/>
    <w:rsid w:val="00D661B9"/>
    <w:rsid w:val="00D66C97"/>
    <w:rsid w:val="00D66F34"/>
    <w:rsid w:val="00D67DA7"/>
    <w:rsid w:val="00D70906"/>
    <w:rsid w:val="00D70AE1"/>
    <w:rsid w:val="00D711D5"/>
    <w:rsid w:val="00D7199B"/>
    <w:rsid w:val="00D72E4D"/>
    <w:rsid w:val="00D73E23"/>
    <w:rsid w:val="00D742C1"/>
    <w:rsid w:val="00D745BA"/>
    <w:rsid w:val="00D74F35"/>
    <w:rsid w:val="00D77843"/>
    <w:rsid w:val="00D80083"/>
    <w:rsid w:val="00D80190"/>
    <w:rsid w:val="00D81467"/>
    <w:rsid w:val="00D8171E"/>
    <w:rsid w:val="00D8173A"/>
    <w:rsid w:val="00D81D34"/>
    <w:rsid w:val="00D82BDC"/>
    <w:rsid w:val="00D83726"/>
    <w:rsid w:val="00D84324"/>
    <w:rsid w:val="00D84BBD"/>
    <w:rsid w:val="00D84F6C"/>
    <w:rsid w:val="00D8520D"/>
    <w:rsid w:val="00D85AEB"/>
    <w:rsid w:val="00D867F5"/>
    <w:rsid w:val="00D86FA2"/>
    <w:rsid w:val="00D87C59"/>
    <w:rsid w:val="00D87F43"/>
    <w:rsid w:val="00D9056F"/>
    <w:rsid w:val="00D905F5"/>
    <w:rsid w:val="00D910C8"/>
    <w:rsid w:val="00D911E3"/>
    <w:rsid w:val="00D930EB"/>
    <w:rsid w:val="00D9363D"/>
    <w:rsid w:val="00D93C0C"/>
    <w:rsid w:val="00D941B2"/>
    <w:rsid w:val="00D94AF8"/>
    <w:rsid w:val="00D94E94"/>
    <w:rsid w:val="00D96B06"/>
    <w:rsid w:val="00D96B78"/>
    <w:rsid w:val="00D972BC"/>
    <w:rsid w:val="00D974C2"/>
    <w:rsid w:val="00D978B6"/>
    <w:rsid w:val="00DA040C"/>
    <w:rsid w:val="00DA07EC"/>
    <w:rsid w:val="00DA1041"/>
    <w:rsid w:val="00DA166A"/>
    <w:rsid w:val="00DA24AC"/>
    <w:rsid w:val="00DA27E7"/>
    <w:rsid w:val="00DA34D3"/>
    <w:rsid w:val="00DA35F3"/>
    <w:rsid w:val="00DA39AC"/>
    <w:rsid w:val="00DA3D7B"/>
    <w:rsid w:val="00DA4ACA"/>
    <w:rsid w:val="00DA521A"/>
    <w:rsid w:val="00DA55D3"/>
    <w:rsid w:val="00DA58EB"/>
    <w:rsid w:val="00DA5FD2"/>
    <w:rsid w:val="00DA63AD"/>
    <w:rsid w:val="00DA6E6B"/>
    <w:rsid w:val="00DA7775"/>
    <w:rsid w:val="00DB0333"/>
    <w:rsid w:val="00DB2484"/>
    <w:rsid w:val="00DB2E01"/>
    <w:rsid w:val="00DB33BB"/>
    <w:rsid w:val="00DB388B"/>
    <w:rsid w:val="00DB39FF"/>
    <w:rsid w:val="00DB586B"/>
    <w:rsid w:val="00DB5C4A"/>
    <w:rsid w:val="00DB7246"/>
    <w:rsid w:val="00DB7251"/>
    <w:rsid w:val="00DB774D"/>
    <w:rsid w:val="00DC0AAC"/>
    <w:rsid w:val="00DC0EF1"/>
    <w:rsid w:val="00DC2FAD"/>
    <w:rsid w:val="00DC308F"/>
    <w:rsid w:val="00DC3830"/>
    <w:rsid w:val="00DC41E4"/>
    <w:rsid w:val="00DC4838"/>
    <w:rsid w:val="00DC4870"/>
    <w:rsid w:val="00DC4E92"/>
    <w:rsid w:val="00DC5345"/>
    <w:rsid w:val="00DC537A"/>
    <w:rsid w:val="00DC570D"/>
    <w:rsid w:val="00DC571E"/>
    <w:rsid w:val="00DC652E"/>
    <w:rsid w:val="00DC6C6A"/>
    <w:rsid w:val="00DC76B7"/>
    <w:rsid w:val="00DC7980"/>
    <w:rsid w:val="00DD00B9"/>
    <w:rsid w:val="00DD1AEE"/>
    <w:rsid w:val="00DD1E4E"/>
    <w:rsid w:val="00DD2C84"/>
    <w:rsid w:val="00DD3474"/>
    <w:rsid w:val="00DD473B"/>
    <w:rsid w:val="00DD499B"/>
    <w:rsid w:val="00DD4F25"/>
    <w:rsid w:val="00DE0DB5"/>
    <w:rsid w:val="00DE175D"/>
    <w:rsid w:val="00DE25E2"/>
    <w:rsid w:val="00DE2AA4"/>
    <w:rsid w:val="00DE32B8"/>
    <w:rsid w:val="00DE3717"/>
    <w:rsid w:val="00DE3C7A"/>
    <w:rsid w:val="00DE6570"/>
    <w:rsid w:val="00DE657D"/>
    <w:rsid w:val="00DE6757"/>
    <w:rsid w:val="00DE6800"/>
    <w:rsid w:val="00DE6D22"/>
    <w:rsid w:val="00DE6D41"/>
    <w:rsid w:val="00DE7E89"/>
    <w:rsid w:val="00DF02C0"/>
    <w:rsid w:val="00DF0844"/>
    <w:rsid w:val="00DF0906"/>
    <w:rsid w:val="00DF0EFD"/>
    <w:rsid w:val="00DF232C"/>
    <w:rsid w:val="00DF2B6D"/>
    <w:rsid w:val="00DF3471"/>
    <w:rsid w:val="00DF4658"/>
    <w:rsid w:val="00DF57DA"/>
    <w:rsid w:val="00DF62BB"/>
    <w:rsid w:val="00DF6644"/>
    <w:rsid w:val="00DF78D6"/>
    <w:rsid w:val="00E007CE"/>
    <w:rsid w:val="00E00EB0"/>
    <w:rsid w:val="00E01AAF"/>
    <w:rsid w:val="00E02BC4"/>
    <w:rsid w:val="00E02CA0"/>
    <w:rsid w:val="00E03EAE"/>
    <w:rsid w:val="00E043A5"/>
    <w:rsid w:val="00E05369"/>
    <w:rsid w:val="00E058E5"/>
    <w:rsid w:val="00E05C67"/>
    <w:rsid w:val="00E06228"/>
    <w:rsid w:val="00E06D18"/>
    <w:rsid w:val="00E10071"/>
    <w:rsid w:val="00E10883"/>
    <w:rsid w:val="00E10915"/>
    <w:rsid w:val="00E11492"/>
    <w:rsid w:val="00E137C7"/>
    <w:rsid w:val="00E147E2"/>
    <w:rsid w:val="00E15CE0"/>
    <w:rsid w:val="00E16492"/>
    <w:rsid w:val="00E17AD5"/>
    <w:rsid w:val="00E20201"/>
    <w:rsid w:val="00E2075A"/>
    <w:rsid w:val="00E2098D"/>
    <w:rsid w:val="00E21D90"/>
    <w:rsid w:val="00E227CA"/>
    <w:rsid w:val="00E22DA6"/>
    <w:rsid w:val="00E22DE1"/>
    <w:rsid w:val="00E240ED"/>
    <w:rsid w:val="00E24BA0"/>
    <w:rsid w:val="00E2584B"/>
    <w:rsid w:val="00E26D99"/>
    <w:rsid w:val="00E27058"/>
    <w:rsid w:val="00E27317"/>
    <w:rsid w:val="00E30CF0"/>
    <w:rsid w:val="00E31FBB"/>
    <w:rsid w:val="00E327DF"/>
    <w:rsid w:val="00E32F48"/>
    <w:rsid w:val="00E33465"/>
    <w:rsid w:val="00E34518"/>
    <w:rsid w:val="00E35E97"/>
    <w:rsid w:val="00E36B81"/>
    <w:rsid w:val="00E36EC1"/>
    <w:rsid w:val="00E379A8"/>
    <w:rsid w:val="00E40AC2"/>
    <w:rsid w:val="00E40E0F"/>
    <w:rsid w:val="00E422D7"/>
    <w:rsid w:val="00E43088"/>
    <w:rsid w:val="00E43724"/>
    <w:rsid w:val="00E44214"/>
    <w:rsid w:val="00E44388"/>
    <w:rsid w:val="00E44EBC"/>
    <w:rsid w:val="00E4529F"/>
    <w:rsid w:val="00E45CEB"/>
    <w:rsid w:val="00E45DB1"/>
    <w:rsid w:val="00E46141"/>
    <w:rsid w:val="00E468E4"/>
    <w:rsid w:val="00E47877"/>
    <w:rsid w:val="00E47E54"/>
    <w:rsid w:val="00E50788"/>
    <w:rsid w:val="00E50EB7"/>
    <w:rsid w:val="00E51508"/>
    <w:rsid w:val="00E5220C"/>
    <w:rsid w:val="00E524AD"/>
    <w:rsid w:val="00E52B7A"/>
    <w:rsid w:val="00E52C9D"/>
    <w:rsid w:val="00E548AE"/>
    <w:rsid w:val="00E54B39"/>
    <w:rsid w:val="00E5592B"/>
    <w:rsid w:val="00E55A15"/>
    <w:rsid w:val="00E56AD5"/>
    <w:rsid w:val="00E56C76"/>
    <w:rsid w:val="00E56EB4"/>
    <w:rsid w:val="00E57279"/>
    <w:rsid w:val="00E6092C"/>
    <w:rsid w:val="00E60CDE"/>
    <w:rsid w:val="00E621B3"/>
    <w:rsid w:val="00E6294C"/>
    <w:rsid w:val="00E629EB"/>
    <w:rsid w:val="00E64639"/>
    <w:rsid w:val="00E64A4D"/>
    <w:rsid w:val="00E653B9"/>
    <w:rsid w:val="00E65ED6"/>
    <w:rsid w:val="00E66342"/>
    <w:rsid w:val="00E676A9"/>
    <w:rsid w:val="00E7214C"/>
    <w:rsid w:val="00E73D12"/>
    <w:rsid w:val="00E7437F"/>
    <w:rsid w:val="00E7528E"/>
    <w:rsid w:val="00E76C67"/>
    <w:rsid w:val="00E76CE7"/>
    <w:rsid w:val="00E76F8B"/>
    <w:rsid w:val="00E77B57"/>
    <w:rsid w:val="00E77BCC"/>
    <w:rsid w:val="00E80480"/>
    <w:rsid w:val="00E80496"/>
    <w:rsid w:val="00E81F3D"/>
    <w:rsid w:val="00E82CC3"/>
    <w:rsid w:val="00E832A9"/>
    <w:rsid w:val="00E83E4C"/>
    <w:rsid w:val="00E84179"/>
    <w:rsid w:val="00E84ABD"/>
    <w:rsid w:val="00E84ECC"/>
    <w:rsid w:val="00E85D87"/>
    <w:rsid w:val="00E87C0B"/>
    <w:rsid w:val="00E87C61"/>
    <w:rsid w:val="00E90625"/>
    <w:rsid w:val="00E90798"/>
    <w:rsid w:val="00E917CF"/>
    <w:rsid w:val="00E91BC9"/>
    <w:rsid w:val="00E93E16"/>
    <w:rsid w:val="00E94124"/>
    <w:rsid w:val="00EA0022"/>
    <w:rsid w:val="00EA0379"/>
    <w:rsid w:val="00EA04A0"/>
    <w:rsid w:val="00EA1F64"/>
    <w:rsid w:val="00EA2779"/>
    <w:rsid w:val="00EA28D0"/>
    <w:rsid w:val="00EA2936"/>
    <w:rsid w:val="00EA2C55"/>
    <w:rsid w:val="00EA4FFF"/>
    <w:rsid w:val="00EA5088"/>
    <w:rsid w:val="00EA62E1"/>
    <w:rsid w:val="00EB0967"/>
    <w:rsid w:val="00EB0B92"/>
    <w:rsid w:val="00EB0CE7"/>
    <w:rsid w:val="00EB1BAA"/>
    <w:rsid w:val="00EB1DBA"/>
    <w:rsid w:val="00EB361F"/>
    <w:rsid w:val="00EB5FCA"/>
    <w:rsid w:val="00EB6D56"/>
    <w:rsid w:val="00EB6EE3"/>
    <w:rsid w:val="00EB6F2E"/>
    <w:rsid w:val="00EB740C"/>
    <w:rsid w:val="00EB7661"/>
    <w:rsid w:val="00EC027A"/>
    <w:rsid w:val="00EC0DFD"/>
    <w:rsid w:val="00EC1047"/>
    <w:rsid w:val="00EC1AFC"/>
    <w:rsid w:val="00EC1EB0"/>
    <w:rsid w:val="00EC1F5E"/>
    <w:rsid w:val="00EC3056"/>
    <w:rsid w:val="00EC3629"/>
    <w:rsid w:val="00EC383C"/>
    <w:rsid w:val="00EC4A6A"/>
    <w:rsid w:val="00EC632E"/>
    <w:rsid w:val="00EC7969"/>
    <w:rsid w:val="00EC7E55"/>
    <w:rsid w:val="00ED1D35"/>
    <w:rsid w:val="00ED2005"/>
    <w:rsid w:val="00ED21B8"/>
    <w:rsid w:val="00ED2493"/>
    <w:rsid w:val="00ED2BE6"/>
    <w:rsid w:val="00ED3F3A"/>
    <w:rsid w:val="00ED4542"/>
    <w:rsid w:val="00ED66C6"/>
    <w:rsid w:val="00EE0406"/>
    <w:rsid w:val="00EE1C05"/>
    <w:rsid w:val="00EE1DE1"/>
    <w:rsid w:val="00EE238C"/>
    <w:rsid w:val="00EE3415"/>
    <w:rsid w:val="00EE37FE"/>
    <w:rsid w:val="00EE3E47"/>
    <w:rsid w:val="00EE41DB"/>
    <w:rsid w:val="00EE45A0"/>
    <w:rsid w:val="00EE5069"/>
    <w:rsid w:val="00EE535E"/>
    <w:rsid w:val="00EE6093"/>
    <w:rsid w:val="00EE7059"/>
    <w:rsid w:val="00EE7775"/>
    <w:rsid w:val="00EF0F63"/>
    <w:rsid w:val="00EF2590"/>
    <w:rsid w:val="00EF3E07"/>
    <w:rsid w:val="00EF3F74"/>
    <w:rsid w:val="00EF42F7"/>
    <w:rsid w:val="00EF4A77"/>
    <w:rsid w:val="00EF4E42"/>
    <w:rsid w:val="00EF5579"/>
    <w:rsid w:val="00EF567C"/>
    <w:rsid w:val="00EF5972"/>
    <w:rsid w:val="00EF6625"/>
    <w:rsid w:val="00EF69EE"/>
    <w:rsid w:val="00EF6A0B"/>
    <w:rsid w:val="00EF6EF7"/>
    <w:rsid w:val="00EF7A1F"/>
    <w:rsid w:val="00EF7E57"/>
    <w:rsid w:val="00F00CB0"/>
    <w:rsid w:val="00F01250"/>
    <w:rsid w:val="00F0194B"/>
    <w:rsid w:val="00F0198A"/>
    <w:rsid w:val="00F0341E"/>
    <w:rsid w:val="00F03AD7"/>
    <w:rsid w:val="00F04BEE"/>
    <w:rsid w:val="00F05502"/>
    <w:rsid w:val="00F0620C"/>
    <w:rsid w:val="00F0620E"/>
    <w:rsid w:val="00F07359"/>
    <w:rsid w:val="00F07780"/>
    <w:rsid w:val="00F07DDF"/>
    <w:rsid w:val="00F108A0"/>
    <w:rsid w:val="00F11A1E"/>
    <w:rsid w:val="00F11C87"/>
    <w:rsid w:val="00F11F1A"/>
    <w:rsid w:val="00F13BD1"/>
    <w:rsid w:val="00F13C82"/>
    <w:rsid w:val="00F13E27"/>
    <w:rsid w:val="00F13EA8"/>
    <w:rsid w:val="00F14CE8"/>
    <w:rsid w:val="00F14E41"/>
    <w:rsid w:val="00F15A2D"/>
    <w:rsid w:val="00F15E1C"/>
    <w:rsid w:val="00F16FF7"/>
    <w:rsid w:val="00F17057"/>
    <w:rsid w:val="00F17125"/>
    <w:rsid w:val="00F2075B"/>
    <w:rsid w:val="00F21958"/>
    <w:rsid w:val="00F21E76"/>
    <w:rsid w:val="00F2255A"/>
    <w:rsid w:val="00F22703"/>
    <w:rsid w:val="00F22924"/>
    <w:rsid w:val="00F23638"/>
    <w:rsid w:val="00F24FC5"/>
    <w:rsid w:val="00F25503"/>
    <w:rsid w:val="00F25FD4"/>
    <w:rsid w:val="00F26765"/>
    <w:rsid w:val="00F26F9B"/>
    <w:rsid w:val="00F27819"/>
    <w:rsid w:val="00F3035B"/>
    <w:rsid w:val="00F30EA3"/>
    <w:rsid w:val="00F31385"/>
    <w:rsid w:val="00F31C99"/>
    <w:rsid w:val="00F32D38"/>
    <w:rsid w:val="00F334CE"/>
    <w:rsid w:val="00F34F78"/>
    <w:rsid w:val="00F35034"/>
    <w:rsid w:val="00F35FD4"/>
    <w:rsid w:val="00F36C97"/>
    <w:rsid w:val="00F376A0"/>
    <w:rsid w:val="00F414B4"/>
    <w:rsid w:val="00F4213E"/>
    <w:rsid w:val="00F424A5"/>
    <w:rsid w:val="00F43AE6"/>
    <w:rsid w:val="00F43D86"/>
    <w:rsid w:val="00F4443B"/>
    <w:rsid w:val="00F4490B"/>
    <w:rsid w:val="00F44CC7"/>
    <w:rsid w:val="00F4640E"/>
    <w:rsid w:val="00F46CCA"/>
    <w:rsid w:val="00F478C0"/>
    <w:rsid w:val="00F50230"/>
    <w:rsid w:val="00F50478"/>
    <w:rsid w:val="00F51996"/>
    <w:rsid w:val="00F52D36"/>
    <w:rsid w:val="00F547E2"/>
    <w:rsid w:val="00F549E2"/>
    <w:rsid w:val="00F569C7"/>
    <w:rsid w:val="00F56FC5"/>
    <w:rsid w:val="00F57667"/>
    <w:rsid w:val="00F60C47"/>
    <w:rsid w:val="00F61B08"/>
    <w:rsid w:val="00F63B77"/>
    <w:rsid w:val="00F6483A"/>
    <w:rsid w:val="00F64F1F"/>
    <w:rsid w:val="00F6549D"/>
    <w:rsid w:val="00F65646"/>
    <w:rsid w:val="00F6670E"/>
    <w:rsid w:val="00F66786"/>
    <w:rsid w:val="00F670CD"/>
    <w:rsid w:val="00F71AD8"/>
    <w:rsid w:val="00F71C76"/>
    <w:rsid w:val="00F72462"/>
    <w:rsid w:val="00F7310A"/>
    <w:rsid w:val="00F73D99"/>
    <w:rsid w:val="00F73E84"/>
    <w:rsid w:val="00F752CE"/>
    <w:rsid w:val="00F752E2"/>
    <w:rsid w:val="00F7530D"/>
    <w:rsid w:val="00F75310"/>
    <w:rsid w:val="00F75390"/>
    <w:rsid w:val="00F7621B"/>
    <w:rsid w:val="00F76EB1"/>
    <w:rsid w:val="00F804E0"/>
    <w:rsid w:val="00F80C85"/>
    <w:rsid w:val="00F81CBB"/>
    <w:rsid w:val="00F82C87"/>
    <w:rsid w:val="00F82C95"/>
    <w:rsid w:val="00F82CC9"/>
    <w:rsid w:val="00F8400D"/>
    <w:rsid w:val="00F84E78"/>
    <w:rsid w:val="00F85052"/>
    <w:rsid w:val="00F85AB8"/>
    <w:rsid w:val="00F86CF5"/>
    <w:rsid w:val="00F87149"/>
    <w:rsid w:val="00F87DCB"/>
    <w:rsid w:val="00F9130E"/>
    <w:rsid w:val="00F91E13"/>
    <w:rsid w:val="00F93557"/>
    <w:rsid w:val="00F94287"/>
    <w:rsid w:val="00F94314"/>
    <w:rsid w:val="00F94628"/>
    <w:rsid w:val="00F95DEF"/>
    <w:rsid w:val="00F97E58"/>
    <w:rsid w:val="00FA0D21"/>
    <w:rsid w:val="00FA108C"/>
    <w:rsid w:val="00FA1A71"/>
    <w:rsid w:val="00FA23B6"/>
    <w:rsid w:val="00FA26EC"/>
    <w:rsid w:val="00FA2CBB"/>
    <w:rsid w:val="00FA400E"/>
    <w:rsid w:val="00FA4213"/>
    <w:rsid w:val="00FA6437"/>
    <w:rsid w:val="00FA6720"/>
    <w:rsid w:val="00FA6C27"/>
    <w:rsid w:val="00FB11EF"/>
    <w:rsid w:val="00FB2411"/>
    <w:rsid w:val="00FB2EB9"/>
    <w:rsid w:val="00FB30EE"/>
    <w:rsid w:val="00FB3E3D"/>
    <w:rsid w:val="00FB4551"/>
    <w:rsid w:val="00FB458E"/>
    <w:rsid w:val="00FB45E7"/>
    <w:rsid w:val="00FB50B9"/>
    <w:rsid w:val="00FB54E2"/>
    <w:rsid w:val="00FB621C"/>
    <w:rsid w:val="00FB743C"/>
    <w:rsid w:val="00FB74F4"/>
    <w:rsid w:val="00FB77AC"/>
    <w:rsid w:val="00FB7AFF"/>
    <w:rsid w:val="00FC00CE"/>
    <w:rsid w:val="00FC0324"/>
    <w:rsid w:val="00FC0B9C"/>
    <w:rsid w:val="00FC0E93"/>
    <w:rsid w:val="00FC26FD"/>
    <w:rsid w:val="00FC3F14"/>
    <w:rsid w:val="00FC4A02"/>
    <w:rsid w:val="00FC4B10"/>
    <w:rsid w:val="00FC52B1"/>
    <w:rsid w:val="00FD0A2A"/>
    <w:rsid w:val="00FD0B7C"/>
    <w:rsid w:val="00FD1D3E"/>
    <w:rsid w:val="00FD1FAA"/>
    <w:rsid w:val="00FD4148"/>
    <w:rsid w:val="00FD41F0"/>
    <w:rsid w:val="00FD4333"/>
    <w:rsid w:val="00FD5318"/>
    <w:rsid w:val="00FD5A07"/>
    <w:rsid w:val="00FD5A7B"/>
    <w:rsid w:val="00FD60AA"/>
    <w:rsid w:val="00FD7522"/>
    <w:rsid w:val="00FD77BA"/>
    <w:rsid w:val="00FD79BF"/>
    <w:rsid w:val="00FD7F0F"/>
    <w:rsid w:val="00FE08A9"/>
    <w:rsid w:val="00FE2B31"/>
    <w:rsid w:val="00FE43F4"/>
    <w:rsid w:val="00FE4861"/>
    <w:rsid w:val="00FE527B"/>
    <w:rsid w:val="00FE57A9"/>
    <w:rsid w:val="00FE649B"/>
    <w:rsid w:val="00FE6E86"/>
    <w:rsid w:val="00FE7CE3"/>
    <w:rsid w:val="00FF024F"/>
    <w:rsid w:val="00FF1B38"/>
    <w:rsid w:val="00FF2543"/>
    <w:rsid w:val="00FF2CC2"/>
    <w:rsid w:val="00FF2ECC"/>
    <w:rsid w:val="00FF2EDE"/>
    <w:rsid w:val="00FF3744"/>
    <w:rsid w:val="00FF3B0B"/>
    <w:rsid w:val="00FF3D8F"/>
    <w:rsid w:val="00FF5A34"/>
    <w:rsid w:val="00FF62E4"/>
    <w:rsid w:val="00FF6747"/>
    <w:rsid w:val="00FF6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CF58E00"/>
  <w15:docId w15:val="{47DF8834-3719-41DA-B895-2B0F57C88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Khmer OS Siemreap" w:eastAsia="SimSun" w:hAnsi="Khmer OS Siemreap" w:cs="Khmer OS Siemreap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BE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2F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17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59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963"/>
    <w:rPr>
      <w:rFonts w:ascii="Segoe UI" w:eastAsia="Times New Roman" w:hAnsi="Segoe UI" w:cs="Segoe UI"/>
      <w:b/>
      <w:sz w:val="18"/>
      <w:szCs w:val="18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42B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42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242B5"/>
    <w:rPr>
      <w:vertAlign w:val="superscript"/>
    </w:rPr>
  </w:style>
  <w:style w:type="character" w:customStyle="1" w:styleId="titleh33">
    <w:name w:val="titleh33"/>
    <w:basedOn w:val="DefaultParagraphFont"/>
    <w:rsid w:val="00F22924"/>
    <w:rPr>
      <w:rFonts w:ascii="OpenSans-Bold" w:hAnsi="OpenSans-Bold" w:hint="default"/>
      <w:caps/>
      <w:sz w:val="23"/>
      <w:szCs w:val="23"/>
    </w:rPr>
  </w:style>
  <w:style w:type="paragraph" w:styleId="NormalWeb">
    <w:name w:val="Normal (Web)"/>
    <w:basedOn w:val="Normal"/>
    <w:uiPriority w:val="99"/>
    <w:semiHidden/>
    <w:unhideWhenUsed/>
    <w:rsid w:val="00106289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km-KH"/>
    </w:rPr>
  </w:style>
  <w:style w:type="table" w:styleId="TableGrid">
    <w:name w:val="Table Grid"/>
    <w:basedOn w:val="TableNormal"/>
    <w:uiPriority w:val="39"/>
    <w:rsid w:val="002753B9"/>
    <w:pPr>
      <w:spacing w:after="0" w:line="240" w:lineRule="auto"/>
    </w:pPr>
    <w:rPr>
      <w:rFonts w:asciiTheme="minorHAnsi" w:eastAsiaTheme="minorHAnsi" w:hAnsiTheme="minorHAnsi" w:cstheme="minorBidi"/>
      <w:sz w:val="22"/>
      <w:szCs w:val="36"/>
      <w:lang w:bidi="km-K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869D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28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864"/>
  </w:style>
  <w:style w:type="paragraph" w:styleId="Footer">
    <w:name w:val="footer"/>
    <w:basedOn w:val="Normal"/>
    <w:link w:val="FooterChar"/>
    <w:uiPriority w:val="99"/>
    <w:unhideWhenUsed/>
    <w:rsid w:val="000528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2864"/>
  </w:style>
  <w:style w:type="paragraph" w:customStyle="1" w:styleId="SingleTxtG">
    <w:name w:val="_ Single Txt_G"/>
    <w:basedOn w:val="Normal"/>
    <w:link w:val="SingleTxtGChar"/>
    <w:rsid w:val="00886CFE"/>
    <w:pPr>
      <w:suppressAutoHyphens/>
      <w:spacing w:after="120" w:line="240" w:lineRule="atLeast"/>
      <w:ind w:left="1134" w:right="1134"/>
      <w:jc w:val="both"/>
    </w:pPr>
    <w:rPr>
      <w:rFonts w:ascii="Times New Roman" w:eastAsiaTheme="minorEastAsia" w:hAnsi="Times New Roman" w:cs="Times New Roman"/>
      <w:sz w:val="20"/>
      <w:szCs w:val="20"/>
      <w:lang w:val="en-GB"/>
    </w:rPr>
  </w:style>
  <w:style w:type="character" w:customStyle="1" w:styleId="SingleTxtGChar">
    <w:name w:val="_ Single Txt_G Char"/>
    <w:link w:val="SingleTxtG"/>
    <w:rsid w:val="00886CFE"/>
    <w:rPr>
      <w:rFonts w:ascii="Times New Roman" w:eastAsiaTheme="minorEastAsia" w:hAnsi="Times New Roman" w:cs="Times New Roman"/>
      <w:sz w:val="20"/>
      <w:szCs w:val="20"/>
      <w:lang w:val="en-GB"/>
    </w:rPr>
  </w:style>
  <w:style w:type="paragraph" w:styleId="ListBullet">
    <w:name w:val="List Bullet"/>
    <w:basedOn w:val="Normal"/>
    <w:uiPriority w:val="99"/>
    <w:unhideWhenUsed/>
    <w:rsid w:val="00B17FB9"/>
    <w:pPr>
      <w:numPr>
        <w:numId w:val="2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32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2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99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36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473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816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301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470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521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02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15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8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07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199428">
              <w:marLeft w:val="0"/>
              <w:marRight w:val="0"/>
              <w:marTop w:val="360"/>
              <w:marBottom w:val="7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20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02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62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709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3771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61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camemb.gva@mfaic.gov.kh" TargetMode="External"/><Relationship Id="rId2" Type="http://schemas.openxmlformats.org/officeDocument/2006/relationships/hyperlink" Target="http://www.cambodiaembassy.ch" TargetMode="External"/><Relationship Id="rId1" Type="http://schemas.openxmlformats.org/officeDocument/2006/relationships/hyperlink" Target="mailto:camemb.gva@mfaic.gov.kh" TargetMode="External"/><Relationship Id="rId4" Type="http://schemas.openxmlformats.org/officeDocument/2006/relationships/hyperlink" Target="http://www.cambodiaembassy.ch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F3F3F7-BA2F-42F8-A8D5-D13711A38639}"/>
</file>

<file path=customXml/itemProps2.xml><?xml version="1.0" encoding="utf-8"?>
<ds:datastoreItem xmlns:ds="http://schemas.openxmlformats.org/officeDocument/2006/customXml" ds:itemID="{8F402760-6D16-44D3-9AFE-91412C6CDE51}"/>
</file>

<file path=customXml/itemProps3.xml><?xml version="1.0" encoding="utf-8"?>
<ds:datastoreItem xmlns:ds="http://schemas.openxmlformats.org/officeDocument/2006/customXml" ds:itemID="{33C2ED72-29C1-432A-8BF8-45CA0DF7BC59}"/>
</file>

<file path=customXml/itemProps4.xml><?xml version="1.0" encoding="utf-8"?>
<ds:datastoreItem xmlns:ds="http://schemas.openxmlformats.org/officeDocument/2006/customXml" ds:itemID="{C83B3126-E702-465D-8C30-B03F6C8067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mc</dc:creator>
  <cp:keywords/>
  <dc:description/>
  <cp:lastModifiedBy>RTR</cp:lastModifiedBy>
  <cp:revision>3</cp:revision>
  <cp:lastPrinted>2020-08-31T08:22:00Z</cp:lastPrinted>
  <dcterms:created xsi:type="dcterms:W3CDTF">2021-05-02T10:00:00Z</dcterms:created>
  <dcterms:modified xsi:type="dcterms:W3CDTF">2021-05-02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